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93119" w:rsidRDefault="00733091">
      <w:pPr>
        <w:rPr>
          <w:rFonts w:ascii="Times New Roman" w:hAnsi="Times New Roman" w:cs="Times New Roman"/>
          <w:sz w:val="24"/>
          <w:szCs w:val="24"/>
        </w:rPr>
      </w:pPr>
      <w:r w:rsidRPr="00733091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682FE7E2" wp14:editId="10DFC1F7">
            <wp:simplePos x="0" y="0"/>
            <wp:positionH relativeFrom="column">
              <wp:posOffset>1292225</wp:posOffset>
            </wp:positionH>
            <wp:positionV relativeFrom="paragraph">
              <wp:posOffset>-123294</wp:posOffset>
            </wp:positionV>
            <wp:extent cx="2488952" cy="2466753"/>
            <wp:effectExtent l="0" t="0" r="6985" b="0"/>
            <wp:wrapNone/>
            <wp:docPr id="2" name="Picture 2" descr="F:\Kerjaan\UPN\logo_upn_negeri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:\Kerjaan\UPN\logo_upn_negeri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8952" cy="24667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733091" w:rsidRDefault="00733091">
      <w:pPr>
        <w:rPr>
          <w:rFonts w:ascii="Times New Roman" w:hAnsi="Times New Roman" w:cs="Times New Roman"/>
          <w:sz w:val="24"/>
          <w:szCs w:val="24"/>
        </w:rPr>
      </w:pPr>
    </w:p>
    <w:p w:rsidR="00733091" w:rsidRDefault="00733091">
      <w:pPr>
        <w:rPr>
          <w:rFonts w:ascii="Times New Roman" w:hAnsi="Times New Roman" w:cs="Times New Roman"/>
          <w:sz w:val="24"/>
          <w:szCs w:val="24"/>
        </w:rPr>
      </w:pPr>
    </w:p>
    <w:p w:rsidR="00733091" w:rsidRDefault="00733091">
      <w:pPr>
        <w:rPr>
          <w:rFonts w:ascii="Times New Roman" w:hAnsi="Times New Roman" w:cs="Times New Roman"/>
          <w:sz w:val="24"/>
          <w:szCs w:val="24"/>
        </w:rPr>
      </w:pPr>
    </w:p>
    <w:p w:rsidR="00733091" w:rsidRDefault="00733091">
      <w:pPr>
        <w:rPr>
          <w:rFonts w:ascii="Times New Roman" w:hAnsi="Times New Roman" w:cs="Times New Roman"/>
          <w:sz w:val="24"/>
          <w:szCs w:val="24"/>
        </w:rPr>
      </w:pPr>
    </w:p>
    <w:p w:rsidR="00733091" w:rsidRDefault="00733091">
      <w:pPr>
        <w:rPr>
          <w:rFonts w:ascii="Times New Roman" w:hAnsi="Times New Roman" w:cs="Times New Roman"/>
          <w:sz w:val="24"/>
          <w:szCs w:val="24"/>
        </w:rPr>
      </w:pPr>
    </w:p>
    <w:p w:rsidR="00733091" w:rsidRDefault="00733091">
      <w:pPr>
        <w:rPr>
          <w:rFonts w:ascii="Times New Roman" w:hAnsi="Times New Roman" w:cs="Times New Roman"/>
          <w:sz w:val="24"/>
          <w:szCs w:val="24"/>
        </w:rPr>
      </w:pPr>
    </w:p>
    <w:p w:rsidR="00733091" w:rsidRDefault="00733091">
      <w:pPr>
        <w:rPr>
          <w:rFonts w:ascii="Times New Roman" w:hAnsi="Times New Roman" w:cs="Times New Roman"/>
          <w:sz w:val="24"/>
          <w:szCs w:val="24"/>
        </w:rPr>
      </w:pPr>
    </w:p>
    <w:p w:rsidR="00733091" w:rsidRDefault="00733091" w:rsidP="0073309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733091" w:rsidRDefault="00733091" w:rsidP="00733091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POSAL PROGRAM KREATIVITAS MAHASISWA</w:t>
      </w:r>
    </w:p>
    <w:p w:rsidR="00733091" w:rsidRDefault="00733091" w:rsidP="00733091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JUDUL PROGRAM </w:t>
      </w:r>
      <w:r w:rsidRPr="00733091">
        <w:rPr>
          <w:rFonts w:ascii="Times New Roman" w:hAnsi="Times New Roman" w:cs="Times New Roman"/>
          <w:b/>
          <w:sz w:val="24"/>
          <w:szCs w:val="24"/>
        </w:rPr>
        <w:t>MAKSIMAL 12 KATA</w:t>
      </w:r>
      <w:r>
        <w:rPr>
          <w:rFonts w:ascii="Times New Roman" w:hAnsi="Times New Roman" w:cs="Times New Roman"/>
          <w:sz w:val="24"/>
          <w:szCs w:val="24"/>
        </w:rPr>
        <w:t>)</w:t>
      </w:r>
    </w:p>
    <w:p w:rsidR="00733091" w:rsidRDefault="00733091" w:rsidP="0073309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733091" w:rsidRDefault="00733091" w:rsidP="0073309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733091" w:rsidRDefault="00733091" w:rsidP="00733091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IDANG KEGIATAN</w:t>
      </w:r>
    </w:p>
    <w:p w:rsidR="00733091" w:rsidRDefault="00733091" w:rsidP="00733091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KM KARSA CIPTA</w:t>
      </w:r>
    </w:p>
    <w:p w:rsidR="00733091" w:rsidRDefault="00733091" w:rsidP="0073309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733091" w:rsidRDefault="00733091" w:rsidP="0073309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733091" w:rsidRDefault="00733091" w:rsidP="00733091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usulkan oleh:</w:t>
      </w:r>
    </w:p>
    <w:p w:rsidR="00733091" w:rsidRDefault="00733091" w:rsidP="00733091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Nama lengkap Ketua; NPM; Tahun Angkatan)</w:t>
      </w:r>
    </w:p>
    <w:p w:rsidR="00733091" w:rsidRDefault="00733091" w:rsidP="00733091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Nama lengkap Anggota 1; NPM; Tahun Angkatan)</w:t>
      </w:r>
    </w:p>
    <w:p w:rsidR="00733091" w:rsidRDefault="00733091" w:rsidP="00733091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Nama lengkap Anggota 2; NPM; Tahun Angkatan)</w:t>
      </w:r>
    </w:p>
    <w:p w:rsidR="00733091" w:rsidRDefault="00733091" w:rsidP="0073309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733091" w:rsidRDefault="00733091" w:rsidP="0073309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733091" w:rsidRDefault="00733091" w:rsidP="0073309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733091" w:rsidRDefault="00733091" w:rsidP="0073309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733091" w:rsidRDefault="00733091" w:rsidP="00733091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NIVERSITAS PEMBANGUNAN NASIONAL “VETERAN” JAWA TIMUR</w:t>
      </w:r>
    </w:p>
    <w:p w:rsidR="00733091" w:rsidRDefault="00733091" w:rsidP="00733091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RABAYA</w:t>
      </w:r>
    </w:p>
    <w:p w:rsidR="00733091" w:rsidRDefault="00733091" w:rsidP="00733091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20</w:t>
      </w:r>
    </w:p>
    <w:p w:rsidR="00733091" w:rsidRDefault="00733091" w:rsidP="0073309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733091" w:rsidRDefault="00733091" w:rsidP="00733091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PENGESAHAN PKM KARSA CIPTA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1"/>
        <w:gridCol w:w="3969"/>
        <w:gridCol w:w="283"/>
        <w:gridCol w:w="3255"/>
      </w:tblGrid>
      <w:tr w:rsidR="00733091" w:rsidTr="009C063C">
        <w:trPr>
          <w:trHeight w:val="526"/>
        </w:trPr>
        <w:tc>
          <w:tcPr>
            <w:tcW w:w="421" w:type="dxa"/>
          </w:tcPr>
          <w:p w:rsidR="00733091" w:rsidRDefault="00733091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3969" w:type="dxa"/>
          </w:tcPr>
          <w:p w:rsidR="00733091" w:rsidRDefault="00733091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dul Kegiatan</w:t>
            </w:r>
          </w:p>
        </w:tc>
        <w:tc>
          <w:tcPr>
            <w:tcW w:w="283" w:type="dxa"/>
          </w:tcPr>
          <w:p w:rsidR="00733091" w:rsidRDefault="00733091" w:rsidP="007330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3255" w:type="dxa"/>
          </w:tcPr>
          <w:p w:rsidR="00733091" w:rsidRPr="00623207" w:rsidRDefault="00623207" w:rsidP="00623207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623207">
              <w:rPr>
                <w:rFonts w:ascii="Times New Roman" w:hAnsi="Times New Roman" w:cs="Times New Roman"/>
                <w:i/>
                <w:sz w:val="24"/>
                <w:szCs w:val="24"/>
              </w:rPr>
              <w:t>Maksimal 12 kata</w:t>
            </w:r>
          </w:p>
        </w:tc>
      </w:tr>
      <w:tr w:rsidR="00733091" w:rsidTr="009C063C">
        <w:tc>
          <w:tcPr>
            <w:tcW w:w="421" w:type="dxa"/>
          </w:tcPr>
          <w:p w:rsidR="00733091" w:rsidRDefault="00733091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3969" w:type="dxa"/>
          </w:tcPr>
          <w:p w:rsidR="00733091" w:rsidRDefault="00733091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dang Kegiatan</w:t>
            </w:r>
          </w:p>
        </w:tc>
        <w:tc>
          <w:tcPr>
            <w:tcW w:w="283" w:type="dxa"/>
          </w:tcPr>
          <w:p w:rsidR="00733091" w:rsidRDefault="00733091" w:rsidP="007330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3255" w:type="dxa"/>
          </w:tcPr>
          <w:p w:rsidR="00733091" w:rsidRDefault="009C3801" w:rsidP="009C380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KM Karsa Cipta</w:t>
            </w:r>
          </w:p>
        </w:tc>
      </w:tr>
      <w:tr w:rsidR="00733091" w:rsidTr="009C063C">
        <w:tc>
          <w:tcPr>
            <w:tcW w:w="421" w:type="dxa"/>
          </w:tcPr>
          <w:p w:rsidR="00733091" w:rsidRDefault="00733091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3969" w:type="dxa"/>
          </w:tcPr>
          <w:p w:rsidR="00733091" w:rsidRDefault="00733091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etua Pelaksana Kegiatan</w:t>
            </w:r>
          </w:p>
        </w:tc>
        <w:tc>
          <w:tcPr>
            <w:tcW w:w="283" w:type="dxa"/>
          </w:tcPr>
          <w:p w:rsidR="00733091" w:rsidRDefault="00733091" w:rsidP="007330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55" w:type="dxa"/>
          </w:tcPr>
          <w:p w:rsidR="00733091" w:rsidRDefault="00733091" w:rsidP="007330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33091" w:rsidTr="009C063C">
        <w:tc>
          <w:tcPr>
            <w:tcW w:w="421" w:type="dxa"/>
          </w:tcPr>
          <w:p w:rsidR="00733091" w:rsidRDefault="00733091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9" w:type="dxa"/>
          </w:tcPr>
          <w:p w:rsidR="00733091" w:rsidRPr="00733091" w:rsidRDefault="00733091" w:rsidP="00733091">
            <w:pPr>
              <w:pStyle w:val="ListParagraph"/>
              <w:numPr>
                <w:ilvl w:val="0"/>
                <w:numId w:val="2"/>
              </w:numPr>
              <w:ind w:left="317" w:hanging="28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a Lengkap</w:t>
            </w:r>
          </w:p>
        </w:tc>
        <w:tc>
          <w:tcPr>
            <w:tcW w:w="283" w:type="dxa"/>
          </w:tcPr>
          <w:p w:rsidR="00733091" w:rsidRDefault="00733091" w:rsidP="007330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3255" w:type="dxa"/>
          </w:tcPr>
          <w:p w:rsidR="00733091" w:rsidRDefault="00733091" w:rsidP="00E141D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33091" w:rsidTr="009C063C">
        <w:tc>
          <w:tcPr>
            <w:tcW w:w="421" w:type="dxa"/>
          </w:tcPr>
          <w:p w:rsidR="00733091" w:rsidRDefault="00733091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9" w:type="dxa"/>
          </w:tcPr>
          <w:p w:rsidR="00733091" w:rsidRPr="00733091" w:rsidRDefault="00733091" w:rsidP="00733091">
            <w:pPr>
              <w:pStyle w:val="ListParagraph"/>
              <w:numPr>
                <w:ilvl w:val="0"/>
                <w:numId w:val="2"/>
              </w:numPr>
              <w:ind w:left="317" w:hanging="28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PM</w:t>
            </w:r>
          </w:p>
        </w:tc>
        <w:tc>
          <w:tcPr>
            <w:tcW w:w="283" w:type="dxa"/>
          </w:tcPr>
          <w:p w:rsidR="00733091" w:rsidRDefault="00733091" w:rsidP="007330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3255" w:type="dxa"/>
          </w:tcPr>
          <w:p w:rsidR="00733091" w:rsidRDefault="00733091" w:rsidP="007330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33091" w:rsidTr="009C063C">
        <w:tc>
          <w:tcPr>
            <w:tcW w:w="421" w:type="dxa"/>
          </w:tcPr>
          <w:p w:rsidR="00733091" w:rsidRDefault="00733091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9" w:type="dxa"/>
          </w:tcPr>
          <w:p w:rsidR="00733091" w:rsidRDefault="00733091" w:rsidP="00733091">
            <w:pPr>
              <w:pStyle w:val="ListParagraph"/>
              <w:numPr>
                <w:ilvl w:val="0"/>
                <w:numId w:val="2"/>
              </w:numPr>
              <w:ind w:left="317" w:hanging="28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rusan</w:t>
            </w:r>
          </w:p>
        </w:tc>
        <w:tc>
          <w:tcPr>
            <w:tcW w:w="283" w:type="dxa"/>
          </w:tcPr>
          <w:p w:rsidR="00733091" w:rsidRDefault="00733091" w:rsidP="007330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3255" w:type="dxa"/>
          </w:tcPr>
          <w:p w:rsidR="00733091" w:rsidRDefault="000B74CB" w:rsidP="000B74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knik Informatika</w:t>
            </w:r>
          </w:p>
        </w:tc>
      </w:tr>
      <w:tr w:rsidR="00733091" w:rsidTr="009C063C">
        <w:tc>
          <w:tcPr>
            <w:tcW w:w="421" w:type="dxa"/>
          </w:tcPr>
          <w:p w:rsidR="00733091" w:rsidRDefault="00733091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9" w:type="dxa"/>
          </w:tcPr>
          <w:p w:rsidR="00733091" w:rsidRDefault="00733091" w:rsidP="00733091">
            <w:pPr>
              <w:pStyle w:val="ListParagraph"/>
              <w:numPr>
                <w:ilvl w:val="0"/>
                <w:numId w:val="2"/>
              </w:numPr>
              <w:ind w:left="317" w:hanging="28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eguruan Tinggi</w:t>
            </w:r>
          </w:p>
        </w:tc>
        <w:tc>
          <w:tcPr>
            <w:tcW w:w="283" w:type="dxa"/>
          </w:tcPr>
          <w:p w:rsidR="00733091" w:rsidRDefault="00733091" w:rsidP="007330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3255" w:type="dxa"/>
          </w:tcPr>
          <w:p w:rsidR="00733091" w:rsidRDefault="00733091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niversitas Pembangunan Nasional “Veteran” Jawa Timur</w:t>
            </w:r>
          </w:p>
        </w:tc>
      </w:tr>
      <w:tr w:rsidR="00733091" w:rsidTr="009C063C">
        <w:tc>
          <w:tcPr>
            <w:tcW w:w="421" w:type="dxa"/>
          </w:tcPr>
          <w:p w:rsidR="00733091" w:rsidRDefault="00733091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9" w:type="dxa"/>
          </w:tcPr>
          <w:p w:rsidR="00733091" w:rsidRDefault="00733091" w:rsidP="00733091">
            <w:pPr>
              <w:pStyle w:val="ListParagraph"/>
              <w:numPr>
                <w:ilvl w:val="0"/>
                <w:numId w:val="2"/>
              </w:numPr>
              <w:ind w:left="317" w:hanging="28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amat Rumah dan Telp/HP</w:t>
            </w:r>
          </w:p>
        </w:tc>
        <w:tc>
          <w:tcPr>
            <w:tcW w:w="283" w:type="dxa"/>
          </w:tcPr>
          <w:p w:rsidR="00733091" w:rsidRDefault="00733091" w:rsidP="007330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3255" w:type="dxa"/>
          </w:tcPr>
          <w:p w:rsidR="00733091" w:rsidRDefault="00733091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33091" w:rsidTr="009C063C">
        <w:tc>
          <w:tcPr>
            <w:tcW w:w="421" w:type="dxa"/>
          </w:tcPr>
          <w:p w:rsidR="00733091" w:rsidRDefault="00733091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9" w:type="dxa"/>
          </w:tcPr>
          <w:p w:rsidR="00733091" w:rsidRDefault="00733091" w:rsidP="00733091">
            <w:pPr>
              <w:pStyle w:val="ListParagraph"/>
              <w:numPr>
                <w:ilvl w:val="0"/>
                <w:numId w:val="2"/>
              </w:numPr>
              <w:ind w:left="317" w:hanging="28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mail</w:t>
            </w:r>
          </w:p>
        </w:tc>
        <w:tc>
          <w:tcPr>
            <w:tcW w:w="283" w:type="dxa"/>
          </w:tcPr>
          <w:p w:rsidR="00733091" w:rsidRDefault="00733091" w:rsidP="007330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3255" w:type="dxa"/>
          </w:tcPr>
          <w:p w:rsidR="00733091" w:rsidRDefault="00733091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33091" w:rsidTr="009C063C">
        <w:tc>
          <w:tcPr>
            <w:tcW w:w="421" w:type="dxa"/>
          </w:tcPr>
          <w:p w:rsidR="00733091" w:rsidRDefault="00733091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</w:t>
            </w:r>
          </w:p>
        </w:tc>
        <w:tc>
          <w:tcPr>
            <w:tcW w:w="3969" w:type="dxa"/>
          </w:tcPr>
          <w:p w:rsidR="00733091" w:rsidRPr="00733091" w:rsidRDefault="00733091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nggota Pelaksana Kegiatan/Penulis</w:t>
            </w:r>
          </w:p>
        </w:tc>
        <w:tc>
          <w:tcPr>
            <w:tcW w:w="283" w:type="dxa"/>
          </w:tcPr>
          <w:p w:rsidR="00733091" w:rsidRDefault="00733091" w:rsidP="007330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3255" w:type="dxa"/>
          </w:tcPr>
          <w:p w:rsidR="00733091" w:rsidRDefault="005E3A17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733091">
              <w:rPr>
                <w:rFonts w:ascii="Times New Roman" w:hAnsi="Times New Roman" w:cs="Times New Roman"/>
                <w:sz w:val="24"/>
                <w:szCs w:val="24"/>
              </w:rPr>
              <w:t xml:space="preserve"> Orang</w:t>
            </w:r>
          </w:p>
        </w:tc>
      </w:tr>
      <w:tr w:rsidR="00733091" w:rsidTr="009C063C">
        <w:tc>
          <w:tcPr>
            <w:tcW w:w="421" w:type="dxa"/>
          </w:tcPr>
          <w:p w:rsidR="00733091" w:rsidRDefault="00623207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3969" w:type="dxa"/>
          </w:tcPr>
          <w:p w:rsidR="00733091" w:rsidRDefault="00623207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sen Pendamping</w:t>
            </w:r>
          </w:p>
        </w:tc>
        <w:tc>
          <w:tcPr>
            <w:tcW w:w="283" w:type="dxa"/>
          </w:tcPr>
          <w:p w:rsidR="00733091" w:rsidRDefault="00623207" w:rsidP="007330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3255" w:type="dxa"/>
          </w:tcPr>
          <w:p w:rsidR="00733091" w:rsidRDefault="00733091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23207" w:rsidTr="009C063C">
        <w:tc>
          <w:tcPr>
            <w:tcW w:w="421" w:type="dxa"/>
          </w:tcPr>
          <w:p w:rsidR="00623207" w:rsidRDefault="00623207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9" w:type="dxa"/>
          </w:tcPr>
          <w:p w:rsidR="00623207" w:rsidRPr="00623207" w:rsidRDefault="00623207" w:rsidP="00623207">
            <w:pPr>
              <w:pStyle w:val="ListParagraph"/>
              <w:numPr>
                <w:ilvl w:val="0"/>
                <w:numId w:val="3"/>
              </w:numPr>
              <w:ind w:left="317" w:hanging="28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a Lengkap dan Gelar</w:t>
            </w:r>
          </w:p>
        </w:tc>
        <w:tc>
          <w:tcPr>
            <w:tcW w:w="283" w:type="dxa"/>
          </w:tcPr>
          <w:p w:rsidR="00623207" w:rsidRDefault="00623207" w:rsidP="007330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3255" w:type="dxa"/>
          </w:tcPr>
          <w:p w:rsidR="00623207" w:rsidRDefault="00623207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giarto, S.Kom,. M.Kom</w:t>
            </w:r>
          </w:p>
        </w:tc>
      </w:tr>
      <w:tr w:rsidR="00623207" w:rsidTr="009C063C">
        <w:tc>
          <w:tcPr>
            <w:tcW w:w="421" w:type="dxa"/>
          </w:tcPr>
          <w:p w:rsidR="00623207" w:rsidRDefault="00623207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9" w:type="dxa"/>
          </w:tcPr>
          <w:p w:rsidR="00623207" w:rsidRDefault="00623207" w:rsidP="00623207">
            <w:pPr>
              <w:pStyle w:val="ListParagraph"/>
              <w:numPr>
                <w:ilvl w:val="0"/>
                <w:numId w:val="3"/>
              </w:numPr>
              <w:ind w:left="317" w:hanging="28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IDN/NIDK</w:t>
            </w:r>
          </w:p>
        </w:tc>
        <w:tc>
          <w:tcPr>
            <w:tcW w:w="283" w:type="dxa"/>
          </w:tcPr>
          <w:p w:rsidR="00623207" w:rsidRDefault="00623207" w:rsidP="007330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3255" w:type="dxa"/>
          </w:tcPr>
          <w:p w:rsidR="00623207" w:rsidRDefault="00623207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714028703</w:t>
            </w:r>
          </w:p>
        </w:tc>
      </w:tr>
      <w:tr w:rsidR="00623207" w:rsidTr="009C063C">
        <w:tc>
          <w:tcPr>
            <w:tcW w:w="421" w:type="dxa"/>
          </w:tcPr>
          <w:p w:rsidR="00623207" w:rsidRDefault="00623207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9" w:type="dxa"/>
          </w:tcPr>
          <w:p w:rsidR="00623207" w:rsidRDefault="00623207" w:rsidP="00623207">
            <w:pPr>
              <w:pStyle w:val="ListParagraph"/>
              <w:numPr>
                <w:ilvl w:val="0"/>
                <w:numId w:val="3"/>
              </w:numPr>
              <w:ind w:left="317" w:hanging="28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amat Rumah dan Telp/HP</w:t>
            </w:r>
          </w:p>
        </w:tc>
        <w:tc>
          <w:tcPr>
            <w:tcW w:w="283" w:type="dxa"/>
          </w:tcPr>
          <w:p w:rsidR="00623207" w:rsidRDefault="00623207" w:rsidP="007330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3255" w:type="dxa"/>
          </w:tcPr>
          <w:p w:rsidR="00623207" w:rsidRDefault="00623207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l. Kupang Panjaan VII/2A Surabaya / 085732322544</w:t>
            </w:r>
          </w:p>
        </w:tc>
      </w:tr>
      <w:tr w:rsidR="00623207" w:rsidTr="009C063C">
        <w:tc>
          <w:tcPr>
            <w:tcW w:w="421" w:type="dxa"/>
          </w:tcPr>
          <w:p w:rsidR="00623207" w:rsidRDefault="00623207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.</w:t>
            </w:r>
          </w:p>
        </w:tc>
        <w:tc>
          <w:tcPr>
            <w:tcW w:w="3969" w:type="dxa"/>
          </w:tcPr>
          <w:p w:rsidR="00623207" w:rsidRPr="00623207" w:rsidRDefault="00623207" w:rsidP="0062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aya Kegiatan Total</w:t>
            </w:r>
          </w:p>
        </w:tc>
        <w:tc>
          <w:tcPr>
            <w:tcW w:w="283" w:type="dxa"/>
          </w:tcPr>
          <w:p w:rsidR="00623207" w:rsidRDefault="00623207" w:rsidP="007330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55" w:type="dxa"/>
          </w:tcPr>
          <w:p w:rsidR="00623207" w:rsidRDefault="00623207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23207" w:rsidTr="009C063C">
        <w:tc>
          <w:tcPr>
            <w:tcW w:w="421" w:type="dxa"/>
          </w:tcPr>
          <w:p w:rsidR="00623207" w:rsidRDefault="00623207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9" w:type="dxa"/>
          </w:tcPr>
          <w:p w:rsidR="00623207" w:rsidRPr="00623207" w:rsidRDefault="00623207" w:rsidP="00623207">
            <w:pPr>
              <w:pStyle w:val="ListParagraph"/>
              <w:numPr>
                <w:ilvl w:val="0"/>
                <w:numId w:val="4"/>
              </w:numPr>
              <w:ind w:left="317" w:hanging="31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emenristekdiki</w:t>
            </w:r>
          </w:p>
        </w:tc>
        <w:tc>
          <w:tcPr>
            <w:tcW w:w="283" w:type="dxa"/>
          </w:tcPr>
          <w:p w:rsidR="00623207" w:rsidRDefault="00623207" w:rsidP="007330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3255" w:type="dxa"/>
          </w:tcPr>
          <w:p w:rsidR="00623207" w:rsidRDefault="00623207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p. </w:t>
            </w:r>
          </w:p>
        </w:tc>
      </w:tr>
      <w:tr w:rsidR="00623207" w:rsidTr="009C063C">
        <w:tc>
          <w:tcPr>
            <w:tcW w:w="421" w:type="dxa"/>
          </w:tcPr>
          <w:p w:rsidR="00623207" w:rsidRDefault="00623207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9" w:type="dxa"/>
          </w:tcPr>
          <w:p w:rsidR="00623207" w:rsidRDefault="00623207" w:rsidP="00623207">
            <w:pPr>
              <w:pStyle w:val="ListParagraph"/>
              <w:numPr>
                <w:ilvl w:val="0"/>
                <w:numId w:val="4"/>
              </w:numPr>
              <w:ind w:left="317" w:hanging="31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mber Lain (sebutkan …)</w:t>
            </w:r>
          </w:p>
        </w:tc>
        <w:tc>
          <w:tcPr>
            <w:tcW w:w="283" w:type="dxa"/>
          </w:tcPr>
          <w:p w:rsidR="00623207" w:rsidRDefault="00623207" w:rsidP="007330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3255" w:type="dxa"/>
          </w:tcPr>
          <w:p w:rsidR="00623207" w:rsidRDefault="00623207" w:rsidP="0062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p. ….. (Max 50% dr a)</w:t>
            </w:r>
          </w:p>
        </w:tc>
      </w:tr>
      <w:tr w:rsidR="00623207" w:rsidTr="009C063C">
        <w:tc>
          <w:tcPr>
            <w:tcW w:w="421" w:type="dxa"/>
          </w:tcPr>
          <w:p w:rsidR="00623207" w:rsidRDefault="00623207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.</w:t>
            </w:r>
          </w:p>
        </w:tc>
        <w:tc>
          <w:tcPr>
            <w:tcW w:w="3969" w:type="dxa"/>
          </w:tcPr>
          <w:p w:rsidR="00623207" w:rsidRDefault="00623207" w:rsidP="0062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angka Waktu Pelaksanaan</w:t>
            </w:r>
          </w:p>
        </w:tc>
        <w:tc>
          <w:tcPr>
            <w:tcW w:w="283" w:type="dxa"/>
          </w:tcPr>
          <w:p w:rsidR="00623207" w:rsidRDefault="00623207" w:rsidP="007330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3255" w:type="dxa"/>
          </w:tcPr>
          <w:p w:rsidR="00623207" w:rsidRDefault="0032217B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623207">
              <w:rPr>
                <w:rFonts w:ascii="Times New Roman" w:hAnsi="Times New Roman" w:cs="Times New Roman"/>
                <w:sz w:val="24"/>
                <w:szCs w:val="24"/>
              </w:rPr>
              <w:t xml:space="preserve"> Bulan</w:t>
            </w:r>
          </w:p>
        </w:tc>
      </w:tr>
    </w:tbl>
    <w:p w:rsidR="00623207" w:rsidRDefault="00623207" w:rsidP="00623207">
      <w:pPr>
        <w:rPr>
          <w:rFonts w:ascii="Times New Roman" w:hAnsi="Times New Roman" w:cs="Times New Roman"/>
          <w:sz w:val="24"/>
          <w:szCs w:val="24"/>
        </w:rPr>
      </w:pPr>
    </w:p>
    <w:p w:rsidR="009C063C" w:rsidRDefault="009C063C" w:rsidP="00623207">
      <w:pPr>
        <w:rPr>
          <w:rFonts w:ascii="Times New Roman" w:hAnsi="Times New Roman" w:cs="Times New Roman"/>
          <w:sz w:val="24"/>
          <w:szCs w:val="24"/>
        </w:rPr>
      </w:pPr>
    </w:p>
    <w:p w:rsidR="009C063C" w:rsidRDefault="009C063C" w:rsidP="00623207">
      <w:pPr>
        <w:rPr>
          <w:rFonts w:ascii="Times New Roman" w:hAnsi="Times New Roman" w:cs="Times New Roman"/>
          <w:sz w:val="24"/>
          <w:szCs w:val="24"/>
        </w:rPr>
      </w:pPr>
    </w:p>
    <w:p w:rsidR="009C063C" w:rsidRDefault="00D10172" w:rsidP="0062320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-68580</wp:posOffset>
                </wp:positionH>
                <wp:positionV relativeFrom="paragraph">
                  <wp:posOffset>2562240</wp:posOffset>
                </wp:positionV>
                <wp:extent cx="935665" cy="489097"/>
                <wp:effectExtent l="0" t="0" r="17145" b="25400"/>
                <wp:wrapNone/>
                <wp:docPr id="3" name="Rounded 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35665" cy="489097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10172" w:rsidRPr="00D10172" w:rsidRDefault="00D10172" w:rsidP="00D10172">
                            <w:pPr>
                              <w:jc w:val="center"/>
                              <w:rPr>
                                <w:lang w:val="en-ID"/>
                              </w:rPr>
                            </w:pPr>
                            <w:r>
                              <w:rPr>
                                <w:lang w:val="en-ID"/>
                              </w:rPr>
                              <w:t>STEMPEL LEMBAG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id="Rounded Rectangle 3" o:spid="_x0000_s1026" style="position:absolute;margin-left:-5.4pt;margin-top:201.75pt;width:73.65pt;height:38.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" fillcolor="white [3201]" strokecolor="#70ad47 [3209]" strokeweight="1pt">
                <v:stroke joinstyle="miter"/>
                <v:textbox>
                  <w:txbxContent>
                    <w:p w:rsidR="00D10172" w:rsidRPr="00D10172" w:rsidRDefault="00D10172" w:rsidP="00D10172">
                      <w:pPr>
                        <w:jc w:val="center"/>
                        <w:rPr>
                          <w:lang w:val="en-ID"/>
                        </w:rPr>
                      </w:pPr>
                      <w:r>
                        <w:rPr>
                          <w:lang w:val="en-ID"/>
                        </w:rPr>
                        <w:t>STEMPEL LEMBAGA</w:t>
                      </w:r>
                    </w:p>
                  </w:txbxContent>
                </v:textbox>
              </v:roundrect>
            </w:pict>
          </mc:Fallback>
        </mc:AlternateConten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8"/>
        <w:gridCol w:w="3250"/>
      </w:tblGrid>
      <w:tr w:rsidR="00623207" w:rsidTr="009C063C">
        <w:tc>
          <w:tcPr>
            <w:tcW w:w="4678" w:type="dxa"/>
          </w:tcPr>
          <w:p w:rsidR="00623207" w:rsidRDefault="00623207" w:rsidP="0062320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50" w:type="dxa"/>
          </w:tcPr>
          <w:p w:rsidR="00623207" w:rsidRDefault="00623207" w:rsidP="000B74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urabaya, </w:t>
            </w:r>
            <w:r w:rsidR="000B74CB">
              <w:rPr>
                <w:rFonts w:ascii="Times New Roman" w:hAnsi="Times New Roman" w:cs="Times New Roman"/>
                <w:sz w:val="24"/>
                <w:szCs w:val="24"/>
              </w:rPr>
              <w:t>xx November 2019</w:t>
            </w:r>
          </w:p>
        </w:tc>
      </w:tr>
      <w:tr w:rsidR="00623207" w:rsidTr="009C063C">
        <w:tc>
          <w:tcPr>
            <w:tcW w:w="4678" w:type="dxa"/>
          </w:tcPr>
          <w:p w:rsidR="00623207" w:rsidRDefault="00623207" w:rsidP="0062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nyetujui,</w:t>
            </w:r>
          </w:p>
        </w:tc>
        <w:tc>
          <w:tcPr>
            <w:tcW w:w="3250" w:type="dxa"/>
          </w:tcPr>
          <w:p w:rsidR="00623207" w:rsidRDefault="00623207" w:rsidP="0062320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23207" w:rsidTr="009C063C">
        <w:tc>
          <w:tcPr>
            <w:tcW w:w="4678" w:type="dxa"/>
          </w:tcPr>
          <w:p w:rsidR="00623207" w:rsidRDefault="00623207" w:rsidP="0062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akil Dekan III</w:t>
            </w:r>
          </w:p>
          <w:p w:rsidR="00623207" w:rsidRDefault="00623207" w:rsidP="0062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kultas Ilmu Komputer</w:t>
            </w:r>
          </w:p>
        </w:tc>
        <w:tc>
          <w:tcPr>
            <w:tcW w:w="3250" w:type="dxa"/>
          </w:tcPr>
          <w:p w:rsidR="009C063C" w:rsidRDefault="009C063C" w:rsidP="0062320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623207" w:rsidRDefault="00623207" w:rsidP="0062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etua Pelaksana Kegiatan,</w:t>
            </w:r>
          </w:p>
        </w:tc>
      </w:tr>
      <w:tr w:rsidR="00623207" w:rsidTr="009C063C">
        <w:tc>
          <w:tcPr>
            <w:tcW w:w="4678" w:type="dxa"/>
          </w:tcPr>
          <w:p w:rsidR="00623207" w:rsidRDefault="00623207" w:rsidP="0062320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623207" w:rsidRDefault="00623207" w:rsidP="0062320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623207" w:rsidRDefault="00623207" w:rsidP="0062320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623207" w:rsidRDefault="00623207" w:rsidP="0062320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50" w:type="dxa"/>
          </w:tcPr>
          <w:p w:rsidR="00623207" w:rsidRDefault="00623207" w:rsidP="0062320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23207" w:rsidTr="00376952">
        <w:trPr>
          <w:trHeight w:val="807"/>
        </w:trPr>
        <w:tc>
          <w:tcPr>
            <w:tcW w:w="4678" w:type="dxa"/>
          </w:tcPr>
          <w:p w:rsidR="00623207" w:rsidRDefault="00623207" w:rsidP="0062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u w:val="single"/>
              </w:rPr>
              <w:t xml:space="preserve">Dr. </w:t>
            </w:r>
            <w:r w:rsidRPr="00623207">
              <w:rPr>
                <w:rFonts w:ascii="Times New Roman" w:hAnsi="Times New Roman" w:cs="Times New Roman"/>
                <w:sz w:val="24"/>
                <w:szCs w:val="24"/>
                <w:u w:val="single"/>
              </w:rPr>
              <w:t xml:space="preserve">Basuki Rahmat, </w:t>
            </w:r>
            <w:r>
              <w:rPr>
                <w:rFonts w:ascii="Times New Roman" w:hAnsi="Times New Roman" w:cs="Times New Roman"/>
                <w:sz w:val="24"/>
                <w:szCs w:val="24"/>
                <w:u w:val="single"/>
              </w:rPr>
              <w:t>S.Si,. M.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  <w:t>NPT. 3 6907 06 0209 1</w:t>
            </w:r>
          </w:p>
        </w:tc>
        <w:tc>
          <w:tcPr>
            <w:tcW w:w="3250" w:type="dxa"/>
          </w:tcPr>
          <w:p w:rsidR="00623207" w:rsidRDefault="00623207" w:rsidP="0062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23207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Nama Lengkap Ketu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  <w:t xml:space="preserve">NPM. </w:t>
            </w:r>
          </w:p>
        </w:tc>
      </w:tr>
      <w:tr w:rsidR="00623207" w:rsidTr="009C063C">
        <w:tc>
          <w:tcPr>
            <w:tcW w:w="4678" w:type="dxa"/>
          </w:tcPr>
          <w:p w:rsidR="00623207" w:rsidRDefault="009C063C" w:rsidP="0062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akil Rektor III,</w:t>
            </w:r>
          </w:p>
          <w:p w:rsidR="009C063C" w:rsidRDefault="009C063C" w:rsidP="0062320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9C063C" w:rsidRDefault="009C063C" w:rsidP="0062320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9C063C" w:rsidRDefault="009C063C" w:rsidP="0062320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9C063C" w:rsidRDefault="009C063C" w:rsidP="0062320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50" w:type="dxa"/>
          </w:tcPr>
          <w:p w:rsidR="00623207" w:rsidRDefault="009C063C" w:rsidP="0062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sen Pendamping,</w:t>
            </w:r>
          </w:p>
        </w:tc>
      </w:tr>
      <w:tr w:rsidR="009C063C" w:rsidTr="009C063C">
        <w:tc>
          <w:tcPr>
            <w:tcW w:w="4678" w:type="dxa"/>
          </w:tcPr>
          <w:p w:rsidR="009C063C" w:rsidRPr="009C063C" w:rsidRDefault="009C063C" w:rsidP="00623207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9C063C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Ir. Sutiyono, M.T</w:t>
            </w:r>
            <w:r>
              <w:rPr>
                <w:rFonts w:ascii="Times New Roman" w:hAnsi="Times New Roman" w:cs="Times New Roman"/>
                <w:sz w:val="24"/>
                <w:szCs w:val="24"/>
                <w:u w:val="single"/>
              </w:rPr>
              <w:br/>
            </w:r>
            <w:r w:rsidRPr="009C063C">
              <w:rPr>
                <w:rFonts w:ascii="Times New Roman" w:hAnsi="Times New Roman" w:cs="Times New Roman"/>
                <w:sz w:val="24"/>
                <w:szCs w:val="24"/>
              </w:rPr>
              <w:t>NIP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C063C">
              <w:rPr>
                <w:rFonts w:ascii="Times New Roman" w:hAnsi="Times New Roman" w:cs="Times New Roman"/>
                <w:sz w:val="24"/>
                <w:szCs w:val="24"/>
              </w:rPr>
              <w:t>19600713 198703 1 001</w:t>
            </w:r>
          </w:p>
        </w:tc>
        <w:tc>
          <w:tcPr>
            <w:tcW w:w="3250" w:type="dxa"/>
          </w:tcPr>
          <w:p w:rsidR="009C063C" w:rsidRPr="009C063C" w:rsidRDefault="009C063C" w:rsidP="009C063C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9C063C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Sugiarto, S.Kom,. M.Kom</w:t>
            </w:r>
            <w:r>
              <w:rPr>
                <w:rFonts w:ascii="Times New Roman" w:hAnsi="Times New Roman" w:cs="Times New Roman"/>
                <w:sz w:val="24"/>
                <w:szCs w:val="24"/>
                <w:u w:val="single"/>
              </w:rPr>
              <w:br/>
            </w:r>
            <w:r w:rsidRPr="009C063C">
              <w:rPr>
                <w:rFonts w:ascii="Times New Roman" w:hAnsi="Times New Roman" w:cs="Times New Roman"/>
                <w:sz w:val="24"/>
                <w:szCs w:val="24"/>
              </w:rPr>
              <w:t>NIDN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0714028703</w:t>
            </w:r>
          </w:p>
        </w:tc>
      </w:tr>
    </w:tbl>
    <w:p w:rsidR="00642906" w:rsidRPr="00642906" w:rsidRDefault="00642906" w:rsidP="00642906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  <w:sectPr w:rsidR="00642906" w:rsidRPr="00642906" w:rsidSect="00E06888">
          <w:headerReference w:type="default" r:id="rId8"/>
          <w:footerReference w:type="default" r:id="rId9"/>
          <w:pgSz w:w="11907" w:h="16840" w:code="9"/>
          <w:pgMar w:top="1701" w:right="1701" w:bottom="1701" w:left="2268" w:header="709" w:footer="709" w:gutter="0"/>
          <w:pgNumType w:fmt="lowerRoman" w:start="1"/>
          <w:cols w:space="708"/>
          <w:docGrid w:linePitch="360"/>
        </w:sect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DAFTAR ISI</w:t>
      </w:r>
    </w:p>
    <w:p w:rsidR="00274447" w:rsidRPr="00E44B2B" w:rsidRDefault="00493119" w:rsidP="00253741">
      <w:pPr>
        <w:spacing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44B2B">
        <w:rPr>
          <w:rFonts w:ascii="Times New Roman" w:hAnsi="Times New Roman" w:cs="Times New Roman"/>
          <w:b/>
          <w:sz w:val="24"/>
          <w:szCs w:val="24"/>
        </w:rPr>
        <w:lastRenderedPageBreak/>
        <w:t>BAB 1. PENDAHULUAN</w:t>
      </w:r>
    </w:p>
    <w:p w:rsidR="00D56426" w:rsidRDefault="00D56426" w:rsidP="00D56426">
      <w:pPr>
        <w:pStyle w:val="ListParagraph"/>
        <w:numPr>
          <w:ilvl w:val="1"/>
          <w:numId w:val="5"/>
        </w:numPr>
        <w:spacing w:line="276" w:lineRule="auto"/>
        <w:ind w:left="45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dentifikasi Persoalan</w:t>
      </w:r>
    </w:p>
    <w:p w:rsidR="00B30F91" w:rsidRDefault="00B30F91" w:rsidP="00D56426">
      <w:pPr>
        <w:pStyle w:val="ListParagraph"/>
        <w:numPr>
          <w:ilvl w:val="1"/>
          <w:numId w:val="5"/>
        </w:numPr>
        <w:spacing w:line="276" w:lineRule="auto"/>
        <w:ind w:left="45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rget Fungsional dan Justifikasi Ilmiah</w:t>
      </w:r>
    </w:p>
    <w:p w:rsidR="00D56426" w:rsidRDefault="00D56426" w:rsidP="00D56426">
      <w:pPr>
        <w:pStyle w:val="ListParagraph"/>
        <w:numPr>
          <w:ilvl w:val="1"/>
          <w:numId w:val="5"/>
        </w:numPr>
        <w:spacing w:line="276" w:lineRule="auto"/>
        <w:ind w:left="45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uaran yang Ditargetkan</w:t>
      </w:r>
    </w:p>
    <w:p w:rsidR="00493119" w:rsidRDefault="00493119" w:rsidP="00493119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93119">
        <w:rPr>
          <w:rFonts w:ascii="Times New Roman" w:hAnsi="Times New Roman" w:cs="Times New Roman"/>
          <w:sz w:val="24"/>
          <w:szCs w:val="24"/>
        </w:rPr>
        <w:t>Uraikan proses identifikasi persoal</w:t>
      </w:r>
      <w:r>
        <w:rPr>
          <w:rFonts w:ascii="Times New Roman" w:hAnsi="Times New Roman" w:cs="Times New Roman"/>
          <w:sz w:val="24"/>
          <w:szCs w:val="24"/>
        </w:rPr>
        <w:t xml:space="preserve">an yang akan dicari solusi atau </w:t>
      </w:r>
      <w:r w:rsidRPr="00493119">
        <w:rPr>
          <w:rFonts w:ascii="Times New Roman" w:hAnsi="Times New Roman" w:cs="Times New Roman"/>
          <w:sz w:val="24"/>
          <w:szCs w:val="24"/>
        </w:rPr>
        <w:t>pengembangannya termasuk sumber inspirasinya. J</w:t>
      </w:r>
      <w:r>
        <w:rPr>
          <w:rFonts w:ascii="Times New Roman" w:hAnsi="Times New Roman" w:cs="Times New Roman"/>
          <w:sz w:val="24"/>
          <w:szCs w:val="24"/>
        </w:rPr>
        <w:t xml:space="preserve">ika titik pijaknya adalah hasil riset orang lain, maka </w:t>
      </w:r>
      <w:r w:rsidRPr="00493119">
        <w:rPr>
          <w:rFonts w:ascii="Times New Roman" w:hAnsi="Times New Roman" w:cs="Times New Roman"/>
          <w:sz w:val="24"/>
          <w:szCs w:val="24"/>
        </w:rPr>
        <w:t>nyatakan nama pelaksana dan institusi tim riset serta hasilnya yang akan dikonstruksikan dalam PKM-KC. Ungkapkan pula fase final yang akan dicapai dalam PKM-KC.</w:t>
      </w:r>
    </w:p>
    <w:p w:rsidR="00493119" w:rsidRDefault="00493119" w:rsidP="00493119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93119">
        <w:rPr>
          <w:rFonts w:ascii="Times New Roman" w:hAnsi="Times New Roman" w:cs="Times New Roman"/>
          <w:sz w:val="24"/>
          <w:szCs w:val="24"/>
        </w:rPr>
        <w:t>Jika akan melakukan pengembangan atau penyempurnaan atas produk eksisting di masyarakat atau sudah digunakan di kalangan terbatas, maka nyatakan nama produsen/ pembuat dan institusinya. Jangan lupa ungkapkan target yang akan dicapai dan aspek pengembangan/ penyempurnaan yang akan dilakukan disertai justifikasi ilmiah dan/atau aspek ekonominya.</w:t>
      </w:r>
    </w:p>
    <w:p w:rsidR="00493119" w:rsidRDefault="00493119" w:rsidP="00493119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93119">
        <w:rPr>
          <w:rFonts w:ascii="Times New Roman" w:hAnsi="Times New Roman" w:cs="Times New Roman"/>
          <w:sz w:val="24"/>
          <w:szCs w:val="24"/>
        </w:rPr>
        <w:t>Jika produk PKM-KC harus dibuat mulai dari titik NOL, artinya belum ada produk riset sebelumnya yang dapat dijadikan pijakan, juga tidak ada produk yang ditemukan/digunakan di masyarakat, maka ungkapkan target fungsionalnya disertai justifikasi ilmiah yang akhirnya dimuarakan pada</w:t>
      </w:r>
      <w:r>
        <w:rPr>
          <w:rFonts w:ascii="Times New Roman" w:hAnsi="Times New Roman" w:cs="Times New Roman"/>
          <w:sz w:val="24"/>
          <w:szCs w:val="24"/>
        </w:rPr>
        <w:t xml:space="preserve"> desain sebelum dikonstruksikan </w:t>
      </w:r>
      <w:r w:rsidRPr="00493119">
        <w:rPr>
          <w:rFonts w:ascii="Times New Roman" w:hAnsi="Times New Roman" w:cs="Times New Roman"/>
          <w:sz w:val="24"/>
          <w:szCs w:val="24"/>
        </w:rPr>
        <w:t>menjadi produk/jasa final yang fungsional. Pada Bab 1 ini pula, nyatakan Luaran PKM-KC yang ditargetkan dan manfaatnya.</w:t>
      </w:r>
    </w:p>
    <w:p w:rsidR="00253741" w:rsidRDefault="00253741" w:rsidP="00493119">
      <w:pPr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</w:rPr>
        <w:sectPr w:rsidR="00253741" w:rsidSect="003D6219">
          <w:headerReference w:type="default" r:id="rId10"/>
          <w:footerReference w:type="default" r:id="rId11"/>
          <w:pgSz w:w="11907" w:h="16840" w:code="9"/>
          <w:pgMar w:top="1701" w:right="1701" w:bottom="1701" w:left="2268" w:header="709" w:footer="709" w:gutter="0"/>
          <w:pgNumType w:start="1"/>
          <w:cols w:space="708"/>
          <w:docGrid w:linePitch="360"/>
        </w:sectPr>
      </w:pPr>
    </w:p>
    <w:p w:rsidR="00493119" w:rsidRPr="00E44B2B" w:rsidRDefault="00493119" w:rsidP="00253741">
      <w:pPr>
        <w:spacing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44B2B">
        <w:rPr>
          <w:rFonts w:ascii="Times New Roman" w:hAnsi="Times New Roman" w:cs="Times New Roman"/>
          <w:b/>
          <w:sz w:val="24"/>
          <w:szCs w:val="24"/>
        </w:rPr>
        <w:lastRenderedPageBreak/>
        <w:t>BAB 2. TINJAUAN PUSTAKA</w:t>
      </w:r>
      <w:bookmarkStart w:id="0" w:name="_GoBack"/>
      <w:bookmarkEnd w:id="0"/>
    </w:p>
    <w:p w:rsidR="00234EB2" w:rsidRPr="00234EB2" w:rsidRDefault="00234EB2" w:rsidP="00234EB2">
      <w:pPr>
        <w:pStyle w:val="ListParagraph"/>
        <w:numPr>
          <w:ilvl w:val="0"/>
          <w:numId w:val="6"/>
        </w:numPr>
        <w:spacing w:line="276" w:lineRule="auto"/>
        <w:jc w:val="both"/>
        <w:rPr>
          <w:rFonts w:ascii="Times New Roman" w:hAnsi="Times New Roman" w:cs="Times New Roman"/>
          <w:vanish/>
          <w:sz w:val="24"/>
          <w:szCs w:val="24"/>
        </w:rPr>
      </w:pPr>
    </w:p>
    <w:p w:rsidR="00234EB2" w:rsidRPr="00234EB2" w:rsidRDefault="00234EB2" w:rsidP="00234EB2">
      <w:pPr>
        <w:pStyle w:val="ListParagraph"/>
        <w:numPr>
          <w:ilvl w:val="0"/>
          <w:numId w:val="6"/>
        </w:numPr>
        <w:spacing w:line="276" w:lineRule="auto"/>
        <w:jc w:val="both"/>
        <w:rPr>
          <w:rFonts w:ascii="Times New Roman" w:hAnsi="Times New Roman" w:cs="Times New Roman"/>
          <w:vanish/>
          <w:sz w:val="24"/>
          <w:szCs w:val="24"/>
        </w:rPr>
      </w:pPr>
    </w:p>
    <w:p w:rsidR="00234EB2" w:rsidRDefault="00234EB2" w:rsidP="00234EB2">
      <w:pPr>
        <w:pStyle w:val="ListParagraph"/>
        <w:numPr>
          <w:ilvl w:val="1"/>
          <w:numId w:val="6"/>
        </w:numPr>
        <w:spacing w:line="276" w:lineRule="auto"/>
        <w:ind w:left="45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bbab 1</w:t>
      </w:r>
    </w:p>
    <w:p w:rsidR="00234EB2" w:rsidRDefault="00234EB2" w:rsidP="00234EB2">
      <w:pPr>
        <w:pStyle w:val="ListParagraph"/>
        <w:numPr>
          <w:ilvl w:val="1"/>
          <w:numId w:val="6"/>
        </w:numPr>
        <w:spacing w:line="276" w:lineRule="auto"/>
        <w:ind w:left="45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bbab 2</w:t>
      </w:r>
    </w:p>
    <w:p w:rsidR="00234EB2" w:rsidRPr="00234EB2" w:rsidRDefault="00234EB2" w:rsidP="00493119">
      <w:pPr>
        <w:pStyle w:val="ListParagraph"/>
        <w:numPr>
          <w:ilvl w:val="1"/>
          <w:numId w:val="6"/>
        </w:numPr>
        <w:spacing w:line="276" w:lineRule="auto"/>
        <w:ind w:left="45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bbab 3</w:t>
      </w:r>
    </w:p>
    <w:p w:rsidR="00493119" w:rsidRDefault="00493119" w:rsidP="00493119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93119">
        <w:rPr>
          <w:rFonts w:ascii="Times New Roman" w:hAnsi="Times New Roman" w:cs="Times New Roman"/>
          <w:sz w:val="24"/>
          <w:szCs w:val="24"/>
        </w:rPr>
        <w:t>Pada PKM-KC ada kemungkinan pustaka acuan seperti yang lazim disitasi untuk PKM-P tidak ditemukan. Selain skripsi, tesis, disertasi, buku referensi, artikel jurnal ilmiah ataupun prosiding, tinjauan pustaka dalam PKM-KC diijinkan untuk mengacu pada informasi yang diperoleh melalui brosur, media cetak dan sumber-sumber lainnya. Yan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93119">
        <w:rPr>
          <w:rFonts w:ascii="Times New Roman" w:hAnsi="Times New Roman" w:cs="Times New Roman"/>
          <w:sz w:val="24"/>
          <w:szCs w:val="24"/>
        </w:rPr>
        <w:t>penting dalam bab ini adalah terungkapnya informasi ilmiah yang relevan dengan spesifikasi awal dan/atau akhir produk serta menjadi solusi yang bermanfaat.</w:t>
      </w:r>
    </w:p>
    <w:p w:rsidR="009E0E19" w:rsidRDefault="009E0E19" w:rsidP="00493119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  <w:sectPr w:rsidR="009E0E19" w:rsidSect="00412791">
          <w:pgSz w:w="11907" w:h="16840" w:code="9"/>
          <w:pgMar w:top="1701" w:right="1701" w:bottom="1701" w:left="2268" w:header="709" w:footer="709" w:gutter="0"/>
          <w:cols w:space="708"/>
          <w:docGrid w:linePitch="360"/>
        </w:sectPr>
      </w:pPr>
    </w:p>
    <w:p w:rsidR="00493119" w:rsidRPr="00E44B2B" w:rsidRDefault="00493119" w:rsidP="009E0E19">
      <w:pPr>
        <w:spacing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44B2B">
        <w:rPr>
          <w:rFonts w:ascii="Times New Roman" w:hAnsi="Times New Roman" w:cs="Times New Roman"/>
          <w:b/>
          <w:sz w:val="24"/>
          <w:szCs w:val="24"/>
        </w:rPr>
        <w:lastRenderedPageBreak/>
        <w:t>BAB 3. TAHAP PELAKSANAAN</w:t>
      </w:r>
    </w:p>
    <w:p w:rsidR="00BB66B9" w:rsidRDefault="00493119" w:rsidP="00493119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93119">
        <w:rPr>
          <w:rFonts w:ascii="Times New Roman" w:hAnsi="Times New Roman" w:cs="Times New Roman"/>
          <w:sz w:val="24"/>
          <w:szCs w:val="24"/>
        </w:rPr>
        <w:t xml:space="preserve">Pada bagian ini diuraikan tahap pelaksanaan program dan fase akhir yang akan dicapai secara rinci (Lihat Gambar </w:t>
      </w:r>
      <w:r w:rsidR="00C50C7D">
        <w:rPr>
          <w:rFonts w:ascii="Times New Roman" w:hAnsi="Times New Roman" w:cs="Times New Roman"/>
          <w:sz w:val="24"/>
          <w:szCs w:val="24"/>
        </w:rPr>
        <w:t>3</w:t>
      </w:r>
      <w:r w:rsidR="00223271">
        <w:rPr>
          <w:rFonts w:ascii="Times New Roman" w:hAnsi="Times New Roman" w:cs="Times New Roman"/>
          <w:sz w:val="24"/>
          <w:szCs w:val="24"/>
        </w:rPr>
        <w:t>.1</w:t>
      </w:r>
      <w:r w:rsidRPr="00493119">
        <w:rPr>
          <w:rFonts w:ascii="Times New Roman" w:hAnsi="Times New Roman" w:cs="Times New Roman"/>
          <w:sz w:val="24"/>
          <w:szCs w:val="24"/>
        </w:rPr>
        <w:t>). Dimulai dari koleksi data yang diperlukan untuk desain atau perancangan awal, menyusun desain teknis, membuat produk/jasa layanan, menguji keandalan karya, evaluasi level penerimaan masyarakat  (jika dimungkinkan) dan lain-lain yang relevan.</w:t>
      </w:r>
    </w:p>
    <w:p w:rsidR="00653298" w:rsidRDefault="00653298" w:rsidP="009B145C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5329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5040630" cy="2832735"/>
            <wp:effectExtent l="0" t="0" r="7620" b="571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630" cy="2832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53298" w:rsidRDefault="00DA5C5F" w:rsidP="00DA5C5F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ambar </w:t>
      </w:r>
      <w:r w:rsidR="00C50C7D">
        <w:rPr>
          <w:rFonts w:ascii="Times New Roman" w:hAnsi="Times New Roman" w:cs="Times New Roman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>.1. Bagan alir proses konstruksi ide dalam PKM-KC.</w:t>
      </w:r>
    </w:p>
    <w:p w:rsidR="009428DF" w:rsidRDefault="009428DF" w:rsidP="00493119">
      <w:pPr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</w:rPr>
        <w:sectPr w:rsidR="009428DF" w:rsidSect="00412791">
          <w:pgSz w:w="11907" w:h="16840" w:code="9"/>
          <w:pgMar w:top="1701" w:right="1701" w:bottom="1701" w:left="2268" w:header="709" w:footer="709" w:gutter="0"/>
          <w:cols w:space="708"/>
          <w:docGrid w:linePitch="360"/>
        </w:sectPr>
      </w:pPr>
    </w:p>
    <w:p w:rsidR="00493119" w:rsidRPr="00E44B2B" w:rsidRDefault="00493119" w:rsidP="009428DF">
      <w:pPr>
        <w:spacing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44B2B">
        <w:rPr>
          <w:rFonts w:ascii="Times New Roman" w:hAnsi="Times New Roman" w:cs="Times New Roman"/>
          <w:b/>
          <w:sz w:val="24"/>
          <w:szCs w:val="24"/>
        </w:rPr>
        <w:lastRenderedPageBreak/>
        <w:t>BAB 4. BIAYA DAN JADWAL KEGIATAN</w:t>
      </w:r>
    </w:p>
    <w:p w:rsidR="00493119" w:rsidRPr="00493119" w:rsidRDefault="00493119" w:rsidP="00493119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93119">
        <w:rPr>
          <w:rFonts w:ascii="Times New Roman" w:hAnsi="Times New Roman" w:cs="Times New Roman"/>
          <w:sz w:val="24"/>
          <w:szCs w:val="24"/>
        </w:rPr>
        <w:t>4.1 Anggaran Biaya</w:t>
      </w:r>
    </w:p>
    <w:p w:rsidR="006171AA" w:rsidRDefault="00493119" w:rsidP="006171AA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93119">
        <w:rPr>
          <w:rFonts w:ascii="Times New Roman" w:hAnsi="Times New Roman" w:cs="Times New Roman"/>
          <w:sz w:val="24"/>
          <w:szCs w:val="24"/>
        </w:rPr>
        <w:t>Rekomendasi bagi pengalokasian dan penggunaan dana PKM-KC, untuk operasional dan administrasi adalah 80 dan 20% masing-masingnya. Khusus untuk biaya</w:t>
      </w:r>
      <w:r w:rsidR="006E254E">
        <w:rPr>
          <w:rFonts w:ascii="Times New Roman" w:hAnsi="Times New Roman" w:cs="Times New Roman"/>
          <w:sz w:val="24"/>
          <w:szCs w:val="24"/>
        </w:rPr>
        <w:t xml:space="preserve"> </w:t>
      </w:r>
      <w:r w:rsidRPr="00493119">
        <w:rPr>
          <w:rFonts w:ascii="Times New Roman" w:hAnsi="Times New Roman" w:cs="Times New Roman"/>
          <w:sz w:val="24"/>
          <w:szCs w:val="24"/>
        </w:rPr>
        <w:t>perjalanan PKM-KC dilakukan seefisien d</w:t>
      </w:r>
      <w:r w:rsidR="0093594B">
        <w:rPr>
          <w:rFonts w:ascii="Times New Roman" w:hAnsi="Times New Roman" w:cs="Times New Roman"/>
          <w:sz w:val="24"/>
          <w:szCs w:val="24"/>
        </w:rPr>
        <w:t>an seminimal mungkin (at cost).</w:t>
      </w:r>
    </w:p>
    <w:p w:rsidR="006171AA" w:rsidRPr="006171AA" w:rsidRDefault="00493119" w:rsidP="006171AA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171AA">
        <w:rPr>
          <w:rFonts w:ascii="Times New Roman" w:hAnsi="Times New Roman" w:cs="Times New Roman"/>
          <w:sz w:val="24"/>
          <w:szCs w:val="24"/>
        </w:rPr>
        <w:t>Dengan memperhatikan proses pengelolaan PKM berbasis ON LINE,</w:t>
      </w:r>
      <w:r w:rsidR="006E254E">
        <w:rPr>
          <w:rFonts w:ascii="Times New Roman" w:hAnsi="Times New Roman" w:cs="Times New Roman"/>
          <w:sz w:val="24"/>
          <w:szCs w:val="24"/>
        </w:rPr>
        <w:t xml:space="preserve"> </w:t>
      </w:r>
      <w:r w:rsidR="006171AA" w:rsidRPr="006171AA">
        <w:rPr>
          <w:rFonts w:ascii="Times New Roman" w:hAnsi="Times New Roman" w:cs="Times New Roman"/>
          <w:b/>
          <w:sz w:val="24"/>
          <w:szCs w:val="24"/>
        </w:rPr>
        <w:t>ITEM BIAYA YANG TIDAK DIPERKENANKAN</w:t>
      </w:r>
      <w:r w:rsidR="006171AA" w:rsidRPr="006171AA">
        <w:rPr>
          <w:rFonts w:ascii="Times New Roman" w:hAnsi="Times New Roman" w:cs="Times New Roman"/>
          <w:sz w:val="24"/>
          <w:szCs w:val="24"/>
        </w:rPr>
        <w:t xml:space="preserve"> </w:t>
      </w:r>
      <w:r w:rsidRPr="006171AA">
        <w:rPr>
          <w:rFonts w:ascii="Times New Roman" w:hAnsi="Times New Roman" w:cs="Times New Roman"/>
          <w:sz w:val="24"/>
          <w:szCs w:val="24"/>
        </w:rPr>
        <w:t>diu</w:t>
      </w:r>
      <w:r w:rsidR="00DC7838" w:rsidRPr="006171AA">
        <w:rPr>
          <w:rFonts w:ascii="Times New Roman" w:hAnsi="Times New Roman" w:cs="Times New Roman"/>
          <w:sz w:val="24"/>
          <w:szCs w:val="24"/>
        </w:rPr>
        <w:t>sulkan dalam RAB PKM-KC adalah:</w:t>
      </w:r>
    </w:p>
    <w:p w:rsidR="00DC7838" w:rsidRPr="006171AA" w:rsidRDefault="00493119" w:rsidP="006171AA">
      <w:pPr>
        <w:pStyle w:val="ListParagraph"/>
        <w:numPr>
          <w:ilvl w:val="0"/>
          <w:numId w:val="1"/>
        </w:numPr>
        <w:spacing w:line="276" w:lineRule="auto"/>
        <w:ind w:left="284" w:hanging="284"/>
        <w:jc w:val="both"/>
        <w:rPr>
          <w:rFonts w:ascii="Times New Roman" w:hAnsi="Times New Roman" w:cs="Times New Roman"/>
          <w:i/>
          <w:sz w:val="24"/>
          <w:szCs w:val="24"/>
        </w:rPr>
      </w:pPr>
      <w:r w:rsidRPr="006171AA">
        <w:rPr>
          <w:rFonts w:ascii="Times New Roman" w:hAnsi="Times New Roman" w:cs="Times New Roman"/>
          <w:i/>
          <w:sz w:val="24"/>
          <w:szCs w:val="24"/>
        </w:rPr>
        <w:t>Fee atau Honorarium untuk Tim, Dosen P</w:t>
      </w:r>
      <w:r w:rsidR="00DC7838" w:rsidRPr="006171AA">
        <w:rPr>
          <w:rFonts w:ascii="Times New Roman" w:hAnsi="Times New Roman" w:cs="Times New Roman"/>
          <w:i/>
          <w:sz w:val="24"/>
          <w:szCs w:val="24"/>
        </w:rPr>
        <w:t>endamping atau Pihak ke 3/mitr</w:t>
      </w:r>
    </w:p>
    <w:p w:rsidR="00DC7838" w:rsidRPr="006171AA" w:rsidRDefault="00493119" w:rsidP="00493119">
      <w:pPr>
        <w:pStyle w:val="ListParagraph"/>
        <w:numPr>
          <w:ilvl w:val="0"/>
          <w:numId w:val="1"/>
        </w:numPr>
        <w:spacing w:line="276" w:lineRule="auto"/>
        <w:ind w:left="284" w:hanging="284"/>
        <w:jc w:val="both"/>
        <w:rPr>
          <w:rFonts w:ascii="Times New Roman" w:hAnsi="Times New Roman" w:cs="Times New Roman"/>
          <w:i/>
          <w:sz w:val="24"/>
          <w:szCs w:val="24"/>
        </w:rPr>
      </w:pPr>
      <w:r w:rsidRPr="006171AA">
        <w:rPr>
          <w:rFonts w:ascii="Times New Roman" w:hAnsi="Times New Roman" w:cs="Times New Roman"/>
          <w:i/>
          <w:sz w:val="24"/>
          <w:szCs w:val="24"/>
        </w:rPr>
        <w:t>Konsumsi untuk Tim, Dosen Pendamping atau Pihak ke 3/kelompok mitra</w:t>
      </w:r>
    </w:p>
    <w:p w:rsidR="00DC7838" w:rsidRPr="006171AA" w:rsidRDefault="00493119" w:rsidP="00493119">
      <w:pPr>
        <w:pStyle w:val="ListParagraph"/>
        <w:numPr>
          <w:ilvl w:val="0"/>
          <w:numId w:val="1"/>
        </w:numPr>
        <w:spacing w:line="276" w:lineRule="auto"/>
        <w:ind w:left="284" w:hanging="284"/>
        <w:jc w:val="both"/>
        <w:rPr>
          <w:rFonts w:ascii="Times New Roman" w:hAnsi="Times New Roman" w:cs="Times New Roman"/>
          <w:i/>
          <w:sz w:val="24"/>
          <w:szCs w:val="24"/>
        </w:rPr>
      </w:pPr>
      <w:r w:rsidRPr="006171AA">
        <w:rPr>
          <w:rFonts w:ascii="Times New Roman" w:hAnsi="Times New Roman" w:cs="Times New Roman"/>
          <w:i/>
          <w:sz w:val="24"/>
          <w:szCs w:val="24"/>
        </w:rPr>
        <w:t>Pembelian atau penyewaan Komputer PC, Labtop, Printer, Ponsel, Kamera, Handycam, sewa laboratorium, peralatan laboratorium lainnya  (jika sifatnya wajib agar besarannya tidak melebihi Rp 1.500.000,-) termasuk peralatan gelas,</w:t>
      </w:r>
    </w:p>
    <w:p w:rsidR="00DC7838" w:rsidRPr="006171AA" w:rsidRDefault="00493119" w:rsidP="00493119">
      <w:pPr>
        <w:pStyle w:val="ListParagraph"/>
        <w:numPr>
          <w:ilvl w:val="0"/>
          <w:numId w:val="1"/>
        </w:numPr>
        <w:spacing w:line="276" w:lineRule="auto"/>
        <w:ind w:left="284" w:hanging="284"/>
        <w:jc w:val="both"/>
        <w:rPr>
          <w:rFonts w:ascii="Times New Roman" w:hAnsi="Times New Roman" w:cs="Times New Roman"/>
          <w:i/>
          <w:sz w:val="24"/>
          <w:szCs w:val="24"/>
        </w:rPr>
      </w:pPr>
      <w:r w:rsidRPr="006171AA">
        <w:rPr>
          <w:rFonts w:ascii="Times New Roman" w:hAnsi="Times New Roman" w:cs="Times New Roman"/>
          <w:i/>
          <w:sz w:val="24"/>
          <w:szCs w:val="24"/>
        </w:rPr>
        <w:t>Penyusunan, penggandaan dan penjilidan Laporan Kemajuan, Laporan Akhir (kecuali PTS, atau PTN yang mewajibkan hardcopy)</w:t>
      </w:r>
    </w:p>
    <w:p w:rsidR="00DC7838" w:rsidRPr="006171AA" w:rsidRDefault="00493119" w:rsidP="00493119">
      <w:pPr>
        <w:pStyle w:val="ListParagraph"/>
        <w:numPr>
          <w:ilvl w:val="0"/>
          <w:numId w:val="1"/>
        </w:numPr>
        <w:spacing w:line="276" w:lineRule="auto"/>
        <w:ind w:left="284" w:hanging="284"/>
        <w:jc w:val="both"/>
        <w:rPr>
          <w:rFonts w:ascii="Times New Roman" w:hAnsi="Times New Roman" w:cs="Times New Roman"/>
          <w:i/>
          <w:sz w:val="24"/>
          <w:szCs w:val="24"/>
        </w:rPr>
      </w:pPr>
      <w:r w:rsidRPr="006171AA">
        <w:rPr>
          <w:rFonts w:ascii="Times New Roman" w:hAnsi="Times New Roman" w:cs="Times New Roman"/>
          <w:i/>
          <w:sz w:val="24"/>
          <w:szCs w:val="24"/>
        </w:rPr>
        <w:t>Kertas lebih dari 2 rim, ATK sesuai kebutuhan (eceran)</w:t>
      </w:r>
    </w:p>
    <w:p w:rsidR="00493119" w:rsidRPr="006171AA" w:rsidRDefault="00493119" w:rsidP="00493119">
      <w:pPr>
        <w:pStyle w:val="ListParagraph"/>
        <w:numPr>
          <w:ilvl w:val="0"/>
          <w:numId w:val="1"/>
        </w:numPr>
        <w:spacing w:line="276" w:lineRule="auto"/>
        <w:ind w:left="284" w:hanging="284"/>
        <w:jc w:val="both"/>
        <w:rPr>
          <w:rFonts w:ascii="Times New Roman" w:hAnsi="Times New Roman" w:cs="Times New Roman"/>
          <w:i/>
          <w:sz w:val="24"/>
          <w:szCs w:val="24"/>
        </w:rPr>
      </w:pPr>
      <w:r w:rsidRPr="006171AA">
        <w:rPr>
          <w:rFonts w:ascii="Times New Roman" w:hAnsi="Times New Roman" w:cs="Times New Roman"/>
          <w:i/>
          <w:sz w:val="24"/>
          <w:szCs w:val="24"/>
        </w:rPr>
        <w:t>Perjalanan seminar Luar Kota</w:t>
      </w:r>
    </w:p>
    <w:p w:rsidR="00493119" w:rsidRDefault="002C5330" w:rsidP="00493119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2C5330">
        <w:rPr>
          <w:rFonts w:ascii="Times New Roman" w:hAnsi="Times New Roman" w:cs="Times New Roman"/>
          <w:sz w:val="24"/>
          <w:szCs w:val="24"/>
        </w:rPr>
        <w:t>Rekapitulasi rencana anggaran biaya disusun sesuai dengan kebutuhan dan disusun mengikuti format pada Tabel 4.1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635"/>
        <w:gridCol w:w="3860"/>
        <w:gridCol w:w="1980"/>
      </w:tblGrid>
      <w:tr w:rsidR="002C5330" w:rsidTr="00A31700">
        <w:trPr>
          <w:jc w:val="center"/>
        </w:trPr>
        <w:tc>
          <w:tcPr>
            <w:tcW w:w="635" w:type="dxa"/>
            <w:shd w:val="clear" w:color="auto" w:fill="D9D9D9" w:themeFill="background1" w:themeFillShade="D9"/>
          </w:tcPr>
          <w:p w:rsidR="002C5330" w:rsidRDefault="002C5330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3860" w:type="dxa"/>
            <w:shd w:val="clear" w:color="auto" w:fill="D9D9D9" w:themeFill="background1" w:themeFillShade="D9"/>
          </w:tcPr>
          <w:p w:rsidR="002C5330" w:rsidRDefault="002C5330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enis Pengeluaran</w:t>
            </w:r>
          </w:p>
        </w:tc>
        <w:tc>
          <w:tcPr>
            <w:tcW w:w="1980" w:type="dxa"/>
            <w:shd w:val="clear" w:color="auto" w:fill="D9D9D9" w:themeFill="background1" w:themeFillShade="D9"/>
          </w:tcPr>
          <w:p w:rsidR="002C5330" w:rsidRDefault="002C5330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aya (Rp)</w:t>
            </w:r>
          </w:p>
        </w:tc>
      </w:tr>
      <w:tr w:rsidR="002C5330" w:rsidTr="00A31700">
        <w:trPr>
          <w:jc w:val="center"/>
        </w:trPr>
        <w:tc>
          <w:tcPr>
            <w:tcW w:w="635" w:type="dxa"/>
          </w:tcPr>
          <w:p w:rsidR="002C5330" w:rsidRDefault="002C5330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860" w:type="dxa"/>
          </w:tcPr>
          <w:p w:rsidR="002C5330" w:rsidRDefault="002C5330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erlengkapan yang diperlukan</w:t>
            </w:r>
          </w:p>
        </w:tc>
        <w:tc>
          <w:tcPr>
            <w:tcW w:w="1980" w:type="dxa"/>
          </w:tcPr>
          <w:p w:rsidR="002C5330" w:rsidRDefault="002C5330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C5330" w:rsidTr="00A31700">
        <w:trPr>
          <w:jc w:val="center"/>
        </w:trPr>
        <w:tc>
          <w:tcPr>
            <w:tcW w:w="635" w:type="dxa"/>
          </w:tcPr>
          <w:p w:rsidR="002C5330" w:rsidRDefault="002C5330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860" w:type="dxa"/>
          </w:tcPr>
          <w:p w:rsidR="002C5330" w:rsidRDefault="002C5330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ahan habis pakai</w:t>
            </w:r>
          </w:p>
        </w:tc>
        <w:tc>
          <w:tcPr>
            <w:tcW w:w="1980" w:type="dxa"/>
          </w:tcPr>
          <w:p w:rsidR="002C5330" w:rsidRDefault="002C5330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C5330" w:rsidTr="00A31700">
        <w:trPr>
          <w:jc w:val="center"/>
        </w:trPr>
        <w:tc>
          <w:tcPr>
            <w:tcW w:w="635" w:type="dxa"/>
          </w:tcPr>
          <w:p w:rsidR="002C5330" w:rsidRDefault="002C5330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860" w:type="dxa"/>
          </w:tcPr>
          <w:p w:rsidR="002C5330" w:rsidRDefault="002C5330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erjalanan</w:t>
            </w:r>
          </w:p>
        </w:tc>
        <w:tc>
          <w:tcPr>
            <w:tcW w:w="1980" w:type="dxa"/>
          </w:tcPr>
          <w:p w:rsidR="002C5330" w:rsidRDefault="002C5330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C5330" w:rsidTr="00A31700">
        <w:trPr>
          <w:jc w:val="center"/>
        </w:trPr>
        <w:tc>
          <w:tcPr>
            <w:tcW w:w="635" w:type="dxa"/>
          </w:tcPr>
          <w:p w:rsidR="002C5330" w:rsidRDefault="002C5330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3860" w:type="dxa"/>
          </w:tcPr>
          <w:p w:rsidR="002C5330" w:rsidRDefault="002C5330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ain-lain</w:t>
            </w:r>
          </w:p>
        </w:tc>
        <w:tc>
          <w:tcPr>
            <w:tcW w:w="1980" w:type="dxa"/>
          </w:tcPr>
          <w:p w:rsidR="002C5330" w:rsidRDefault="002C5330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C5330" w:rsidTr="00A31700">
        <w:trPr>
          <w:jc w:val="center"/>
        </w:trPr>
        <w:tc>
          <w:tcPr>
            <w:tcW w:w="635" w:type="dxa"/>
          </w:tcPr>
          <w:p w:rsidR="002C5330" w:rsidRDefault="002C5330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60" w:type="dxa"/>
          </w:tcPr>
          <w:p w:rsidR="002C5330" w:rsidRDefault="002C5330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mlah</w:t>
            </w:r>
          </w:p>
        </w:tc>
        <w:tc>
          <w:tcPr>
            <w:tcW w:w="1980" w:type="dxa"/>
          </w:tcPr>
          <w:p w:rsidR="002C5330" w:rsidRDefault="002C5330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2C5330" w:rsidRDefault="002C5330" w:rsidP="00493119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493119" w:rsidRPr="00493119" w:rsidRDefault="00493119" w:rsidP="00493119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493119">
        <w:rPr>
          <w:rFonts w:ascii="Times New Roman" w:hAnsi="Times New Roman" w:cs="Times New Roman"/>
          <w:sz w:val="24"/>
          <w:szCs w:val="24"/>
        </w:rPr>
        <w:t>4.2 Jadwal Kegiatan</w:t>
      </w:r>
    </w:p>
    <w:p w:rsidR="00493119" w:rsidRPr="00493119" w:rsidRDefault="00493119" w:rsidP="00E141D2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93119">
        <w:rPr>
          <w:rFonts w:ascii="Times New Roman" w:hAnsi="Times New Roman" w:cs="Times New Roman"/>
          <w:sz w:val="24"/>
          <w:szCs w:val="24"/>
        </w:rPr>
        <w:t>Jadwal kegiatan disesuaikan dengan Tahap Kegiatan dan dibatasi antara 3 (tiga) sampai 5 (lima) bulan. Disusun dalam bentuk bar chart untuk rencana kegiatan yang diajukan dan sesuai dengan format pada Lampiran 1.</w:t>
      </w:r>
    </w:p>
    <w:p w:rsidR="00B71FE1" w:rsidRDefault="00B71FE1" w:rsidP="00493119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  <w:sectPr w:rsidR="00B71FE1" w:rsidSect="00412791">
          <w:pgSz w:w="11907" w:h="16840" w:code="9"/>
          <w:pgMar w:top="1701" w:right="1701" w:bottom="1701" w:left="2268" w:header="709" w:footer="709" w:gutter="0"/>
          <w:cols w:space="708"/>
          <w:docGrid w:linePitch="360"/>
        </w:sectPr>
      </w:pPr>
    </w:p>
    <w:p w:rsidR="00493119" w:rsidRPr="00DC7838" w:rsidRDefault="00493119" w:rsidP="00B71FE1">
      <w:pPr>
        <w:spacing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C7838">
        <w:rPr>
          <w:rFonts w:ascii="Times New Roman" w:hAnsi="Times New Roman" w:cs="Times New Roman"/>
          <w:b/>
          <w:sz w:val="24"/>
          <w:szCs w:val="24"/>
        </w:rPr>
        <w:lastRenderedPageBreak/>
        <w:t>DAFTAR PUSTAKA</w:t>
      </w:r>
    </w:p>
    <w:p w:rsidR="00493119" w:rsidRPr="00493119" w:rsidRDefault="00493119" w:rsidP="00493119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93119">
        <w:rPr>
          <w:rFonts w:ascii="Times New Roman" w:hAnsi="Times New Roman" w:cs="Times New Roman"/>
          <w:sz w:val="24"/>
          <w:szCs w:val="24"/>
        </w:rPr>
        <w:t>Daftar pustaka disusun berdasarkan sistem nama dan tahun, dengan urutan abjad nama pengarang, tahun, judul tulisan, dan sumber. H</w:t>
      </w:r>
      <w:r>
        <w:rPr>
          <w:rFonts w:ascii="Times New Roman" w:hAnsi="Times New Roman" w:cs="Times New Roman"/>
          <w:sz w:val="24"/>
          <w:szCs w:val="24"/>
        </w:rPr>
        <w:t xml:space="preserve">anya pustaka yang dikutip dalam </w:t>
      </w:r>
      <w:r w:rsidRPr="00493119">
        <w:rPr>
          <w:rFonts w:ascii="Times New Roman" w:hAnsi="Times New Roman" w:cs="Times New Roman"/>
          <w:sz w:val="24"/>
          <w:szCs w:val="24"/>
        </w:rPr>
        <w:t>Proposal dicantumkan dalam daftar pustaka.</w:t>
      </w:r>
    </w:p>
    <w:p w:rsidR="00551307" w:rsidRDefault="00551307" w:rsidP="00493119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  <w:sectPr w:rsidR="00551307" w:rsidSect="00412791">
          <w:pgSz w:w="11907" w:h="16840" w:code="9"/>
          <w:pgMar w:top="1701" w:right="1701" w:bottom="1701" w:left="2268" w:header="709" w:footer="709" w:gutter="0"/>
          <w:cols w:space="708"/>
          <w:docGrid w:linePitch="360"/>
        </w:sectPr>
      </w:pPr>
    </w:p>
    <w:p w:rsidR="00493119" w:rsidRPr="00DC7838" w:rsidRDefault="00493119" w:rsidP="00551307">
      <w:pPr>
        <w:spacing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C7838">
        <w:rPr>
          <w:rFonts w:ascii="Times New Roman" w:hAnsi="Times New Roman" w:cs="Times New Roman"/>
          <w:b/>
          <w:sz w:val="24"/>
          <w:szCs w:val="24"/>
        </w:rPr>
        <w:lastRenderedPageBreak/>
        <w:t>LAMPIRAN</w:t>
      </w:r>
    </w:p>
    <w:p w:rsidR="00493119" w:rsidRPr="00493119" w:rsidRDefault="00493119" w:rsidP="0093594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93119">
        <w:rPr>
          <w:rFonts w:ascii="Times New Roman" w:hAnsi="Times New Roman" w:cs="Times New Roman"/>
          <w:sz w:val="24"/>
          <w:szCs w:val="24"/>
        </w:rPr>
        <w:t>Lampiran 1</w:t>
      </w:r>
      <w:r w:rsidR="000448F2">
        <w:rPr>
          <w:rFonts w:ascii="Times New Roman" w:hAnsi="Times New Roman" w:cs="Times New Roman"/>
          <w:sz w:val="24"/>
          <w:szCs w:val="24"/>
        </w:rPr>
        <w:t>.</w:t>
      </w:r>
      <w:r w:rsidRPr="00493119">
        <w:rPr>
          <w:rFonts w:ascii="Times New Roman" w:hAnsi="Times New Roman" w:cs="Times New Roman"/>
          <w:sz w:val="24"/>
          <w:szCs w:val="24"/>
        </w:rPr>
        <w:t xml:space="preserve"> Biodata   Ketua dan   Anggota   serta   Dosen   Pembimbing   yang ditandatangani (Lampiran 2)</w:t>
      </w:r>
    </w:p>
    <w:p w:rsidR="00493119" w:rsidRPr="00493119" w:rsidRDefault="00493119" w:rsidP="0093594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93119">
        <w:rPr>
          <w:rFonts w:ascii="Times New Roman" w:hAnsi="Times New Roman" w:cs="Times New Roman"/>
          <w:sz w:val="24"/>
          <w:szCs w:val="24"/>
        </w:rPr>
        <w:t>Lampiran 2</w:t>
      </w:r>
      <w:r w:rsidR="000448F2">
        <w:rPr>
          <w:rFonts w:ascii="Times New Roman" w:hAnsi="Times New Roman" w:cs="Times New Roman"/>
          <w:sz w:val="24"/>
          <w:szCs w:val="24"/>
        </w:rPr>
        <w:t>.</w:t>
      </w:r>
      <w:r w:rsidRPr="00493119">
        <w:rPr>
          <w:rFonts w:ascii="Times New Roman" w:hAnsi="Times New Roman" w:cs="Times New Roman"/>
          <w:sz w:val="24"/>
          <w:szCs w:val="24"/>
        </w:rPr>
        <w:t xml:space="preserve"> Justifikasi Anggaran Kegiatan (Lampiran 3).</w:t>
      </w:r>
    </w:p>
    <w:p w:rsidR="00493119" w:rsidRPr="00493119" w:rsidRDefault="00493119" w:rsidP="0093594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93119">
        <w:rPr>
          <w:rFonts w:ascii="Times New Roman" w:hAnsi="Times New Roman" w:cs="Times New Roman"/>
          <w:sz w:val="24"/>
          <w:szCs w:val="24"/>
        </w:rPr>
        <w:t>Lampiran 3</w:t>
      </w:r>
      <w:r w:rsidR="000448F2">
        <w:rPr>
          <w:rFonts w:ascii="Times New Roman" w:hAnsi="Times New Roman" w:cs="Times New Roman"/>
          <w:sz w:val="24"/>
          <w:szCs w:val="24"/>
        </w:rPr>
        <w:t>.</w:t>
      </w:r>
      <w:r w:rsidRPr="00493119">
        <w:rPr>
          <w:rFonts w:ascii="Times New Roman" w:hAnsi="Times New Roman" w:cs="Times New Roman"/>
          <w:sz w:val="24"/>
          <w:szCs w:val="24"/>
        </w:rPr>
        <w:t xml:space="preserve"> Susunan Organisasi Tim Pelaksana dan Pembagian Tugas (Lampiran 4)</w:t>
      </w:r>
    </w:p>
    <w:p w:rsidR="00493119" w:rsidRPr="00493119" w:rsidRDefault="00493119" w:rsidP="0093594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93119">
        <w:rPr>
          <w:rFonts w:ascii="Times New Roman" w:hAnsi="Times New Roman" w:cs="Times New Roman"/>
          <w:sz w:val="24"/>
          <w:szCs w:val="24"/>
        </w:rPr>
        <w:t>Lampiran 4</w:t>
      </w:r>
      <w:r w:rsidR="000448F2">
        <w:rPr>
          <w:rFonts w:ascii="Times New Roman" w:hAnsi="Times New Roman" w:cs="Times New Roman"/>
          <w:sz w:val="24"/>
          <w:szCs w:val="24"/>
        </w:rPr>
        <w:t>.</w:t>
      </w:r>
      <w:r w:rsidRPr="00493119">
        <w:rPr>
          <w:rFonts w:ascii="Times New Roman" w:hAnsi="Times New Roman" w:cs="Times New Roman"/>
          <w:sz w:val="24"/>
          <w:szCs w:val="24"/>
        </w:rPr>
        <w:t xml:space="preserve"> Surat Pernyataan Ketua Pelaksana (Lampiran 5)</w:t>
      </w:r>
    </w:p>
    <w:p w:rsidR="00493119" w:rsidRDefault="00493119" w:rsidP="0093594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93119">
        <w:rPr>
          <w:rFonts w:ascii="Times New Roman" w:hAnsi="Times New Roman" w:cs="Times New Roman"/>
          <w:sz w:val="24"/>
          <w:szCs w:val="24"/>
        </w:rPr>
        <w:t>Lampiran 5</w:t>
      </w:r>
      <w:r w:rsidR="000448F2">
        <w:rPr>
          <w:rFonts w:ascii="Times New Roman" w:hAnsi="Times New Roman" w:cs="Times New Roman"/>
          <w:sz w:val="24"/>
          <w:szCs w:val="24"/>
        </w:rPr>
        <w:t>.</w:t>
      </w:r>
      <w:r w:rsidRPr="00493119">
        <w:rPr>
          <w:rFonts w:ascii="Times New Roman" w:hAnsi="Times New Roman" w:cs="Times New Roman"/>
          <w:sz w:val="24"/>
          <w:szCs w:val="24"/>
        </w:rPr>
        <w:t xml:space="preserve"> Gambaran Teknologi yang Akan Diterapkembangkan.</w:t>
      </w:r>
    </w:p>
    <w:p w:rsidR="005050A6" w:rsidRDefault="005050A6" w:rsidP="0093594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050A6" w:rsidRDefault="005050A6" w:rsidP="0093594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  <w:sectPr w:rsidR="005050A6" w:rsidSect="00412791">
          <w:pgSz w:w="11907" w:h="16840" w:code="9"/>
          <w:pgMar w:top="1701" w:right="1701" w:bottom="1701" w:left="2268" w:header="709" w:footer="709" w:gutter="0"/>
          <w:cols w:space="708"/>
          <w:docGrid w:linePitch="360"/>
        </w:sectPr>
      </w:pPr>
    </w:p>
    <w:p w:rsidR="005050A6" w:rsidRDefault="005050A6" w:rsidP="005050A6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LAMPIRAN 1. FORMAT JADWAL KEGIATAN</w:t>
      </w:r>
    </w:p>
    <w:p w:rsidR="005050A6" w:rsidRDefault="005050A6" w:rsidP="005050A6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0" w:type="auto"/>
        <w:tblInd w:w="535" w:type="dxa"/>
        <w:tblLook w:val="04A0" w:firstRow="1" w:lastRow="0" w:firstColumn="1" w:lastColumn="0" w:noHBand="0" w:noVBand="1"/>
      </w:tblPr>
      <w:tblGrid>
        <w:gridCol w:w="597"/>
        <w:gridCol w:w="3723"/>
        <w:gridCol w:w="630"/>
        <w:gridCol w:w="630"/>
        <w:gridCol w:w="630"/>
        <w:gridCol w:w="630"/>
        <w:gridCol w:w="553"/>
      </w:tblGrid>
      <w:tr w:rsidR="005050A6" w:rsidRPr="00F20FC9" w:rsidTr="00A31700">
        <w:tc>
          <w:tcPr>
            <w:tcW w:w="597" w:type="dxa"/>
            <w:vMerge w:val="restart"/>
            <w:vAlign w:val="center"/>
          </w:tcPr>
          <w:p w:rsidR="005050A6" w:rsidRPr="00F20FC9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20FC9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3723" w:type="dxa"/>
            <w:vMerge w:val="restart"/>
            <w:vAlign w:val="center"/>
          </w:tcPr>
          <w:p w:rsidR="005050A6" w:rsidRPr="00F20FC9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enis Kegiatan</w:t>
            </w:r>
          </w:p>
        </w:tc>
        <w:tc>
          <w:tcPr>
            <w:tcW w:w="3073" w:type="dxa"/>
            <w:gridSpan w:val="5"/>
          </w:tcPr>
          <w:p w:rsidR="005050A6" w:rsidRPr="00F20FC9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ulan</w:t>
            </w:r>
          </w:p>
        </w:tc>
      </w:tr>
      <w:tr w:rsidR="005050A6" w:rsidRPr="00F20FC9" w:rsidTr="00A31700">
        <w:tc>
          <w:tcPr>
            <w:tcW w:w="597" w:type="dxa"/>
            <w:vMerge/>
          </w:tcPr>
          <w:p w:rsidR="005050A6" w:rsidRPr="00F20FC9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23" w:type="dxa"/>
            <w:vMerge/>
          </w:tcPr>
          <w:p w:rsidR="005050A6" w:rsidRPr="00F20FC9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:rsidR="005050A6" w:rsidRPr="00F20FC9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630" w:type="dxa"/>
          </w:tcPr>
          <w:p w:rsidR="005050A6" w:rsidRPr="00F20FC9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630" w:type="dxa"/>
          </w:tcPr>
          <w:p w:rsidR="005050A6" w:rsidRPr="00F20FC9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630" w:type="dxa"/>
          </w:tcPr>
          <w:p w:rsidR="005050A6" w:rsidRPr="00F20FC9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553" w:type="dxa"/>
          </w:tcPr>
          <w:p w:rsidR="005050A6" w:rsidRPr="00F20FC9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5050A6" w:rsidRPr="00F20FC9" w:rsidTr="00A31700">
        <w:tc>
          <w:tcPr>
            <w:tcW w:w="597" w:type="dxa"/>
          </w:tcPr>
          <w:p w:rsidR="005050A6" w:rsidRPr="00F20FC9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723" w:type="dxa"/>
          </w:tcPr>
          <w:p w:rsidR="005050A6" w:rsidRPr="00F20FC9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egiatan 1</w:t>
            </w:r>
          </w:p>
        </w:tc>
        <w:tc>
          <w:tcPr>
            <w:tcW w:w="630" w:type="dxa"/>
          </w:tcPr>
          <w:p w:rsidR="005050A6" w:rsidRPr="00F20FC9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:rsidR="005050A6" w:rsidRPr="00F20FC9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:rsidR="005050A6" w:rsidRPr="00F20FC9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:rsidR="005050A6" w:rsidRPr="00F20FC9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3" w:type="dxa"/>
          </w:tcPr>
          <w:p w:rsidR="005050A6" w:rsidRPr="00F20FC9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50A6" w:rsidRPr="00F20FC9" w:rsidTr="00A31700">
        <w:tc>
          <w:tcPr>
            <w:tcW w:w="597" w:type="dxa"/>
          </w:tcPr>
          <w:p w:rsidR="005050A6" w:rsidRPr="00F20FC9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723" w:type="dxa"/>
          </w:tcPr>
          <w:p w:rsidR="005050A6" w:rsidRPr="00F20FC9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egiatan 2</w:t>
            </w:r>
          </w:p>
        </w:tc>
        <w:tc>
          <w:tcPr>
            <w:tcW w:w="630" w:type="dxa"/>
          </w:tcPr>
          <w:p w:rsidR="005050A6" w:rsidRPr="00F20FC9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:rsidR="005050A6" w:rsidRPr="00F20FC9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:rsidR="005050A6" w:rsidRPr="00F20FC9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:rsidR="005050A6" w:rsidRPr="00F20FC9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3" w:type="dxa"/>
          </w:tcPr>
          <w:p w:rsidR="005050A6" w:rsidRPr="00F20FC9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50A6" w:rsidRPr="00F20FC9" w:rsidTr="00A31700">
        <w:tc>
          <w:tcPr>
            <w:tcW w:w="597" w:type="dxa"/>
          </w:tcPr>
          <w:p w:rsidR="005050A6" w:rsidRPr="00F20FC9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723" w:type="dxa"/>
          </w:tcPr>
          <w:p w:rsidR="005050A6" w:rsidRPr="00F20FC9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..........</w:t>
            </w:r>
          </w:p>
        </w:tc>
        <w:tc>
          <w:tcPr>
            <w:tcW w:w="630" w:type="dxa"/>
          </w:tcPr>
          <w:p w:rsidR="005050A6" w:rsidRPr="00F20FC9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:rsidR="005050A6" w:rsidRPr="00F20FC9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:rsidR="005050A6" w:rsidRPr="00F20FC9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:rsidR="005050A6" w:rsidRPr="00F20FC9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3" w:type="dxa"/>
          </w:tcPr>
          <w:p w:rsidR="005050A6" w:rsidRPr="00F20FC9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50A6" w:rsidRPr="00F20FC9" w:rsidTr="00A31700">
        <w:tc>
          <w:tcPr>
            <w:tcW w:w="597" w:type="dxa"/>
          </w:tcPr>
          <w:p w:rsidR="005050A6" w:rsidRPr="00F20FC9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3723" w:type="dxa"/>
          </w:tcPr>
          <w:p w:rsidR="005050A6" w:rsidRPr="00F20FC9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..........</w:t>
            </w:r>
          </w:p>
        </w:tc>
        <w:tc>
          <w:tcPr>
            <w:tcW w:w="630" w:type="dxa"/>
          </w:tcPr>
          <w:p w:rsidR="005050A6" w:rsidRPr="00F20FC9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:rsidR="005050A6" w:rsidRPr="00F20FC9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:rsidR="005050A6" w:rsidRPr="00F20FC9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:rsidR="005050A6" w:rsidRPr="00F20FC9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3" w:type="dxa"/>
          </w:tcPr>
          <w:p w:rsidR="005050A6" w:rsidRPr="00F20FC9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50A6" w:rsidRPr="00F20FC9" w:rsidTr="00A31700">
        <w:tc>
          <w:tcPr>
            <w:tcW w:w="597" w:type="dxa"/>
          </w:tcPr>
          <w:p w:rsidR="005050A6" w:rsidRPr="00F20FC9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3723" w:type="dxa"/>
          </w:tcPr>
          <w:p w:rsidR="005050A6" w:rsidRPr="00F20FC9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..........</w:t>
            </w:r>
          </w:p>
        </w:tc>
        <w:tc>
          <w:tcPr>
            <w:tcW w:w="630" w:type="dxa"/>
          </w:tcPr>
          <w:p w:rsidR="005050A6" w:rsidRPr="00F20FC9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:rsidR="005050A6" w:rsidRPr="00F20FC9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:rsidR="005050A6" w:rsidRPr="00F20FC9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:rsidR="005050A6" w:rsidRPr="00F20FC9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3" w:type="dxa"/>
          </w:tcPr>
          <w:p w:rsidR="005050A6" w:rsidRPr="00F20FC9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50A6" w:rsidRPr="00F20FC9" w:rsidTr="00A31700">
        <w:tc>
          <w:tcPr>
            <w:tcW w:w="597" w:type="dxa"/>
          </w:tcPr>
          <w:p w:rsidR="005050A6" w:rsidRPr="00F20FC9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3723" w:type="dxa"/>
          </w:tcPr>
          <w:p w:rsidR="005050A6" w:rsidRPr="00F20FC9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egiatan ke-n</w:t>
            </w:r>
          </w:p>
        </w:tc>
        <w:tc>
          <w:tcPr>
            <w:tcW w:w="630" w:type="dxa"/>
          </w:tcPr>
          <w:p w:rsidR="005050A6" w:rsidRPr="00F20FC9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:rsidR="005050A6" w:rsidRPr="00F20FC9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:rsidR="005050A6" w:rsidRPr="00F20FC9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:rsidR="005050A6" w:rsidRPr="00F20FC9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3" w:type="dxa"/>
          </w:tcPr>
          <w:p w:rsidR="005050A6" w:rsidRPr="00F20FC9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5050A6" w:rsidRDefault="005050A6" w:rsidP="005050A6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5050A6" w:rsidRDefault="005050A6" w:rsidP="005050A6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  <w:sectPr w:rsidR="005050A6" w:rsidSect="00412791">
          <w:pgSz w:w="11907" w:h="16840" w:code="9"/>
          <w:pgMar w:top="1701" w:right="1701" w:bottom="1701" w:left="2268" w:header="709" w:footer="709" w:gutter="0"/>
          <w:cols w:space="708"/>
          <w:docGrid w:linePitch="360"/>
        </w:sectPr>
      </w:pPr>
    </w:p>
    <w:p w:rsidR="005050A6" w:rsidRDefault="005050A6" w:rsidP="005050A6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LAMPIRAN 2. BIODATA KETUA, ANGGOTA, DAN DOSEN PEMBIMBING</w:t>
      </w:r>
    </w:p>
    <w:p w:rsidR="005050A6" w:rsidRDefault="005050A6" w:rsidP="005050A6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5050A6" w:rsidRDefault="005050A6" w:rsidP="005050A6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mpiran 2.1. Biodata Ketua</w:t>
      </w:r>
    </w:p>
    <w:p w:rsidR="005050A6" w:rsidRDefault="005050A6" w:rsidP="005050A6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050A6" w:rsidRDefault="005050A6" w:rsidP="005050A6">
      <w:pPr>
        <w:pStyle w:val="ListParagraph"/>
        <w:numPr>
          <w:ilvl w:val="0"/>
          <w:numId w:val="10"/>
        </w:numPr>
        <w:spacing w:after="0" w:line="276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dentitas Diri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84"/>
        <w:gridCol w:w="2862"/>
        <w:gridCol w:w="4582"/>
      </w:tblGrid>
      <w:tr w:rsidR="005050A6" w:rsidTr="00A31700">
        <w:tc>
          <w:tcPr>
            <w:tcW w:w="305" w:type="pct"/>
          </w:tcPr>
          <w:p w:rsidR="005050A6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805" w:type="pct"/>
          </w:tcPr>
          <w:p w:rsidR="005050A6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a Lengkap</w:t>
            </w:r>
          </w:p>
        </w:tc>
        <w:tc>
          <w:tcPr>
            <w:tcW w:w="2890" w:type="pct"/>
          </w:tcPr>
          <w:p w:rsidR="005050A6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50A6" w:rsidTr="00A31700">
        <w:tc>
          <w:tcPr>
            <w:tcW w:w="305" w:type="pct"/>
          </w:tcPr>
          <w:p w:rsidR="005050A6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805" w:type="pct"/>
          </w:tcPr>
          <w:p w:rsidR="005050A6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enis Kelamin</w:t>
            </w:r>
          </w:p>
        </w:tc>
        <w:tc>
          <w:tcPr>
            <w:tcW w:w="2890" w:type="pct"/>
          </w:tcPr>
          <w:p w:rsidR="005050A6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/P</w:t>
            </w:r>
          </w:p>
        </w:tc>
      </w:tr>
      <w:tr w:rsidR="005050A6" w:rsidTr="00A31700">
        <w:tc>
          <w:tcPr>
            <w:tcW w:w="305" w:type="pct"/>
          </w:tcPr>
          <w:p w:rsidR="005050A6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805" w:type="pct"/>
          </w:tcPr>
          <w:p w:rsidR="005050A6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gram Studi</w:t>
            </w:r>
          </w:p>
        </w:tc>
        <w:tc>
          <w:tcPr>
            <w:tcW w:w="2890" w:type="pct"/>
          </w:tcPr>
          <w:p w:rsidR="005050A6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50A6" w:rsidTr="00A31700">
        <w:tc>
          <w:tcPr>
            <w:tcW w:w="305" w:type="pct"/>
          </w:tcPr>
          <w:p w:rsidR="005050A6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805" w:type="pct"/>
          </w:tcPr>
          <w:p w:rsidR="005050A6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PM</w:t>
            </w:r>
          </w:p>
        </w:tc>
        <w:tc>
          <w:tcPr>
            <w:tcW w:w="2890" w:type="pct"/>
          </w:tcPr>
          <w:p w:rsidR="005050A6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50A6" w:rsidTr="00A31700">
        <w:tc>
          <w:tcPr>
            <w:tcW w:w="305" w:type="pct"/>
          </w:tcPr>
          <w:p w:rsidR="005050A6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805" w:type="pct"/>
          </w:tcPr>
          <w:p w:rsidR="005050A6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mpat dan Tanggal Lahir</w:t>
            </w:r>
          </w:p>
        </w:tc>
        <w:tc>
          <w:tcPr>
            <w:tcW w:w="2890" w:type="pct"/>
          </w:tcPr>
          <w:p w:rsidR="005050A6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50A6" w:rsidTr="00A31700">
        <w:tc>
          <w:tcPr>
            <w:tcW w:w="305" w:type="pct"/>
          </w:tcPr>
          <w:p w:rsidR="005050A6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805" w:type="pct"/>
          </w:tcPr>
          <w:p w:rsidR="005050A6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amat E-mail</w:t>
            </w:r>
          </w:p>
        </w:tc>
        <w:tc>
          <w:tcPr>
            <w:tcW w:w="2890" w:type="pct"/>
          </w:tcPr>
          <w:p w:rsidR="005050A6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50A6" w:rsidTr="00A31700">
        <w:tc>
          <w:tcPr>
            <w:tcW w:w="305" w:type="pct"/>
          </w:tcPr>
          <w:p w:rsidR="005050A6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805" w:type="pct"/>
          </w:tcPr>
          <w:p w:rsidR="005050A6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mor Telepon/HP</w:t>
            </w:r>
          </w:p>
        </w:tc>
        <w:tc>
          <w:tcPr>
            <w:tcW w:w="2890" w:type="pct"/>
          </w:tcPr>
          <w:p w:rsidR="005050A6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5050A6" w:rsidRDefault="005050A6" w:rsidP="005050A6">
      <w:pPr>
        <w:pStyle w:val="ListParagraph"/>
        <w:numPr>
          <w:ilvl w:val="0"/>
          <w:numId w:val="10"/>
        </w:numPr>
        <w:spacing w:after="0" w:line="276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egiatan Kemahasiswaan yang Sedang/Pernah Diikuti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11"/>
        <w:gridCol w:w="2814"/>
        <w:gridCol w:w="2520"/>
        <w:gridCol w:w="2083"/>
      </w:tblGrid>
      <w:tr w:rsidR="005050A6" w:rsidTr="00A31700">
        <w:tc>
          <w:tcPr>
            <w:tcW w:w="322" w:type="pct"/>
          </w:tcPr>
          <w:p w:rsidR="005050A6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1775" w:type="pct"/>
          </w:tcPr>
          <w:p w:rsidR="005050A6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enis Kegiatan</w:t>
            </w:r>
          </w:p>
        </w:tc>
        <w:tc>
          <w:tcPr>
            <w:tcW w:w="1589" w:type="pct"/>
          </w:tcPr>
          <w:p w:rsidR="005050A6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atus dalam Kegiatan</w:t>
            </w:r>
          </w:p>
        </w:tc>
        <w:tc>
          <w:tcPr>
            <w:tcW w:w="1314" w:type="pct"/>
          </w:tcPr>
          <w:p w:rsidR="005050A6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aktu dan Tempat</w:t>
            </w:r>
          </w:p>
        </w:tc>
      </w:tr>
      <w:tr w:rsidR="005050A6" w:rsidTr="00A31700">
        <w:tc>
          <w:tcPr>
            <w:tcW w:w="322" w:type="pct"/>
          </w:tcPr>
          <w:p w:rsidR="005050A6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775" w:type="pct"/>
          </w:tcPr>
          <w:p w:rsidR="005050A6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9" w:type="pct"/>
          </w:tcPr>
          <w:p w:rsidR="005050A6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14" w:type="pct"/>
          </w:tcPr>
          <w:p w:rsidR="005050A6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50A6" w:rsidTr="00A31700">
        <w:tc>
          <w:tcPr>
            <w:tcW w:w="322" w:type="pct"/>
          </w:tcPr>
          <w:p w:rsidR="005050A6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775" w:type="pct"/>
          </w:tcPr>
          <w:p w:rsidR="005050A6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9" w:type="pct"/>
          </w:tcPr>
          <w:p w:rsidR="005050A6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14" w:type="pct"/>
          </w:tcPr>
          <w:p w:rsidR="005050A6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50A6" w:rsidTr="00A31700">
        <w:tc>
          <w:tcPr>
            <w:tcW w:w="322" w:type="pct"/>
          </w:tcPr>
          <w:p w:rsidR="005050A6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775" w:type="pct"/>
          </w:tcPr>
          <w:p w:rsidR="005050A6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9" w:type="pct"/>
          </w:tcPr>
          <w:p w:rsidR="005050A6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14" w:type="pct"/>
          </w:tcPr>
          <w:p w:rsidR="005050A6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5050A6" w:rsidRDefault="005050A6" w:rsidP="005050A6">
      <w:pPr>
        <w:pStyle w:val="ListParagraph"/>
        <w:numPr>
          <w:ilvl w:val="0"/>
          <w:numId w:val="10"/>
        </w:numPr>
        <w:spacing w:after="0" w:line="276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enghargaan yang Pernah Diterima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11"/>
        <w:gridCol w:w="2814"/>
        <w:gridCol w:w="3060"/>
        <w:gridCol w:w="1543"/>
      </w:tblGrid>
      <w:tr w:rsidR="005050A6" w:rsidTr="00A31700">
        <w:tc>
          <w:tcPr>
            <w:tcW w:w="322" w:type="pct"/>
          </w:tcPr>
          <w:p w:rsidR="005050A6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1775" w:type="pct"/>
          </w:tcPr>
          <w:p w:rsidR="005050A6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enis Penghargaan</w:t>
            </w:r>
          </w:p>
        </w:tc>
        <w:tc>
          <w:tcPr>
            <w:tcW w:w="1930" w:type="pct"/>
          </w:tcPr>
          <w:p w:rsidR="005050A6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ihak Pemberi Penghargaan</w:t>
            </w:r>
          </w:p>
        </w:tc>
        <w:tc>
          <w:tcPr>
            <w:tcW w:w="973" w:type="pct"/>
          </w:tcPr>
          <w:p w:rsidR="005050A6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hun</w:t>
            </w:r>
          </w:p>
        </w:tc>
      </w:tr>
      <w:tr w:rsidR="005050A6" w:rsidTr="00A31700">
        <w:tc>
          <w:tcPr>
            <w:tcW w:w="322" w:type="pct"/>
          </w:tcPr>
          <w:p w:rsidR="005050A6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775" w:type="pct"/>
          </w:tcPr>
          <w:p w:rsidR="005050A6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30" w:type="pct"/>
          </w:tcPr>
          <w:p w:rsidR="005050A6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3" w:type="pct"/>
          </w:tcPr>
          <w:p w:rsidR="005050A6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50A6" w:rsidTr="00A31700">
        <w:tc>
          <w:tcPr>
            <w:tcW w:w="322" w:type="pct"/>
          </w:tcPr>
          <w:p w:rsidR="005050A6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775" w:type="pct"/>
          </w:tcPr>
          <w:p w:rsidR="005050A6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30" w:type="pct"/>
          </w:tcPr>
          <w:p w:rsidR="005050A6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3" w:type="pct"/>
          </w:tcPr>
          <w:p w:rsidR="005050A6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5050A6" w:rsidRPr="00E14552" w:rsidRDefault="005050A6" w:rsidP="005050A6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050A6" w:rsidRDefault="005050A6" w:rsidP="005050A6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mua data yang saya isikan dan tercantum dalam biodata ini adalah benar dan dapat dipertanggungjawabkan secara hukum. Apabila di kemudian hari ternyata dijumpai ketidaksesuaian dengan kenyataan, saya sanggup menerima sanksi.</w:t>
      </w:r>
    </w:p>
    <w:p w:rsidR="005050A6" w:rsidRPr="00C23516" w:rsidRDefault="005050A6" w:rsidP="005050A6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mikian biodata ini sata buat dengan sebenarnya untuk memenuhi salah satu persyaratan dalam pengajuan PKM-</w:t>
      </w:r>
      <w:r w:rsidR="00EA7EC2">
        <w:rPr>
          <w:rFonts w:ascii="Times New Roman" w:hAnsi="Times New Roman" w:cs="Times New Roman"/>
          <w:sz w:val="24"/>
          <w:szCs w:val="24"/>
        </w:rPr>
        <w:t>KC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5050A6" w:rsidRDefault="005050A6" w:rsidP="005050A6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E0F1CA5" wp14:editId="14CAB3DF">
                <wp:simplePos x="0" y="0"/>
                <wp:positionH relativeFrom="column">
                  <wp:posOffset>2819400</wp:posOffset>
                </wp:positionH>
                <wp:positionV relativeFrom="paragraph">
                  <wp:posOffset>278765</wp:posOffset>
                </wp:positionV>
                <wp:extent cx="2148840" cy="1905000"/>
                <wp:effectExtent l="0" t="0" r="381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48840" cy="19050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5050A6" w:rsidRDefault="005050A6" w:rsidP="005050A6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Kota, tanggal-bulan-tahun</w:t>
                            </w:r>
                          </w:p>
                          <w:p w:rsidR="005050A6" w:rsidRDefault="005050A6" w:rsidP="005050A6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Ketua Tim</w:t>
                            </w:r>
                          </w:p>
                          <w:p w:rsidR="005050A6" w:rsidRDefault="005050A6" w:rsidP="005050A6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:rsidR="005050A6" w:rsidRDefault="005050A6" w:rsidP="005050A6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:rsidR="005050A6" w:rsidRDefault="005050A6" w:rsidP="005050A6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(tanda tangan)</w:t>
                            </w:r>
                          </w:p>
                          <w:p w:rsidR="005050A6" w:rsidRDefault="005050A6" w:rsidP="005050A6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:rsidR="005050A6" w:rsidRDefault="005050A6" w:rsidP="005050A6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:rsidR="005050A6" w:rsidRDefault="005050A6" w:rsidP="005050A6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(Nama Lengkap)</w:t>
                            </w:r>
                          </w:p>
                          <w:p w:rsidR="005050A6" w:rsidRDefault="005050A6" w:rsidP="005050A6">
                            <w:pPr>
                              <w:spacing w:after="0"/>
                            </w:pPr>
                          </w:p>
                          <w:p w:rsidR="005050A6" w:rsidRDefault="005050A6" w:rsidP="005050A6">
                            <w:pPr>
                              <w:spacing w:after="0"/>
                            </w:pPr>
                          </w:p>
                          <w:p w:rsidR="005050A6" w:rsidRDefault="005050A6" w:rsidP="005050A6">
                            <w:pPr>
                              <w:spacing w:after="0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E0F1CA5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7" type="#_x0000_t202" style="position:absolute;left:0;text-align:left;margin-left:222pt;margin-top:21.95pt;width:169.2pt;height:150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" fillcolor="white [3201]" stroked="f" strokeweight=".5pt">
                <v:textbox>
                  <w:txbxContent>
                    <w:p w:rsidR="005050A6" w:rsidRDefault="005050A6" w:rsidP="005050A6">
                      <w:pPr>
                        <w:spacing w:after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Kota, tanggal-bulan-tahun</w:t>
                      </w:r>
                    </w:p>
                    <w:p w:rsidR="005050A6" w:rsidRDefault="005050A6" w:rsidP="005050A6">
                      <w:pPr>
                        <w:spacing w:after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Ketua Tim</w:t>
                      </w:r>
                    </w:p>
                    <w:p w:rsidR="005050A6" w:rsidRDefault="005050A6" w:rsidP="005050A6">
                      <w:pPr>
                        <w:spacing w:after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:rsidR="005050A6" w:rsidRDefault="005050A6" w:rsidP="005050A6">
                      <w:pPr>
                        <w:spacing w:after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:rsidR="005050A6" w:rsidRDefault="005050A6" w:rsidP="005050A6">
                      <w:pPr>
                        <w:spacing w:after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(tanda tangan)</w:t>
                      </w:r>
                    </w:p>
                    <w:p w:rsidR="005050A6" w:rsidRDefault="005050A6" w:rsidP="005050A6">
                      <w:pPr>
                        <w:spacing w:after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:rsidR="005050A6" w:rsidRDefault="005050A6" w:rsidP="005050A6">
                      <w:pPr>
                        <w:spacing w:after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:rsidR="005050A6" w:rsidRDefault="005050A6" w:rsidP="005050A6">
                      <w:pPr>
                        <w:spacing w:after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(Nama Lengkap)</w:t>
                      </w:r>
                    </w:p>
                    <w:p w:rsidR="005050A6" w:rsidRDefault="005050A6" w:rsidP="005050A6">
                      <w:pPr>
                        <w:spacing w:after="0"/>
                      </w:pPr>
                    </w:p>
                    <w:p w:rsidR="005050A6" w:rsidRDefault="005050A6" w:rsidP="005050A6">
                      <w:pPr>
                        <w:spacing w:after="0"/>
                      </w:pPr>
                    </w:p>
                    <w:p w:rsidR="005050A6" w:rsidRDefault="005050A6" w:rsidP="005050A6">
                      <w:pPr>
                        <w:spacing w:after="0"/>
                      </w:pPr>
                    </w:p>
                  </w:txbxContent>
                </v:textbox>
              </v:shape>
            </w:pict>
          </mc:Fallback>
        </mc:AlternateContent>
      </w:r>
    </w:p>
    <w:p w:rsidR="005050A6" w:rsidRDefault="005050A6" w:rsidP="005050A6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5050A6" w:rsidRDefault="005050A6" w:rsidP="005050A6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5050A6" w:rsidRDefault="005050A6" w:rsidP="005050A6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5050A6" w:rsidRDefault="005050A6" w:rsidP="005050A6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5050A6" w:rsidRDefault="005050A6" w:rsidP="005050A6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5050A6" w:rsidRDefault="005050A6" w:rsidP="005050A6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5050A6" w:rsidRDefault="005050A6" w:rsidP="005050A6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5050A6" w:rsidRDefault="005050A6" w:rsidP="005050A6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5050A6" w:rsidRDefault="005050A6" w:rsidP="005050A6">
      <w:pPr>
        <w:spacing w:line="276" w:lineRule="auto"/>
        <w:rPr>
          <w:rFonts w:ascii="Times New Roman" w:hAnsi="Times New Roman" w:cs="Times New Roman"/>
          <w:sz w:val="24"/>
          <w:szCs w:val="24"/>
        </w:rPr>
        <w:sectPr w:rsidR="005050A6" w:rsidSect="00412791">
          <w:pgSz w:w="11907" w:h="16840" w:code="9"/>
          <w:pgMar w:top="1701" w:right="1701" w:bottom="1701" w:left="2268" w:header="709" w:footer="709" w:gutter="0"/>
          <w:cols w:space="708"/>
          <w:docGrid w:linePitch="360"/>
        </w:sectPr>
      </w:pPr>
    </w:p>
    <w:p w:rsidR="005050A6" w:rsidRDefault="005050A6" w:rsidP="005050A6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Lampiran 2.2. Biodata Anggota</w:t>
      </w:r>
    </w:p>
    <w:p w:rsidR="005050A6" w:rsidRDefault="005050A6" w:rsidP="005050A6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050A6" w:rsidRDefault="005050A6" w:rsidP="005050A6">
      <w:pPr>
        <w:pStyle w:val="ListParagraph"/>
        <w:numPr>
          <w:ilvl w:val="0"/>
          <w:numId w:val="11"/>
        </w:numPr>
        <w:spacing w:after="0" w:line="276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dentitas Diri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84"/>
        <w:gridCol w:w="2862"/>
        <w:gridCol w:w="4582"/>
      </w:tblGrid>
      <w:tr w:rsidR="005050A6" w:rsidTr="00A31700">
        <w:tc>
          <w:tcPr>
            <w:tcW w:w="305" w:type="pct"/>
          </w:tcPr>
          <w:p w:rsidR="005050A6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805" w:type="pct"/>
          </w:tcPr>
          <w:p w:rsidR="005050A6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a Lengkap</w:t>
            </w:r>
          </w:p>
        </w:tc>
        <w:tc>
          <w:tcPr>
            <w:tcW w:w="2890" w:type="pct"/>
          </w:tcPr>
          <w:p w:rsidR="005050A6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50A6" w:rsidTr="00A31700">
        <w:tc>
          <w:tcPr>
            <w:tcW w:w="305" w:type="pct"/>
          </w:tcPr>
          <w:p w:rsidR="005050A6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805" w:type="pct"/>
          </w:tcPr>
          <w:p w:rsidR="005050A6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enis Kelamin</w:t>
            </w:r>
          </w:p>
        </w:tc>
        <w:tc>
          <w:tcPr>
            <w:tcW w:w="2890" w:type="pct"/>
          </w:tcPr>
          <w:p w:rsidR="005050A6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/P</w:t>
            </w:r>
          </w:p>
        </w:tc>
      </w:tr>
      <w:tr w:rsidR="005050A6" w:rsidTr="00A31700">
        <w:tc>
          <w:tcPr>
            <w:tcW w:w="305" w:type="pct"/>
          </w:tcPr>
          <w:p w:rsidR="005050A6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805" w:type="pct"/>
          </w:tcPr>
          <w:p w:rsidR="005050A6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gram Studi</w:t>
            </w:r>
          </w:p>
        </w:tc>
        <w:tc>
          <w:tcPr>
            <w:tcW w:w="2890" w:type="pct"/>
          </w:tcPr>
          <w:p w:rsidR="005050A6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50A6" w:rsidTr="00A31700">
        <w:tc>
          <w:tcPr>
            <w:tcW w:w="305" w:type="pct"/>
          </w:tcPr>
          <w:p w:rsidR="005050A6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805" w:type="pct"/>
          </w:tcPr>
          <w:p w:rsidR="005050A6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PM</w:t>
            </w:r>
          </w:p>
        </w:tc>
        <w:tc>
          <w:tcPr>
            <w:tcW w:w="2890" w:type="pct"/>
          </w:tcPr>
          <w:p w:rsidR="005050A6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50A6" w:rsidTr="00A31700">
        <w:tc>
          <w:tcPr>
            <w:tcW w:w="305" w:type="pct"/>
          </w:tcPr>
          <w:p w:rsidR="005050A6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805" w:type="pct"/>
          </w:tcPr>
          <w:p w:rsidR="005050A6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mpat dan Tanggal Lahir</w:t>
            </w:r>
          </w:p>
        </w:tc>
        <w:tc>
          <w:tcPr>
            <w:tcW w:w="2890" w:type="pct"/>
          </w:tcPr>
          <w:p w:rsidR="005050A6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50A6" w:rsidTr="00A31700">
        <w:tc>
          <w:tcPr>
            <w:tcW w:w="305" w:type="pct"/>
          </w:tcPr>
          <w:p w:rsidR="005050A6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805" w:type="pct"/>
          </w:tcPr>
          <w:p w:rsidR="005050A6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amat E-mail</w:t>
            </w:r>
          </w:p>
        </w:tc>
        <w:tc>
          <w:tcPr>
            <w:tcW w:w="2890" w:type="pct"/>
          </w:tcPr>
          <w:p w:rsidR="005050A6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50A6" w:rsidTr="00A31700">
        <w:tc>
          <w:tcPr>
            <w:tcW w:w="305" w:type="pct"/>
          </w:tcPr>
          <w:p w:rsidR="005050A6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805" w:type="pct"/>
          </w:tcPr>
          <w:p w:rsidR="005050A6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mor Telepon/HP</w:t>
            </w:r>
          </w:p>
        </w:tc>
        <w:tc>
          <w:tcPr>
            <w:tcW w:w="2890" w:type="pct"/>
          </w:tcPr>
          <w:p w:rsidR="005050A6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5050A6" w:rsidRDefault="005050A6" w:rsidP="005050A6">
      <w:pPr>
        <w:pStyle w:val="ListParagraph"/>
        <w:numPr>
          <w:ilvl w:val="0"/>
          <w:numId w:val="11"/>
        </w:numPr>
        <w:spacing w:after="0" w:line="276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egiatan Kemahasiswaan yang Sedang/Pernah Diikuti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11"/>
        <w:gridCol w:w="2814"/>
        <w:gridCol w:w="2520"/>
        <w:gridCol w:w="2083"/>
      </w:tblGrid>
      <w:tr w:rsidR="005050A6" w:rsidTr="00A31700">
        <w:tc>
          <w:tcPr>
            <w:tcW w:w="322" w:type="pct"/>
          </w:tcPr>
          <w:p w:rsidR="005050A6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1775" w:type="pct"/>
          </w:tcPr>
          <w:p w:rsidR="005050A6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enis Kegiatan</w:t>
            </w:r>
          </w:p>
        </w:tc>
        <w:tc>
          <w:tcPr>
            <w:tcW w:w="1589" w:type="pct"/>
          </w:tcPr>
          <w:p w:rsidR="005050A6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atus dalam Kegiatan</w:t>
            </w:r>
          </w:p>
        </w:tc>
        <w:tc>
          <w:tcPr>
            <w:tcW w:w="1314" w:type="pct"/>
          </w:tcPr>
          <w:p w:rsidR="005050A6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aktu dan Tempat</w:t>
            </w:r>
          </w:p>
        </w:tc>
      </w:tr>
      <w:tr w:rsidR="005050A6" w:rsidTr="00A31700">
        <w:tc>
          <w:tcPr>
            <w:tcW w:w="322" w:type="pct"/>
          </w:tcPr>
          <w:p w:rsidR="005050A6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775" w:type="pct"/>
          </w:tcPr>
          <w:p w:rsidR="005050A6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9" w:type="pct"/>
          </w:tcPr>
          <w:p w:rsidR="005050A6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14" w:type="pct"/>
          </w:tcPr>
          <w:p w:rsidR="005050A6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50A6" w:rsidTr="00A31700">
        <w:tc>
          <w:tcPr>
            <w:tcW w:w="322" w:type="pct"/>
          </w:tcPr>
          <w:p w:rsidR="005050A6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775" w:type="pct"/>
          </w:tcPr>
          <w:p w:rsidR="005050A6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9" w:type="pct"/>
          </w:tcPr>
          <w:p w:rsidR="005050A6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14" w:type="pct"/>
          </w:tcPr>
          <w:p w:rsidR="005050A6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50A6" w:rsidTr="00A31700">
        <w:tc>
          <w:tcPr>
            <w:tcW w:w="322" w:type="pct"/>
          </w:tcPr>
          <w:p w:rsidR="005050A6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775" w:type="pct"/>
          </w:tcPr>
          <w:p w:rsidR="005050A6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9" w:type="pct"/>
          </w:tcPr>
          <w:p w:rsidR="005050A6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14" w:type="pct"/>
          </w:tcPr>
          <w:p w:rsidR="005050A6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5050A6" w:rsidRDefault="005050A6" w:rsidP="005050A6">
      <w:pPr>
        <w:pStyle w:val="ListParagraph"/>
        <w:numPr>
          <w:ilvl w:val="0"/>
          <w:numId w:val="11"/>
        </w:numPr>
        <w:spacing w:after="0" w:line="276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enghargaan yang Pernah Diterima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11"/>
        <w:gridCol w:w="2814"/>
        <w:gridCol w:w="3060"/>
        <w:gridCol w:w="1543"/>
      </w:tblGrid>
      <w:tr w:rsidR="005050A6" w:rsidTr="00A31700">
        <w:tc>
          <w:tcPr>
            <w:tcW w:w="322" w:type="pct"/>
          </w:tcPr>
          <w:p w:rsidR="005050A6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1775" w:type="pct"/>
          </w:tcPr>
          <w:p w:rsidR="005050A6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enis Penghargaan</w:t>
            </w:r>
          </w:p>
        </w:tc>
        <w:tc>
          <w:tcPr>
            <w:tcW w:w="1930" w:type="pct"/>
          </w:tcPr>
          <w:p w:rsidR="005050A6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ihak Pemberi Penghargaan</w:t>
            </w:r>
          </w:p>
        </w:tc>
        <w:tc>
          <w:tcPr>
            <w:tcW w:w="973" w:type="pct"/>
          </w:tcPr>
          <w:p w:rsidR="005050A6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hun</w:t>
            </w:r>
          </w:p>
        </w:tc>
      </w:tr>
      <w:tr w:rsidR="005050A6" w:rsidTr="00A31700">
        <w:tc>
          <w:tcPr>
            <w:tcW w:w="322" w:type="pct"/>
          </w:tcPr>
          <w:p w:rsidR="005050A6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775" w:type="pct"/>
          </w:tcPr>
          <w:p w:rsidR="005050A6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30" w:type="pct"/>
          </w:tcPr>
          <w:p w:rsidR="005050A6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3" w:type="pct"/>
          </w:tcPr>
          <w:p w:rsidR="005050A6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50A6" w:rsidTr="00A31700">
        <w:tc>
          <w:tcPr>
            <w:tcW w:w="322" w:type="pct"/>
          </w:tcPr>
          <w:p w:rsidR="005050A6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775" w:type="pct"/>
          </w:tcPr>
          <w:p w:rsidR="005050A6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30" w:type="pct"/>
          </w:tcPr>
          <w:p w:rsidR="005050A6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3" w:type="pct"/>
          </w:tcPr>
          <w:p w:rsidR="005050A6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5050A6" w:rsidRPr="00E14552" w:rsidRDefault="005050A6" w:rsidP="005050A6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050A6" w:rsidRDefault="005050A6" w:rsidP="005050A6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mua data yang saya isikan dan tercantum dalam biodata ini adalah benar dan dapat dipertanggungjawabkan secara hukum. Apabila di kemudian hari ternyata dijumpai ketidaksesuaian dengan kenyataan, saya sanggup menerima sanksi.</w:t>
      </w:r>
    </w:p>
    <w:p w:rsidR="005050A6" w:rsidRPr="00C23516" w:rsidRDefault="005050A6" w:rsidP="005050A6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mikian biodata ini sata buat dengan sebenarnya untuk memenuhi salah satu persyaratan dalam pengajuan PKM-</w:t>
      </w:r>
      <w:r w:rsidR="005304AA">
        <w:rPr>
          <w:rFonts w:ascii="Times New Roman" w:hAnsi="Times New Roman" w:cs="Times New Roman"/>
          <w:sz w:val="24"/>
          <w:szCs w:val="24"/>
        </w:rPr>
        <w:t>KC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5050A6" w:rsidRDefault="005050A6" w:rsidP="005050A6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F6321E4" wp14:editId="5918044A">
                <wp:simplePos x="0" y="0"/>
                <wp:positionH relativeFrom="column">
                  <wp:posOffset>2819400</wp:posOffset>
                </wp:positionH>
                <wp:positionV relativeFrom="paragraph">
                  <wp:posOffset>278765</wp:posOffset>
                </wp:positionV>
                <wp:extent cx="2148840" cy="1905000"/>
                <wp:effectExtent l="0" t="0" r="381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48840" cy="19050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5050A6" w:rsidRDefault="005050A6" w:rsidP="005050A6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Kota, tanggal-bulan-tahun</w:t>
                            </w:r>
                          </w:p>
                          <w:p w:rsidR="005050A6" w:rsidRDefault="005050A6" w:rsidP="005050A6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Anggota Tim</w:t>
                            </w:r>
                          </w:p>
                          <w:p w:rsidR="005050A6" w:rsidRDefault="005050A6" w:rsidP="005050A6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:rsidR="005050A6" w:rsidRDefault="005050A6" w:rsidP="005050A6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:rsidR="005050A6" w:rsidRDefault="005050A6" w:rsidP="005050A6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(tanda tangan)</w:t>
                            </w:r>
                          </w:p>
                          <w:p w:rsidR="005050A6" w:rsidRDefault="005050A6" w:rsidP="005050A6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:rsidR="005050A6" w:rsidRDefault="005050A6" w:rsidP="005050A6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:rsidR="005050A6" w:rsidRDefault="005050A6" w:rsidP="005050A6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(Nama Lengkap)</w:t>
                            </w:r>
                          </w:p>
                          <w:p w:rsidR="005050A6" w:rsidRDefault="005050A6" w:rsidP="005050A6">
                            <w:pPr>
                              <w:spacing w:after="0"/>
                            </w:pPr>
                          </w:p>
                          <w:p w:rsidR="005050A6" w:rsidRDefault="005050A6" w:rsidP="005050A6">
                            <w:pPr>
                              <w:spacing w:after="0"/>
                            </w:pPr>
                          </w:p>
                          <w:p w:rsidR="005050A6" w:rsidRDefault="005050A6" w:rsidP="005050A6">
                            <w:pPr>
                              <w:spacing w:after="0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6321E4" id="Text Box 6" o:spid="_x0000_s1028" type="#_x0000_t202" style="position:absolute;left:0;text-align:left;margin-left:222pt;margin-top:21.95pt;width:169.2pt;height:150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" fillcolor="white [3201]" stroked="f" strokeweight=".5pt">
                <v:textbox>
                  <w:txbxContent>
                    <w:p w:rsidR="005050A6" w:rsidRDefault="005050A6" w:rsidP="005050A6">
                      <w:pPr>
                        <w:spacing w:after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Kota, tanggal-bulan-tahun</w:t>
                      </w:r>
                    </w:p>
                    <w:p w:rsidR="005050A6" w:rsidRDefault="005050A6" w:rsidP="005050A6">
                      <w:pPr>
                        <w:spacing w:after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Anggota Tim</w:t>
                      </w:r>
                    </w:p>
                    <w:p w:rsidR="005050A6" w:rsidRDefault="005050A6" w:rsidP="005050A6">
                      <w:pPr>
                        <w:spacing w:after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:rsidR="005050A6" w:rsidRDefault="005050A6" w:rsidP="005050A6">
                      <w:pPr>
                        <w:spacing w:after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:rsidR="005050A6" w:rsidRDefault="005050A6" w:rsidP="005050A6">
                      <w:pPr>
                        <w:spacing w:after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(tanda tangan)</w:t>
                      </w:r>
                    </w:p>
                    <w:p w:rsidR="005050A6" w:rsidRDefault="005050A6" w:rsidP="005050A6">
                      <w:pPr>
                        <w:spacing w:after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:rsidR="005050A6" w:rsidRDefault="005050A6" w:rsidP="005050A6">
                      <w:pPr>
                        <w:spacing w:after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:rsidR="005050A6" w:rsidRDefault="005050A6" w:rsidP="005050A6">
                      <w:pPr>
                        <w:spacing w:after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(Nama Lengkap)</w:t>
                      </w:r>
                    </w:p>
                    <w:p w:rsidR="005050A6" w:rsidRDefault="005050A6" w:rsidP="005050A6">
                      <w:pPr>
                        <w:spacing w:after="0"/>
                      </w:pPr>
                    </w:p>
                    <w:p w:rsidR="005050A6" w:rsidRDefault="005050A6" w:rsidP="005050A6">
                      <w:pPr>
                        <w:spacing w:after="0"/>
                      </w:pPr>
                    </w:p>
                    <w:p w:rsidR="005050A6" w:rsidRDefault="005050A6" w:rsidP="005050A6">
                      <w:pPr>
                        <w:spacing w:after="0"/>
                      </w:pPr>
                    </w:p>
                  </w:txbxContent>
                </v:textbox>
              </v:shape>
            </w:pict>
          </mc:Fallback>
        </mc:AlternateContent>
      </w:r>
    </w:p>
    <w:p w:rsidR="005050A6" w:rsidRDefault="005050A6" w:rsidP="005050A6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5050A6" w:rsidRDefault="005050A6" w:rsidP="005050A6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5050A6" w:rsidRDefault="005050A6" w:rsidP="005050A6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5050A6" w:rsidRDefault="005050A6" w:rsidP="005050A6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5050A6" w:rsidRDefault="005050A6" w:rsidP="005050A6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5050A6" w:rsidRDefault="005050A6" w:rsidP="005050A6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5050A6" w:rsidRDefault="005050A6" w:rsidP="005050A6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5050A6" w:rsidRDefault="005050A6" w:rsidP="005050A6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  <w:sectPr w:rsidR="005050A6" w:rsidSect="00412791">
          <w:pgSz w:w="11907" w:h="16840" w:code="9"/>
          <w:pgMar w:top="1701" w:right="1701" w:bottom="1701" w:left="2268" w:header="709" w:footer="709" w:gutter="0"/>
          <w:cols w:space="708"/>
          <w:docGrid w:linePitch="360"/>
        </w:sectPr>
      </w:pPr>
    </w:p>
    <w:p w:rsidR="005050A6" w:rsidRDefault="005050A6" w:rsidP="005050A6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Lampiran 2.3. Biodata Dosen Pembimbing</w:t>
      </w:r>
    </w:p>
    <w:p w:rsidR="005050A6" w:rsidRDefault="005050A6" w:rsidP="005050A6">
      <w:pPr>
        <w:pStyle w:val="ListParagraph"/>
        <w:numPr>
          <w:ilvl w:val="0"/>
          <w:numId w:val="12"/>
        </w:numPr>
        <w:spacing w:after="0" w:line="276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dentitas Diri</w:t>
      </w:r>
    </w:p>
    <w:tbl>
      <w:tblPr>
        <w:tblStyle w:val="TableGrid"/>
        <w:tblW w:w="4992" w:type="pct"/>
        <w:tblLook w:val="04A0" w:firstRow="1" w:lastRow="0" w:firstColumn="1" w:lastColumn="0" w:noHBand="0" w:noVBand="1"/>
      </w:tblPr>
      <w:tblGrid>
        <w:gridCol w:w="459"/>
        <w:gridCol w:w="3316"/>
        <w:gridCol w:w="4140"/>
      </w:tblGrid>
      <w:tr w:rsidR="005050A6" w:rsidTr="00A31700">
        <w:tc>
          <w:tcPr>
            <w:tcW w:w="290" w:type="pct"/>
          </w:tcPr>
          <w:p w:rsidR="005050A6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095" w:type="pct"/>
          </w:tcPr>
          <w:p w:rsidR="005050A6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a Lengkap (dengan gelar)</w:t>
            </w:r>
          </w:p>
        </w:tc>
        <w:tc>
          <w:tcPr>
            <w:tcW w:w="2615" w:type="pct"/>
          </w:tcPr>
          <w:p w:rsidR="005050A6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50A6" w:rsidTr="00A31700">
        <w:tc>
          <w:tcPr>
            <w:tcW w:w="290" w:type="pct"/>
          </w:tcPr>
          <w:p w:rsidR="005050A6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095" w:type="pct"/>
          </w:tcPr>
          <w:p w:rsidR="005050A6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enis Kelamin</w:t>
            </w:r>
          </w:p>
        </w:tc>
        <w:tc>
          <w:tcPr>
            <w:tcW w:w="2615" w:type="pct"/>
          </w:tcPr>
          <w:p w:rsidR="005050A6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/P</w:t>
            </w:r>
          </w:p>
        </w:tc>
      </w:tr>
      <w:tr w:rsidR="005050A6" w:rsidTr="00A31700">
        <w:tc>
          <w:tcPr>
            <w:tcW w:w="290" w:type="pct"/>
          </w:tcPr>
          <w:p w:rsidR="005050A6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095" w:type="pct"/>
          </w:tcPr>
          <w:p w:rsidR="005050A6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gram Studi</w:t>
            </w:r>
          </w:p>
        </w:tc>
        <w:tc>
          <w:tcPr>
            <w:tcW w:w="2615" w:type="pct"/>
          </w:tcPr>
          <w:p w:rsidR="005050A6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50A6" w:rsidTr="00A31700">
        <w:tc>
          <w:tcPr>
            <w:tcW w:w="290" w:type="pct"/>
          </w:tcPr>
          <w:p w:rsidR="005050A6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095" w:type="pct"/>
          </w:tcPr>
          <w:p w:rsidR="005050A6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IP/NIDN</w:t>
            </w:r>
          </w:p>
        </w:tc>
        <w:tc>
          <w:tcPr>
            <w:tcW w:w="2615" w:type="pct"/>
          </w:tcPr>
          <w:p w:rsidR="005050A6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50A6" w:rsidTr="00A31700">
        <w:tc>
          <w:tcPr>
            <w:tcW w:w="290" w:type="pct"/>
          </w:tcPr>
          <w:p w:rsidR="005050A6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095" w:type="pct"/>
          </w:tcPr>
          <w:p w:rsidR="005050A6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mpat dan Tanggal Lahir</w:t>
            </w:r>
          </w:p>
        </w:tc>
        <w:tc>
          <w:tcPr>
            <w:tcW w:w="2615" w:type="pct"/>
          </w:tcPr>
          <w:p w:rsidR="005050A6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50A6" w:rsidTr="00A31700">
        <w:tc>
          <w:tcPr>
            <w:tcW w:w="290" w:type="pct"/>
          </w:tcPr>
          <w:p w:rsidR="005050A6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2095" w:type="pct"/>
          </w:tcPr>
          <w:p w:rsidR="005050A6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amat E-mail</w:t>
            </w:r>
          </w:p>
        </w:tc>
        <w:tc>
          <w:tcPr>
            <w:tcW w:w="2615" w:type="pct"/>
          </w:tcPr>
          <w:p w:rsidR="005050A6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50A6" w:rsidTr="00A31700">
        <w:tc>
          <w:tcPr>
            <w:tcW w:w="290" w:type="pct"/>
          </w:tcPr>
          <w:p w:rsidR="005050A6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2095" w:type="pct"/>
          </w:tcPr>
          <w:p w:rsidR="005050A6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mor Telepon/HP</w:t>
            </w:r>
          </w:p>
        </w:tc>
        <w:tc>
          <w:tcPr>
            <w:tcW w:w="2615" w:type="pct"/>
          </w:tcPr>
          <w:p w:rsidR="005050A6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5050A6" w:rsidRDefault="005050A6" w:rsidP="005050A6">
      <w:pPr>
        <w:pStyle w:val="ListParagraph"/>
        <w:numPr>
          <w:ilvl w:val="0"/>
          <w:numId w:val="12"/>
        </w:numPr>
        <w:spacing w:after="0" w:line="276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iwayat Pendidikan</w:t>
      </w:r>
    </w:p>
    <w:tbl>
      <w:tblPr>
        <w:tblStyle w:val="TableGrid"/>
        <w:tblW w:w="4992" w:type="pct"/>
        <w:tblLook w:val="04A0" w:firstRow="1" w:lastRow="0" w:firstColumn="1" w:lastColumn="0" w:noHBand="0" w:noVBand="1"/>
      </w:tblPr>
      <w:tblGrid>
        <w:gridCol w:w="1867"/>
        <w:gridCol w:w="2088"/>
        <w:gridCol w:w="2268"/>
        <w:gridCol w:w="1692"/>
      </w:tblGrid>
      <w:tr w:rsidR="005050A6" w:rsidTr="00A31700">
        <w:tc>
          <w:tcPr>
            <w:tcW w:w="1179" w:type="pct"/>
          </w:tcPr>
          <w:p w:rsidR="005050A6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elar Akademik</w:t>
            </w:r>
          </w:p>
        </w:tc>
        <w:tc>
          <w:tcPr>
            <w:tcW w:w="1319" w:type="pct"/>
          </w:tcPr>
          <w:p w:rsidR="005050A6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arjana</w:t>
            </w:r>
          </w:p>
        </w:tc>
        <w:tc>
          <w:tcPr>
            <w:tcW w:w="1433" w:type="pct"/>
          </w:tcPr>
          <w:p w:rsidR="005050A6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2 Magister</w:t>
            </w:r>
          </w:p>
        </w:tc>
        <w:tc>
          <w:tcPr>
            <w:tcW w:w="1069" w:type="pct"/>
          </w:tcPr>
          <w:p w:rsidR="005050A6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3/Doktor</w:t>
            </w:r>
          </w:p>
        </w:tc>
      </w:tr>
      <w:tr w:rsidR="005050A6" w:rsidTr="00A31700">
        <w:tc>
          <w:tcPr>
            <w:tcW w:w="1179" w:type="pct"/>
          </w:tcPr>
          <w:p w:rsidR="005050A6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a Institusi</w:t>
            </w:r>
          </w:p>
        </w:tc>
        <w:tc>
          <w:tcPr>
            <w:tcW w:w="1319" w:type="pct"/>
          </w:tcPr>
          <w:p w:rsidR="005050A6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3" w:type="pct"/>
          </w:tcPr>
          <w:p w:rsidR="005050A6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9" w:type="pct"/>
          </w:tcPr>
          <w:p w:rsidR="005050A6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50A6" w:rsidTr="00A31700">
        <w:tc>
          <w:tcPr>
            <w:tcW w:w="1179" w:type="pct"/>
          </w:tcPr>
          <w:p w:rsidR="005050A6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rusan/Prodi</w:t>
            </w:r>
          </w:p>
        </w:tc>
        <w:tc>
          <w:tcPr>
            <w:tcW w:w="1319" w:type="pct"/>
          </w:tcPr>
          <w:p w:rsidR="005050A6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3" w:type="pct"/>
          </w:tcPr>
          <w:p w:rsidR="005050A6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9" w:type="pct"/>
          </w:tcPr>
          <w:p w:rsidR="005050A6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50A6" w:rsidTr="00A31700">
        <w:tc>
          <w:tcPr>
            <w:tcW w:w="1179" w:type="pct"/>
          </w:tcPr>
          <w:p w:rsidR="005050A6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hun Masuk-Lulus</w:t>
            </w:r>
          </w:p>
        </w:tc>
        <w:tc>
          <w:tcPr>
            <w:tcW w:w="1319" w:type="pct"/>
          </w:tcPr>
          <w:p w:rsidR="005050A6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3" w:type="pct"/>
          </w:tcPr>
          <w:p w:rsidR="005050A6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9" w:type="pct"/>
          </w:tcPr>
          <w:p w:rsidR="005050A6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5050A6" w:rsidRDefault="005050A6" w:rsidP="005050A6">
      <w:pPr>
        <w:pStyle w:val="ListParagraph"/>
        <w:numPr>
          <w:ilvl w:val="0"/>
          <w:numId w:val="12"/>
        </w:numPr>
        <w:spacing w:after="0" w:line="276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kam Jejak Tri Dharma PT</w:t>
      </w:r>
    </w:p>
    <w:p w:rsidR="005050A6" w:rsidRDefault="005050A6" w:rsidP="005050A6">
      <w:pPr>
        <w:pStyle w:val="ListParagraph"/>
        <w:numPr>
          <w:ilvl w:val="1"/>
          <w:numId w:val="12"/>
        </w:numPr>
        <w:spacing w:after="0" w:line="276" w:lineRule="auto"/>
        <w:ind w:left="450" w:hanging="45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endidikan/Pengajaran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12"/>
        <w:gridCol w:w="3804"/>
        <w:gridCol w:w="2069"/>
        <w:gridCol w:w="1543"/>
      </w:tblGrid>
      <w:tr w:rsidR="005050A6" w:rsidTr="00A31700">
        <w:tc>
          <w:tcPr>
            <w:tcW w:w="323" w:type="pct"/>
          </w:tcPr>
          <w:p w:rsidR="005050A6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2399" w:type="pct"/>
          </w:tcPr>
          <w:p w:rsidR="005050A6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a Mata Kuliah</w:t>
            </w:r>
          </w:p>
        </w:tc>
        <w:tc>
          <w:tcPr>
            <w:tcW w:w="1305" w:type="pct"/>
          </w:tcPr>
          <w:p w:rsidR="005050A6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ajib/Pilihan</w:t>
            </w:r>
          </w:p>
        </w:tc>
        <w:tc>
          <w:tcPr>
            <w:tcW w:w="973" w:type="pct"/>
          </w:tcPr>
          <w:p w:rsidR="005050A6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KS</w:t>
            </w:r>
          </w:p>
        </w:tc>
      </w:tr>
      <w:tr w:rsidR="005050A6" w:rsidTr="00A31700">
        <w:tc>
          <w:tcPr>
            <w:tcW w:w="323" w:type="pct"/>
          </w:tcPr>
          <w:p w:rsidR="005050A6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399" w:type="pct"/>
          </w:tcPr>
          <w:p w:rsidR="005050A6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05" w:type="pct"/>
          </w:tcPr>
          <w:p w:rsidR="005050A6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3" w:type="pct"/>
          </w:tcPr>
          <w:p w:rsidR="005050A6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50A6" w:rsidTr="00A31700">
        <w:tc>
          <w:tcPr>
            <w:tcW w:w="323" w:type="pct"/>
          </w:tcPr>
          <w:p w:rsidR="005050A6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399" w:type="pct"/>
          </w:tcPr>
          <w:p w:rsidR="005050A6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05" w:type="pct"/>
          </w:tcPr>
          <w:p w:rsidR="005050A6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3" w:type="pct"/>
          </w:tcPr>
          <w:p w:rsidR="005050A6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5050A6" w:rsidRDefault="005050A6" w:rsidP="005050A6">
      <w:pPr>
        <w:pStyle w:val="ListParagraph"/>
        <w:numPr>
          <w:ilvl w:val="1"/>
          <w:numId w:val="12"/>
        </w:numPr>
        <w:spacing w:after="0" w:line="276" w:lineRule="auto"/>
        <w:ind w:left="450" w:hanging="45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enelitian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12"/>
        <w:gridCol w:w="3804"/>
        <w:gridCol w:w="2069"/>
        <w:gridCol w:w="1543"/>
      </w:tblGrid>
      <w:tr w:rsidR="005050A6" w:rsidTr="00A31700">
        <w:tc>
          <w:tcPr>
            <w:tcW w:w="323" w:type="pct"/>
          </w:tcPr>
          <w:p w:rsidR="005050A6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2399" w:type="pct"/>
          </w:tcPr>
          <w:p w:rsidR="005050A6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dul Penelitian</w:t>
            </w:r>
          </w:p>
        </w:tc>
        <w:tc>
          <w:tcPr>
            <w:tcW w:w="1305" w:type="pct"/>
          </w:tcPr>
          <w:p w:rsidR="005050A6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enyandang Dana</w:t>
            </w:r>
          </w:p>
        </w:tc>
        <w:tc>
          <w:tcPr>
            <w:tcW w:w="973" w:type="pct"/>
          </w:tcPr>
          <w:p w:rsidR="005050A6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hun</w:t>
            </w:r>
          </w:p>
        </w:tc>
      </w:tr>
      <w:tr w:rsidR="005050A6" w:rsidTr="00A31700">
        <w:tc>
          <w:tcPr>
            <w:tcW w:w="323" w:type="pct"/>
          </w:tcPr>
          <w:p w:rsidR="005050A6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399" w:type="pct"/>
          </w:tcPr>
          <w:p w:rsidR="005050A6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05" w:type="pct"/>
          </w:tcPr>
          <w:p w:rsidR="005050A6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3" w:type="pct"/>
          </w:tcPr>
          <w:p w:rsidR="005050A6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50A6" w:rsidTr="00A31700">
        <w:tc>
          <w:tcPr>
            <w:tcW w:w="323" w:type="pct"/>
          </w:tcPr>
          <w:p w:rsidR="005050A6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399" w:type="pct"/>
          </w:tcPr>
          <w:p w:rsidR="005050A6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05" w:type="pct"/>
          </w:tcPr>
          <w:p w:rsidR="005050A6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3" w:type="pct"/>
          </w:tcPr>
          <w:p w:rsidR="005050A6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5050A6" w:rsidRDefault="005050A6" w:rsidP="005050A6">
      <w:pPr>
        <w:pStyle w:val="ListParagraph"/>
        <w:numPr>
          <w:ilvl w:val="1"/>
          <w:numId w:val="12"/>
        </w:numPr>
        <w:spacing w:after="0" w:line="276" w:lineRule="auto"/>
        <w:ind w:left="450" w:hanging="45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engabdian kepada Masyarakat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12"/>
        <w:gridCol w:w="3804"/>
        <w:gridCol w:w="2069"/>
        <w:gridCol w:w="1543"/>
      </w:tblGrid>
      <w:tr w:rsidR="005050A6" w:rsidTr="00A31700">
        <w:tc>
          <w:tcPr>
            <w:tcW w:w="323" w:type="pct"/>
          </w:tcPr>
          <w:p w:rsidR="005050A6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2399" w:type="pct"/>
          </w:tcPr>
          <w:p w:rsidR="005050A6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dul Pengabdian kepada Masyarakat</w:t>
            </w:r>
          </w:p>
        </w:tc>
        <w:tc>
          <w:tcPr>
            <w:tcW w:w="1305" w:type="pct"/>
          </w:tcPr>
          <w:p w:rsidR="005050A6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enyandang Dana</w:t>
            </w:r>
          </w:p>
        </w:tc>
        <w:tc>
          <w:tcPr>
            <w:tcW w:w="973" w:type="pct"/>
          </w:tcPr>
          <w:p w:rsidR="005050A6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hun</w:t>
            </w:r>
          </w:p>
        </w:tc>
      </w:tr>
      <w:tr w:rsidR="005050A6" w:rsidTr="00A31700">
        <w:tc>
          <w:tcPr>
            <w:tcW w:w="323" w:type="pct"/>
          </w:tcPr>
          <w:p w:rsidR="005050A6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399" w:type="pct"/>
          </w:tcPr>
          <w:p w:rsidR="005050A6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05" w:type="pct"/>
          </w:tcPr>
          <w:p w:rsidR="005050A6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3" w:type="pct"/>
          </w:tcPr>
          <w:p w:rsidR="005050A6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50A6" w:rsidTr="00A31700">
        <w:tc>
          <w:tcPr>
            <w:tcW w:w="323" w:type="pct"/>
          </w:tcPr>
          <w:p w:rsidR="005050A6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399" w:type="pct"/>
          </w:tcPr>
          <w:p w:rsidR="005050A6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05" w:type="pct"/>
          </w:tcPr>
          <w:p w:rsidR="005050A6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3" w:type="pct"/>
          </w:tcPr>
          <w:p w:rsidR="005050A6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5050A6" w:rsidRPr="00E14552" w:rsidRDefault="005050A6" w:rsidP="005050A6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050A6" w:rsidRDefault="005050A6" w:rsidP="005050A6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mua data yang saya isikan dan tercantum dalam biodata ini adalah benar dan dapat dipertanggungjawabkan secara hukum. Apabila di kemudian hari ternyata dijumpai ketidaksesuaian dengan kenyataan, saya sanggup menerima sanksi.</w:t>
      </w:r>
    </w:p>
    <w:p w:rsidR="005050A6" w:rsidRPr="00C23516" w:rsidRDefault="005050A6" w:rsidP="005050A6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mikian biodata ini sata buat dengan sebenarnya untuk memenuhi salah satu persyaratan dalam pengajuan PKM-</w:t>
      </w:r>
      <w:r w:rsidR="00797CB2">
        <w:rPr>
          <w:rFonts w:ascii="Times New Roman" w:hAnsi="Times New Roman" w:cs="Times New Roman"/>
          <w:sz w:val="24"/>
          <w:szCs w:val="24"/>
        </w:rPr>
        <w:t>KC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5050A6" w:rsidRDefault="005050A6" w:rsidP="005050A6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9696A45" wp14:editId="2C1E954F">
                <wp:simplePos x="0" y="0"/>
                <wp:positionH relativeFrom="column">
                  <wp:posOffset>2842260</wp:posOffset>
                </wp:positionH>
                <wp:positionV relativeFrom="paragraph">
                  <wp:posOffset>4445</wp:posOffset>
                </wp:positionV>
                <wp:extent cx="2148840" cy="1905000"/>
                <wp:effectExtent l="0" t="0" r="381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48840" cy="19050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5050A6" w:rsidRDefault="005050A6" w:rsidP="005050A6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Kota, tanggal-bulan-tahun</w:t>
                            </w:r>
                          </w:p>
                          <w:p w:rsidR="005050A6" w:rsidRDefault="005050A6" w:rsidP="005050A6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Dosen Pendamping</w:t>
                            </w:r>
                          </w:p>
                          <w:p w:rsidR="005050A6" w:rsidRDefault="005050A6" w:rsidP="005050A6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:rsidR="005050A6" w:rsidRDefault="005050A6" w:rsidP="005050A6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(tanda tangan)</w:t>
                            </w:r>
                          </w:p>
                          <w:p w:rsidR="005050A6" w:rsidRDefault="005050A6" w:rsidP="005050A6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:rsidR="005050A6" w:rsidRDefault="005050A6" w:rsidP="005050A6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(Nama Lengkap)</w:t>
                            </w:r>
                          </w:p>
                          <w:p w:rsidR="005050A6" w:rsidRDefault="005050A6" w:rsidP="005050A6">
                            <w:pPr>
                              <w:spacing w:after="0"/>
                            </w:pPr>
                          </w:p>
                          <w:p w:rsidR="005050A6" w:rsidRDefault="005050A6" w:rsidP="005050A6">
                            <w:pPr>
                              <w:spacing w:after="0"/>
                            </w:pPr>
                          </w:p>
                          <w:p w:rsidR="005050A6" w:rsidRDefault="005050A6" w:rsidP="005050A6">
                            <w:pPr>
                              <w:spacing w:after="0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696A45" id="Text Box 7" o:spid="_x0000_s1029" type="#_x0000_t202" style="position:absolute;left:0;text-align:left;margin-left:223.8pt;margin-top:.35pt;width:169.2pt;height:150pt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" fillcolor="white [3201]" stroked="f" strokeweight=".5pt">
                <v:textbox>
                  <w:txbxContent>
                    <w:p w:rsidR="005050A6" w:rsidRDefault="005050A6" w:rsidP="005050A6">
                      <w:pPr>
                        <w:spacing w:after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Kota, tanggal-bulan-tahun</w:t>
                      </w:r>
                    </w:p>
                    <w:p w:rsidR="005050A6" w:rsidRDefault="005050A6" w:rsidP="005050A6">
                      <w:pPr>
                        <w:spacing w:after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Dosen Pendamping</w:t>
                      </w:r>
                    </w:p>
                    <w:p w:rsidR="005050A6" w:rsidRDefault="005050A6" w:rsidP="005050A6">
                      <w:pPr>
                        <w:spacing w:after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:rsidR="005050A6" w:rsidRDefault="005050A6" w:rsidP="005050A6">
                      <w:pPr>
                        <w:spacing w:after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(tanda tangan)</w:t>
                      </w:r>
                    </w:p>
                    <w:p w:rsidR="005050A6" w:rsidRDefault="005050A6" w:rsidP="005050A6">
                      <w:pPr>
                        <w:spacing w:after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:rsidR="005050A6" w:rsidRDefault="005050A6" w:rsidP="005050A6">
                      <w:pPr>
                        <w:spacing w:after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(Nama Lengkap)</w:t>
                      </w:r>
                    </w:p>
                    <w:p w:rsidR="005050A6" w:rsidRDefault="005050A6" w:rsidP="005050A6">
                      <w:pPr>
                        <w:spacing w:after="0"/>
                      </w:pPr>
                    </w:p>
                    <w:p w:rsidR="005050A6" w:rsidRDefault="005050A6" w:rsidP="005050A6">
                      <w:pPr>
                        <w:spacing w:after="0"/>
                      </w:pPr>
                    </w:p>
                    <w:p w:rsidR="005050A6" w:rsidRDefault="005050A6" w:rsidP="005050A6">
                      <w:pPr>
                        <w:spacing w:after="0"/>
                      </w:pPr>
                    </w:p>
                  </w:txbxContent>
                </v:textbox>
              </v:shape>
            </w:pict>
          </mc:Fallback>
        </mc:AlternateContent>
      </w:r>
    </w:p>
    <w:p w:rsidR="005050A6" w:rsidRDefault="005050A6" w:rsidP="005050A6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5050A6" w:rsidRDefault="005050A6" w:rsidP="005050A6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5050A6" w:rsidRPr="00392AEA" w:rsidRDefault="005050A6" w:rsidP="005050A6">
      <w:pPr>
        <w:spacing w:line="276" w:lineRule="auto"/>
        <w:rPr>
          <w:rFonts w:ascii="Times New Roman" w:hAnsi="Times New Roman" w:cs="Times New Roman"/>
          <w:sz w:val="24"/>
          <w:szCs w:val="24"/>
        </w:rPr>
        <w:sectPr w:rsidR="005050A6" w:rsidRPr="00392AEA" w:rsidSect="00412791">
          <w:pgSz w:w="11907" w:h="16840" w:code="9"/>
          <w:pgMar w:top="1701" w:right="1701" w:bottom="1701" w:left="2268" w:header="709" w:footer="709" w:gutter="0"/>
          <w:cols w:space="708"/>
          <w:docGrid w:linePitch="360"/>
        </w:sectPr>
      </w:pPr>
    </w:p>
    <w:p w:rsidR="005050A6" w:rsidRDefault="005050A6" w:rsidP="005050A6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LAMPIRAN 3. JUSTIFIKASI ANGGARAN KEGIATAN</w:t>
      </w:r>
    </w:p>
    <w:p w:rsidR="005050A6" w:rsidRDefault="005050A6" w:rsidP="005050A6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199"/>
        <w:gridCol w:w="1023"/>
        <w:gridCol w:w="2237"/>
        <w:gridCol w:w="21"/>
        <w:gridCol w:w="1448"/>
      </w:tblGrid>
      <w:tr w:rsidR="005050A6" w:rsidRPr="003855C7" w:rsidTr="00A31700">
        <w:tc>
          <w:tcPr>
            <w:tcW w:w="2018" w:type="pct"/>
          </w:tcPr>
          <w:p w:rsidR="005050A6" w:rsidRPr="003855C7" w:rsidRDefault="005050A6" w:rsidP="005050A6">
            <w:pPr>
              <w:pStyle w:val="ListParagraph"/>
              <w:numPr>
                <w:ilvl w:val="0"/>
                <w:numId w:val="7"/>
              </w:numPr>
              <w:spacing w:line="276" w:lineRule="auto"/>
              <w:ind w:left="342"/>
              <w:rPr>
                <w:rFonts w:ascii="Times New Roman" w:hAnsi="Times New Roman" w:cs="Times New Roman"/>
                <w:sz w:val="24"/>
                <w:szCs w:val="24"/>
              </w:rPr>
            </w:pPr>
            <w:r w:rsidRPr="003855C7">
              <w:rPr>
                <w:rFonts w:ascii="Times New Roman" w:hAnsi="Times New Roman" w:cs="Times New Roman"/>
                <w:sz w:val="24"/>
                <w:szCs w:val="24"/>
              </w:rPr>
              <w:t>Jeni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erlengkapan</w:t>
            </w:r>
          </w:p>
        </w:tc>
        <w:tc>
          <w:tcPr>
            <w:tcW w:w="645" w:type="pct"/>
          </w:tcPr>
          <w:p w:rsidR="005050A6" w:rsidRPr="003855C7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olume</w:t>
            </w:r>
          </w:p>
        </w:tc>
        <w:tc>
          <w:tcPr>
            <w:tcW w:w="1411" w:type="pct"/>
          </w:tcPr>
          <w:p w:rsidR="005050A6" w:rsidRPr="003855C7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arga Satuan (Rp)</w:t>
            </w:r>
          </w:p>
        </w:tc>
        <w:tc>
          <w:tcPr>
            <w:tcW w:w="926" w:type="pct"/>
            <w:gridSpan w:val="2"/>
          </w:tcPr>
          <w:p w:rsidR="005050A6" w:rsidRPr="003855C7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ilai (Rp)</w:t>
            </w:r>
          </w:p>
        </w:tc>
      </w:tr>
      <w:tr w:rsidR="005050A6" w:rsidRPr="003855C7" w:rsidTr="00A31700">
        <w:tc>
          <w:tcPr>
            <w:tcW w:w="2018" w:type="pct"/>
          </w:tcPr>
          <w:p w:rsidR="005050A6" w:rsidRPr="006A0957" w:rsidRDefault="005050A6" w:rsidP="005050A6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ku cadang</w:t>
            </w:r>
          </w:p>
        </w:tc>
        <w:tc>
          <w:tcPr>
            <w:tcW w:w="645" w:type="pct"/>
          </w:tcPr>
          <w:p w:rsidR="005050A6" w:rsidRPr="003855C7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1" w:type="pct"/>
          </w:tcPr>
          <w:p w:rsidR="005050A6" w:rsidRPr="003855C7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6" w:type="pct"/>
            <w:gridSpan w:val="2"/>
          </w:tcPr>
          <w:p w:rsidR="005050A6" w:rsidRPr="003855C7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50A6" w:rsidRPr="003855C7" w:rsidTr="00A31700">
        <w:tc>
          <w:tcPr>
            <w:tcW w:w="2018" w:type="pct"/>
          </w:tcPr>
          <w:p w:rsidR="005050A6" w:rsidRPr="006A0957" w:rsidRDefault="005050A6" w:rsidP="005050A6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icrocontroller</w:t>
            </w:r>
          </w:p>
        </w:tc>
        <w:tc>
          <w:tcPr>
            <w:tcW w:w="645" w:type="pct"/>
          </w:tcPr>
          <w:p w:rsidR="005050A6" w:rsidRPr="003855C7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1" w:type="pct"/>
          </w:tcPr>
          <w:p w:rsidR="005050A6" w:rsidRPr="003855C7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6" w:type="pct"/>
            <w:gridSpan w:val="2"/>
          </w:tcPr>
          <w:p w:rsidR="005050A6" w:rsidRPr="003855C7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50A6" w:rsidRPr="003855C7" w:rsidTr="00A31700">
        <w:tc>
          <w:tcPr>
            <w:tcW w:w="2018" w:type="pct"/>
          </w:tcPr>
          <w:p w:rsidR="005050A6" w:rsidRPr="006A0957" w:rsidRDefault="005050A6" w:rsidP="005050A6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A0957">
              <w:rPr>
                <w:rFonts w:ascii="Times New Roman" w:hAnsi="Times New Roman" w:cs="Times New Roman"/>
                <w:sz w:val="24"/>
                <w:szCs w:val="24"/>
              </w:rPr>
              <w:t xml:space="preserve">Sensor </w:t>
            </w:r>
          </w:p>
        </w:tc>
        <w:tc>
          <w:tcPr>
            <w:tcW w:w="645" w:type="pct"/>
          </w:tcPr>
          <w:p w:rsidR="005050A6" w:rsidRPr="003855C7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1" w:type="pct"/>
          </w:tcPr>
          <w:p w:rsidR="005050A6" w:rsidRPr="003855C7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6" w:type="pct"/>
            <w:gridSpan w:val="2"/>
          </w:tcPr>
          <w:p w:rsidR="005050A6" w:rsidRPr="003855C7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50A6" w:rsidRPr="003855C7" w:rsidTr="00A31700">
        <w:tc>
          <w:tcPr>
            <w:tcW w:w="2018" w:type="pct"/>
          </w:tcPr>
          <w:p w:rsidR="005050A6" w:rsidRPr="00406F4D" w:rsidRDefault="005050A6" w:rsidP="005050A6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it</w:t>
            </w:r>
          </w:p>
        </w:tc>
        <w:tc>
          <w:tcPr>
            <w:tcW w:w="645" w:type="pct"/>
          </w:tcPr>
          <w:p w:rsidR="005050A6" w:rsidRPr="003855C7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1" w:type="pct"/>
          </w:tcPr>
          <w:p w:rsidR="005050A6" w:rsidRPr="003855C7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6" w:type="pct"/>
            <w:gridSpan w:val="2"/>
          </w:tcPr>
          <w:p w:rsidR="005050A6" w:rsidRPr="003855C7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50A6" w:rsidRPr="003855C7" w:rsidTr="00A31700">
        <w:tc>
          <w:tcPr>
            <w:tcW w:w="2018" w:type="pct"/>
          </w:tcPr>
          <w:p w:rsidR="005050A6" w:rsidRPr="00406F4D" w:rsidRDefault="005050A6" w:rsidP="005050A6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ain-lain</w:t>
            </w:r>
          </w:p>
        </w:tc>
        <w:tc>
          <w:tcPr>
            <w:tcW w:w="645" w:type="pct"/>
          </w:tcPr>
          <w:p w:rsidR="005050A6" w:rsidRPr="003855C7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1" w:type="pct"/>
          </w:tcPr>
          <w:p w:rsidR="005050A6" w:rsidRPr="003855C7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6" w:type="pct"/>
            <w:gridSpan w:val="2"/>
          </w:tcPr>
          <w:p w:rsidR="005050A6" w:rsidRPr="003855C7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50A6" w:rsidRPr="003855C7" w:rsidTr="00A31700">
        <w:tc>
          <w:tcPr>
            <w:tcW w:w="4087" w:type="pct"/>
            <w:gridSpan w:val="4"/>
          </w:tcPr>
          <w:p w:rsidR="005050A6" w:rsidRPr="003855C7" w:rsidRDefault="005050A6" w:rsidP="00A31700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B TOTAL (Rp)</w:t>
            </w:r>
          </w:p>
        </w:tc>
        <w:tc>
          <w:tcPr>
            <w:tcW w:w="913" w:type="pct"/>
          </w:tcPr>
          <w:p w:rsidR="005050A6" w:rsidRPr="003855C7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50A6" w:rsidRPr="003855C7" w:rsidTr="00A31700">
        <w:tc>
          <w:tcPr>
            <w:tcW w:w="2018" w:type="pct"/>
          </w:tcPr>
          <w:p w:rsidR="005050A6" w:rsidRPr="003855C7" w:rsidRDefault="005050A6" w:rsidP="005050A6">
            <w:pPr>
              <w:pStyle w:val="ListParagraph"/>
              <w:numPr>
                <w:ilvl w:val="0"/>
                <w:numId w:val="7"/>
              </w:numPr>
              <w:spacing w:line="276" w:lineRule="auto"/>
              <w:ind w:left="342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ahan Habis</w:t>
            </w:r>
          </w:p>
        </w:tc>
        <w:tc>
          <w:tcPr>
            <w:tcW w:w="645" w:type="pct"/>
          </w:tcPr>
          <w:p w:rsidR="005050A6" w:rsidRPr="003855C7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olume</w:t>
            </w:r>
          </w:p>
        </w:tc>
        <w:tc>
          <w:tcPr>
            <w:tcW w:w="1411" w:type="pct"/>
          </w:tcPr>
          <w:p w:rsidR="005050A6" w:rsidRPr="003855C7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arga Satuan (Rp)</w:t>
            </w:r>
          </w:p>
        </w:tc>
        <w:tc>
          <w:tcPr>
            <w:tcW w:w="926" w:type="pct"/>
            <w:gridSpan w:val="2"/>
          </w:tcPr>
          <w:p w:rsidR="005050A6" w:rsidRPr="003855C7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ilai (Rp)</w:t>
            </w:r>
          </w:p>
        </w:tc>
      </w:tr>
      <w:tr w:rsidR="005050A6" w:rsidRPr="003855C7" w:rsidTr="00A31700">
        <w:tc>
          <w:tcPr>
            <w:tcW w:w="2018" w:type="pct"/>
          </w:tcPr>
          <w:p w:rsidR="005050A6" w:rsidRPr="0000230C" w:rsidRDefault="005050A6" w:rsidP="005050A6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ahan kimia lab</w:t>
            </w:r>
          </w:p>
        </w:tc>
        <w:tc>
          <w:tcPr>
            <w:tcW w:w="645" w:type="pct"/>
          </w:tcPr>
          <w:p w:rsidR="005050A6" w:rsidRPr="003855C7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1" w:type="pct"/>
          </w:tcPr>
          <w:p w:rsidR="005050A6" w:rsidRPr="003855C7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6" w:type="pct"/>
            <w:gridSpan w:val="2"/>
          </w:tcPr>
          <w:p w:rsidR="005050A6" w:rsidRPr="003855C7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50A6" w:rsidRPr="003855C7" w:rsidTr="00A31700">
        <w:tc>
          <w:tcPr>
            <w:tcW w:w="2018" w:type="pct"/>
          </w:tcPr>
          <w:p w:rsidR="005050A6" w:rsidRPr="0000230C" w:rsidRDefault="005050A6" w:rsidP="005050A6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ahan logam/kayu dan sejenisnya</w:t>
            </w:r>
          </w:p>
        </w:tc>
        <w:tc>
          <w:tcPr>
            <w:tcW w:w="645" w:type="pct"/>
          </w:tcPr>
          <w:p w:rsidR="005050A6" w:rsidRPr="003855C7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1" w:type="pct"/>
          </w:tcPr>
          <w:p w:rsidR="005050A6" w:rsidRPr="003855C7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6" w:type="pct"/>
            <w:gridSpan w:val="2"/>
          </w:tcPr>
          <w:p w:rsidR="005050A6" w:rsidRPr="003855C7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50A6" w:rsidRPr="003855C7" w:rsidTr="00A31700">
        <w:tc>
          <w:tcPr>
            <w:tcW w:w="2018" w:type="pct"/>
          </w:tcPr>
          <w:p w:rsidR="005050A6" w:rsidRPr="0000230C" w:rsidRDefault="005050A6" w:rsidP="005050A6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kaian tari</w:t>
            </w:r>
          </w:p>
        </w:tc>
        <w:tc>
          <w:tcPr>
            <w:tcW w:w="645" w:type="pct"/>
          </w:tcPr>
          <w:p w:rsidR="005050A6" w:rsidRPr="003855C7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1" w:type="pct"/>
          </w:tcPr>
          <w:p w:rsidR="005050A6" w:rsidRPr="003855C7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6" w:type="pct"/>
            <w:gridSpan w:val="2"/>
          </w:tcPr>
          <w:p w:rsidR="005050A6" w:rsidRPr="003855C7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50A6" w:rsidRPr="003855C7" w:rsidTr="00A31700">
        <w:tc>
          <w:tcPr>
            <w:tcW w:w="2018" w:type="pct"/>
          </w:tcPr>
          <w:p w:rsidR="005050A6" w:rsidRPr="0000230C" w:rsidRDefault="005050A6" w:rsidP="005050A6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ainnya</w:t>
            </w:r>
          </w:p>
        </w:tc>
        <w:tc>
          <w:tcPr>
            <w:tcW w:w="645" w:type="pct"/>
          </w:tcPr>
          <w:p w:rsidR="005050A6" w:rsidRPr="003855C7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1" w:type="pct"/>
          </w:tcPr>
          <w:p w:rsidR="005050A6" w:rsidRPr="003855C7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6" w:type="pct"/>
            <w:gridSpan w:val="2"/>
          </w:tcPr>
          <w:p w:rsidR="005050A6" w:rsidRPr="003855C7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50A6" w:rsidRPr="003855C7" w:rsidTr="00A31700">
        <w:tc>
          <w:tcPr>
            <w:tcW w:w="4087" w:type="pct"/>
            <w:gridSpan w:val="4"/>
          </w:tcPr>
          <w:p w:rsidR="005050A6" w:rsidRPr="003855C7" w:rsidRDefault="005050A6" w:rsidP="00A31700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B TOTAL (Rp)</w:t>
            </w:r>
          </w:p>
        </w:tc>
        <w:tc>
          <w:tcPr>
            <w:tcW w:w="913" w:type="pct"/>
          </w:tcPr>
          <w:p w:rsidR="005050A6" w:rsidRPr="003855C7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50A6" w:rsidRPr="003855C7" w:rsidTr="00A31700">
        <w:tc>
          <w:tcPr>
            <w:tcW w:w="2018" w:type="pct"/>
          </w:tcPr>
          <w:p w:rsidR="005050A6" w:rsidRPr="008B2C84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B2C84">
              <w:rPr>
                <w:rFonts w:ascii="Times New Roman" w:hAnsi="Times New Roman" w:cs="Times New Roman"/>
                <w:sz w:val="24"/>
                <w:szCs w:val="24"/>
              </w:rPr>
              <w:t>3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8B2C84">
              <w:rPr>
                <w:rFonts w:ascii="Times New Roman" w:hAnsi="Times New Roman" w:cs="Times New Roman"/>
                <w:sz w:val="24"/>
                <w:szCs w:val="24"/>
              </w:rPr>
              <w:t>Perjalanan</w:t>
            </w:r>
          </w:p>
        </w:tc>
        <w:tc>
          <w:tcPr>
            <w:tcW w:w="645" w:type="pct"/>
          </w:tcPr>
          <w:p w:rsidR="005050A6" w:rsidRPr="003855C7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olume</w:t>
            </w:r>
          </w:p>
        </w:tc>
        <w:tc>
          <w:tcPr>
            <w:tcW w:w="1411" w:type="pct"/>
          </w:tcPr>
          <w:p w:rsidR="005050A6" w:rsidRPr="003855C7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arga Satuan (Rp)</w:t>
            </w:r>
          </w:p>
        </w:tc>
        <w:tc>
          <w:tcPr>
            <w:tcW w:w="926" w:type="pct"/>
            <w:gridSpan w:val="2"/>
          </w:tcPr>
          <w:p w:rsidR="005050A6" w:rsidRPr="003855C7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ilai (Rp)</w:t>
            </w:r>
          </w:p>
        </w:tc>
      </w:tr>
      <w:tr w:rsidR="005050A6" w:rsidRPr="003855C7" w:rsidTr="00A31700">
        <w:tc>
          <w:tcPr>
            <w:tcW w:w="2018" w:type="pct"/>
          </w:tcPr>
          <w:p w:rsidR="005050A6" w:rsidRPr="00D855FE" w:rsidRDefault="005050A6" w:rsidP="005050A6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eperluan pembelian bahan</w:t>
            </w:r>
          </w:p>
        </w:tc>
        <w:tc>
          <w:tcPr>
            <w:tcW w:w="645" w:type="pct"/>
          </w:tcPr>
          <w:p w:rsidR="005050A6" w:rsidRPr="003855C7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1" w:type="pct"/>
          </w:tcPr>
          <w:p w:rsidR="005050A6" w:rsidRPr="003855C7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6" w:type="pct"/>
            <w:gridSpan w:val="2"/>
          </w:tcPr>
          <w:p w:rsidR="005050A6" w:rsidRPr="003855C7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50A6" w:rsidRPr="003855C7" w:rsidTr="00A31700">
        <w:tc>
          <w:tcPr>
            <w:tcW w:w="2018" w:type="pct"/>
          </w:tcPr>
          <w:p w:rsidR="005050A6" w:rsidRPr="004C3252" w:rsidRDefault="005050A6" w:rsidP="005050A6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eperlian uji coba (kampus ke lokasi uji coba pp)</w:t>
            </w:r>
          </w:p>
        </w:tc>
        <w:tc>
          <w:tcPr>
            <w:tcW w:w="645" w:type="pct"/>
          </w:tcPr>
          <w:p w:rsidR="005050A6" w:rsidRPr="003855C7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1" w:type="pct"/>
          </w:tcPr>
          <w:p w:rsidR="005050A6" w:rsidRPr="003855C7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6" w:type="pct"/>
            <w:gridSpan w:val="2"/>
          </w:tcPr>
          <w:p w:rsidR="005050A6" w:rsidRPr="003855C7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50A6" w:rsidRPr="003855C7" w:rsidTr="00A31700">
        <w:tc>
          <w:tcPr>
            <w:tcW w:w="2018" w:type="pct"/>
          </w:tcPr>
          <w:p w:rsidR="005050A6" w:rsidRPr="004C3252" w:rsidRDefault="005050A6" w:rsidP="005050A6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ntuk perjalanan luar kota</w:t>
            </w:r>
          </w:p>
        </w:tc>
        <w:tc>
          <w:tcPr>
            <w:tcW w:w="645" w:type="pct"/>
          </w:tcPr>
          <w:p w:rsidR="005050A6" w:rsidRPr="003855C7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1" w:type="pct"/>
          </w:tcPr>
          <w:p w:rsidR="005050A6" w:rsidRPr="003855C7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6" w:type="pct"/>
            <w:gridSpan w:val="2"/>
          </w:tcPr>
          <w:p w:rsidR="005050A6" w:rsidRPr="003855C7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50A6" w:rsidRPr="003855C7" w:rsidTr="00A31700">
        <w:tc>
          <w:tcPr>
            <w:tcW w:w="2018" w:type="pct"/>
          </w:tcPr>
          <w:p w:rsidR="005050A6" w:rsidRPr="009C7B2D" w:rsidRDefault="005050A6" w:rsidP="005050A6">
            <w:pPr>
              <w:pStyle w:val="ListParagraph"/>
              <w:numPr>
                <w:ilvl w:val="0"/>
                <w:numId w:val="9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aya/rental/travel pp</w:t>
            </w:r>
          </w:p>
        </w:tc>
        <w:tc>
          <w:tcPr>
            <w:tcW w:w="645" w:type="pct"/>
          </w:tcPr>
          <w:p w:rsidR="005050A6" w:rsidRPr="003855C7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1" w:type="pct"/>
          </w:tcPr>
          <w:p w:rsidR="005050A6" w:rsidRPr="003855C7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6" w:type="pct"/>
            <w:gridSpan w:val="2"/>
          </w:tcPr>
          <w:p w:rsidR="005050A6" w:rsidRPr="003855C7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50A6" w:rsidRPr="003855C7" w:rsidTr="00A31700">
        <w:tc>
          <w:tcPr>
            <w:tcW w:w="2018" w:type="pct"/>
          </w:tcPr>
          <w:p w:rsidR="005050A6" w:rsidRPr="009C7B2D" w:rsidRDefault="005050A6" w:rsidP="005050A6">
            <w:pPr>
              <w:pStyle w:val="ListParagraph"/>
              <w:numPr>
                <w:ilvl w:val="0"/>
                <w:numId w:val="9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komodasi (hari)</w:t>
            </w:r>
          </w:p>
        </w:tc>
        <w:tc>
          <w:tcPr>
            <w:tcW w:w="645" w:type="pct"/>
          </w:tcPr>
          <w:p w:rsidR="005050A6" w:rsidRPr="003855C7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1" w:type="pct"/>
          </w:tcPr>
          <w:p w:rsidR="005050A6" w:rsidRPr="003855C7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6" w:type="pct"/>
            <w:gridSpan w:val="2"/>
          </w:tcPr>
          <w:p w:rsidR="005050A6" w:rsidRPr="003855C7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50A6" w:rsidRPr="003855C7" w:rsidTr="00A31700">
        <w:tc>
          <w:tcPr>
            <w:tcW w:w="2018" w:type="pct"/>
          </w:tcPr>
          <w:p w:rsidR="005050A6" w:rsidRPr="009C7B2D" w:rsidRDefault="005050A6" w:rsidP="005050A6">
            <w:pPr>
              <w:pStyle w:val="ListParagraph"/>
              <w:numPr>
                <w:ilvl w:val="0"/>
                <w:numId w:val="9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ang makan tim</w:t>
            </w:r>
          </w:p>
        </w:tc>
        <w:tc>
          <w:tcPr>
            <w:tcW w:w="645" w:type="pct"/>
          </w:tcPr>
          <w:p w:rsidR="005050A6" w:rsidRPr="003855C7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1" w:type="pct"/>
          </w:tcPr>
          <w:p w:rsidR="005050A6" w:rsidRPr="003855C7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6" w:type="pct"/>
            <w:gridSpan w:val="2"/>
          </w:tcPr>
          <w:p w:rsidR="005050A6" w:rsidRPr="003855C7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50A6" w:rsidRPr="003855C7" w:rsidTr="00A31700">
        <w:tc>
          <w:tcPr>
            <w:tcW w:w="2018" w:type="pct"/>
          </w:tcPr>
          <w:p w:rsidR="005050A6" w:rsidRPr="009C7B2D" w:rsidRDefault="005050A6" w:rsidP="005050A6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ainnya</w:t>
            </w:r>
          </w:p>
        </w:tc>
        <w:tc>
          <w:tcPr>
            <w:tcW w:w="645" w:type="pct"/>
          </w:tcPr>
          <w:p w:rsidR="005050A6" w:rsidRPr="003855C7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1" w:type="pct"/>
          </w:tcPr>
          <w:p w:rsidR="005050A6" w:rsidRPr="003855C7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6" w:type="pct"/>
            <w:gridSpan w:val="2"/>
          </w:tcPr>
          <w:p w:rsidR="005050A6" w:rsidRPr="003855C7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50A6" w:rsidRPr="003855C7" w:rsidTr="00A31700">
        <w:tc>
          <w:tcPr>
            <w:tcW w:w="4074" w:type="pct"/>
            <w:gridSpan w:val="3"/>
          </w:tcPr>
          <w:p w:rsidR="005050A6" w:rsidRPr="003855C7" w:rsidRDefault="005050A6" w:rsidP="00A31700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B TOTAL (Rp)</w:t>
            </w:r>
          </w:p>
        </w:tc>
        <w:tc>
          <w:tcPr>
            <w:tcW w:w="926" w:type="pct"/>
            <w:gridSpan w:val="2"/>
          </w:tcPr>
          <w:p w:rsidR="005050A6" w:rsidRPr="003855C7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50A6" w:rsidRPr="003855C7" w:rsidTr="00A31700">
        <w:tc>
          <w:tcPr>
            <w:tcW w:w="2018" w:type="pct"/>
          </w:tcPr>
          <w:p w:rsidR="005050A6" w:rsidRPr="003855C7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 Lain-lain</w:t>
            </w:r>
          </w:p>
        </w:tc>
        <w:tc>
          <w:tcPr>
            <w:tcW w:w="645" w:type="pct"/>
          </w:tcPr>
          <w:p w:rsidR="005050A6" w:rsidRPr="003855C7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olume</w:t>
            </w:r>
          </w:p>
        </w:tc>
        <w:tc>
          <w:tcPr>
            <w:tcW w:w="1411" w:type="pct"/>
          </w:tcPr>
          <w:p w:rsidR="005050A6" w:rsidRPr="003855C7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arga Satuan (Rp)</w:t>
            </w:r>
          </w:p>
        </w:tc>
        <w:tc>
          <w:tcPr>
            <w:tcW w:w="926" w:type="pct"/>
            <w:gridSpan w:val="2"/>
          </w:tcPr>
          <w:p w:rsidR="005050A6" w:rsidRPr="003855C7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ilai (Rp)</w:t>
            </w:r>
          </w:p>
        </w:tc>
      </w:tr>
      <w:tr w:rsidR="005050A6" w:rsidRPr="003855C7" w:rsidTr="00A31700">
        <w:tc>
          <w:tcPr>
            <w:tcW w:w="2018" w:type="pct"/>
          </w:tcPr>
          <w:p w:rsidR="005050A6" w:rsidRPr="000B7E05" w:rsidRDefault="005050A6" w:rsidP="005050A6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wa server/hosting</w:t>
            </w:r>
          </w:p>
        </w:tc>
        <w:tc>
          <w:tcPr>
            <w:tcW w:w="645" w:type="pct"/>
          </w:tcPr>
          <w:p w:rsidR="005050A6" w:rsidRPr="003855C7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1" w:type="pct"/>
          </w:tcPr>
          <w:p w:rsidR="005050A6" w:rsidRPr="003855C7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6" w:type="pct"/>
            <w:gridSpan w:val="2"/>
          </w:tcPr>
          <w:p w:rsidR="005050A6" w:rsidRPr="003855C7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50A6" w:rsidRPr="003855C7" w:rsidTr="00A31700">
        <w:tc>
          <w:tcPr>
            <w:tcW w:w="2018" w:type="pct"/>
          </w:tcPr>
          <w:p w:rsidR="005050A6" w:rsidRPr="000B7E05" w:rsidRDefault="005050A6" w:rsidP="005050A6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wa domain</w:t>
            </w:r>
          </w:p>
        </w:tc>
        <w:tc>
          <w:tcPr>
            <w:tcW w:w="645" w:type="pct"/>
          </w:tcPr>
          <w:p w:rsidR="005050A6" w:rsidRPr="003855C7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1" w:type="pct"/>
          </w:tcPr>
          <w:p w:rsidR="005050A6" w:rsidRPr="003855C7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6" w:type="pct"/>
            <w:gridSpan w:val="2"/>
          </w:tcPr>
          <w:p w:rsidR="005050A6" w:rsidRPr="003855C7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50A6" w:rsidRPr="003855C7" w:rsidTr="00A31700">
        <w:tc>
          <w:tcPr>
            <w:tcW w:w="2018" w:type="pct"/>
          </w:tcPr>
          <w:p w:rsidR="005050A6" w:rsidRPr="000B7E05" w:rsidRDefault="005050A6" w:rsidP="005050A6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SL</w:t>
            </w:r>
          </w:p>
        </w:tc>
        <w:tc>
          <w:tcPr>
            <w:tcW w:w="645" w:type="pct"/>
          </w:tcPr>
          <w:p w:rsidR="005050A6" w:rsidRPr="003855C7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1" w:type="pct"/>
          </w:tcPr>
          <w:p w:rsidR="005050A6" w:rsidRPr="003855C7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6" w:type="pct"/>
            <w:gridSpan w:val="2"/>
          </w:tcPr>
          <w:p w:rsidR="005050A6" w:rsidRPr="003855C7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50A6" w:rsidRPr="003855C7" w:rsidTr="00A31700">
        <w:tc>
          <w:tcPr>
            <w:tcW w:w="2018" w:type="pct"/>
          </w:tcPr>
          <w:p w:rsidR="005050A6" w:rsidRPr="000B7E05" w:rsidRDefault="005050A6" w:rsidP="005050A6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aya jasa layanan instrumentasi</w:t>
            </w:r>
          </w:p>
        </w:tc>
        <w:tc>
          <w:tcPr>
            <w:tcW w:w="645" w:type="pct"/>
          </w:tcPr>
          <w:p w:rsidR="005050A6" w:rsidRPr="003855C7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1" w:type="pct"/>
          </w:tcPr>
          <w:p w:rsidR="005050A6" w:rsidRPr="003855C7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6" w:type="pct"/>
            <w:gridSpan w:val="2"/>
          </w:tcPr>
          <w:p w:rsidR="005050A6" w:rsidRPr="003855C7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50A6" w:rsidRPr="003855C7" w:rsidTr="00A31700">
        <w:tc>
          <w:tcPr>
            <w:tcW w:w="2018" w:type="pct"/>
          </w:tcPr>
          <w:p w:rsidR="005050A6" w:rsidRPr="000B7E05" w:rsidRDefault="005050A6" w:rsidP="005050A6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aya jasa perbengkelan</w:t>
            </w:r>
          </w:p>
        </w:tc>
        <w:tc>
          <w:tcPr>
            <w:tcW w:w="645" w:type="pct"/>
          </w:tcPr>
          <w:p w:rsidR="005050A6" w:rsidRPr="003855C7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1" w:type="pct"/>
          </w:tcPr>
          <w:p w:rsidR="005050A6" w:rsidRPr="003855C7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6" w:type="pct"/>
            <w:gridSpan w:val="2"/>
          </w:tcPr>
          <w:p w:rsidR="005050A6" w:rsidRPr="003855C7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50A6" w:rsidRPr="003855C7" w:rsidTr="00A31700">
        <w:tc>
          <w:tcPr>
            <w:tcW w:w="2018" w:type="pct"/>
          </w:tcPr>
          <w:p w:rsidR="005050A6" w:rsidRPr="000B7E05" w:rsidRDefault="005050A6" w:rsidP="005050A6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aya percetakan produk</w:t>
            </w:r>
          </w:p>
        </w:tc>
        <w:tc>
          <w:tcPr>
            <w:tcW w:w="645" w:type="pct"/>
          </w:tcPr>
          <w:p w:rsidR="005050A6" w:rsidRPr="003855C7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1" w:type="pct"/>
          </w:tcPr>
          <w:p w:rsidR="005050A6" w:rsidRPr="003855C7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6" w:type="pct"/>
            <w:gridSpan w:val="2"/>
          </w:tcPr>
          <w:p w:rsidR="005050A6" w:rsidRPr="003855C7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50A6" w:rsidRPr="003855C7" w:rsidTr="00A31700">
        <w:tc>
          <w:tcPr>
            <w:tcW w:w="2018" w:type="pct"/>
          </w:tcPr>
          <w:p w:rsidR="005050A6" w:rsidRDefault="005050A6" w:rsidP="005050A6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aya uji coba produk</w:t>
            </w:r>
          </w:p>
        </w:tc>
        <w:tc>
          <w:tcPr>
            <w:tcW w:w="645" w:type="pct"/>
          </w:tcPr>
          <w:p w:rsidR="005050A6" w:rsidRPr="003855C7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1" w:type="pct"/>
          </w:tcPr>
          <w:p w:rsidR="005050A6" w:rsidRPr="003855C7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6" w:type="pct"/>
            <w:gridSpan w:val="2"/>
          </w:tcPr>
          <w:p w:rsidR="005050A6" w:rsidRPr="003855C7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50A6" w:rsidRPr="003855C7" w:rsidTr="00A31700">
        <w:tc>
          <w:tcPr>
            <w:tcW w:w="2018" w:type="pct"/>
          </w:tcPr>
          <w:p w:rsidR="005050A6" w:rsidRDefault="005050A6" w:rsidP="005050A6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aya publikasi</w:t>
            </w:r>
          </w:p>
        </w:tc>
        <w:tc>
          <w:tcPr>
            <w:tcW w:w="645" w:type="pct"/>
          </w:tcPr>
          <w:p w:rsidR="005050A6" w:rsidRPr="003855C7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1" w:type="pct"/>
          </w:tcPr>
          <w:p w:rsidR="005050A6" w:rsidRPr="003855C7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6" w:type="pct"/>
            <w:gridSpan w:val="2"/>
          </w:tcPr>
          <w:p w:rsidR="005050A6" w:rsidRPr="003855C7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50A6" w:rsidRPr="003855C7" w:rsidTr="00A31700">
        <w:tc>
          <w:tcPr>
            <w:tcW w:w="2018" w:type="pct"/>
          </w:tcPr>
          <w:p w:rsidR="005050A6" w:rsidRDefault="005050A6" w:rsidP="005050A6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Biaya penggandaan laporan (khusus PTS)</w:t>
            </w:r>
          </w:p>
        </w:tc>
        <w:tc>
          <w:tcPr>
            <w:tcW w:w="645" w:type="pct"/>
          </w:tcPr>
          <w:p w:rsidR="005050A6" w:rsidRPr="003855C7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1" w:type="pct"/>
          </w:tcPr>
          <w:p w:rsidR="005050A6" w:rsidRPr="003855C7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6" w:type="pct"/>
            <w:gridSpan w:val="2"/>
          </w:tcPr>
          <w:p w:rsidR="005050A6" w:rsidRPr="003855C7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50A6" w:rsidRPr="003855C7" w:rsidTr="00A31700">
        <w:tc>
          <w:tcPr>
            <w:tcW w:w="2018" w:type="pct"/>
          </w:tcPr>
          <w:p w:rsidR="005050A6" w:rsidRDefault="005050A6" w:rsidP="005050A6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aya sewa lab (maksimum) termasuk penggunaan alat lab</w:t>
            </w:r>
          </w:p>
        </w:tc>
        <w:tc>
          <w:tcPr>
            <w:tcW w:w="645" w:type="pct"/>
          </w:tcPr>
          <w:p w:rsidR="005050A6" w:rsidRPr="003855C7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1" w:type="pct"/>
          </w:tcPr>
          <w:p w:rsidR="005050A6" w:rsidRPr="003855C7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6" w:type="pct"/>
            <w:gridSpan w:val="2"/>
          </w:tcPr>
          <w:p w:rsidR="005050A6" w:rsidRPr="003855C7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50A6" w:rsidRPr="003855C7" w:rsidTr="00A31700">
        <w:tc>
          <w:tcPr>
            <w:tcW w:w="2018" w:type="pct"/>
          </w:tcPr>
          <w:p w:rsidR="005050A6" w:rsidRDefault="005050A6" w:rsidP="005050A6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aya berlangganan internet (bulanan)</w:t>
            </w:r>
          </w:p>
        </w:tc>
        <w:tc>
          <w:tcPr>
            <w:tcW w:w="645" w:type="pct"/>
          </w:tcPr>
          <w:p w:rsidR="005050A6" w:rsidRPr="003855C7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1" w:type="pct"/>
          </w:tcPr>
          <w:p w:rsidR="005050A6" w:rsidRPr="003855C7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6" w:type="pct"/>
            <w:gridSpan w:val="2"/>
          </w:tcPr>
          <w:p w:rsidR="005050A6" w:rsidRPr="003855C7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50A6" w:rsidRPr="003855C7" w:rsidTr="00A31700">
        <w:tc>
          <w:tcPr>
            <w:tcW w:w="2018" w:type="pct"/>
          </w:tcPr>
          <w:p w:rsidR="005050A6" w:rsidRDefault="005050A6" w:rsidP="005050A6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aya pemakaian pulsa</w:t>
            </w:r>
          </w:p>
        </w:tc>
        <w:tc>
          <w:tcPr>
            <w:tcW w:w="645" w:type="pct"/>
          </w:tcPr>
          <w:p w:rsidR="005050A6" w:rsidRPr="003855C7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1" w:type="pct"/>
          </w:tcPr>
          <w:p w:rsidR="005050A6" w:rsidRPr="003855C7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6" w:type="pct"/>
            <w:gridSpan w:val="2"/>
          </w:tcPr>
          <w:p w:rsidR="005050A6" w:rsidRPr="003855C7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50A6" w:rsidRPr="003855C7" w:rsidTr="00A31700">
        <w:tc>
          <w:tcPr>
            <w:tcW w:w="2018" w:type="pct"/>
          </w:tcPr>
          <w:p w:rsidR="005050A6" w:rsidRDefault="005050A6" w:rsidP="005050A6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ainnya</w:t>
            </w:r>
          </w:p>
        </w:tc>
        <w:tc>
          <w:tcPr>
            <w:tcW w:w="645" w:type="pct"/>
          </w:tcPr>
          <w:p w:rsidR="005050A6" w:rsidRPr="003855C7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1" w:type="pct"/>
          </w:tcPr>
          <w:p w:rsidR="005050A6" w:rsidRPr="003855C7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6" w:type="pct"/>
            <w:gridSpan w:val="2"/>
          </w:tcPr>
          <w:p w:rsidR="005050A6" w:rsidRPr="003855C7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50A6" w:rsidRPr="003855C7" w:rsidTr="00A31700">
        <w:tc>
          <w:tcPr>
            <w:tcW w:w="4074" w:type="pct"/>
            <w:gridSpan w:val="3"/>
          </w:tcPr>
          <w:p w:rsidR="005050A6" w:rsidRPr="003855C7" w:rsidRDefault="005050A6" w:rsidP="00A31700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B TOTAL (Rp)</w:t>
            </w:r>
          </w:p>
        </w:tc>
        <w:tc>
          <w:tcPr>
            <w:tcW w:w="926" w:type="pct"/>
            <w:gridSpan w:val="2"/>
          </w:tcPr>
          <w:p w:rsidR="005050A6" w:rsidRPr="003855C7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50A6" w:rsidRPr="003855C7" w:rsidTr="00A31700">
        <w:tc>
          <w:tcPr>
            <w:tcW w:w="4074" w:type="pct"/>
            <w:gridSpan w:val="3"/>
          </w:tcPr>
          <w:p w:rsidR="005050A6" w:rsidRPr="003855C7" w:rsidRDefault="005050A6" w:rsidP="00A31700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TAL 1+2+3+4 (Rp)</w:t>
            </w:r>
          </w:p>
        </w:tc>
        <w:tc>
          <w:tcPr>
            <w:tcW w:w="926" w:type="pct"/>
            <w:gridSpan w:val="2"/>
          </w:tcPr>
          <w:p w:rsidR="005050A6" w:rsidRPr="003855C7" w:rsidRDefault="005050A6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50A6" w:rsidRPr="003855C7" w:rsidTr="00A31700">
        <w:tc>
          <w:tcPr>
            <w:tcW w:w="5000" w:type="pct"/>
            <w:gridSpan w:val="5"/>
          </w:tcPr>
          <w:p w:rsidR="005050A6" w:rsidRPr="003855C7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Terbilang -----------------------)</w:t>
            </w:r>
          </w:p>
        </w:tc>
      </w:tr>
    </w:tbl>
    <w:p w:rsidR="005050A6" w:rsidRDefault="005050A6" w:rsidP="005050A6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5050A6" w:rsidRDefault="005050A6" w:rsidP="005050A6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5050A6" w:rsidRDefault="005050A6" w:rsidP="005050A6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  <w:sectPr w:rsidR="005050A6" w:rsidSect="00412791">
          <w:pgSz w:w="11907" w:h="16840" w:code="9"/>
          <w:pgMar w:top="1701" w:right="1701" w:bottom="1701" w:left="2268" w:header="709" w:footer="709" w:gutter="0"/>
          <w:cols w:space="708"/>
          <w:docGrid w:linePitch="360"/>
        </w:sectPr>
      </w:pPr>
    </w:p>
    <w:p w:rsidR="005050A6" w:rsidRDefault="005050A6" w:rsidP="005050A6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LAMPIRAN 4. SUSUNAN ORGANISASI TIM PELAKSANA DAN PEMBAGIAN TUGAS</w:t>
      </w:r>
    </w:p>
    <w:p w:rsidR="005050A6" w:rsidRDefault="005050A6" w:rsidP="005050A6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11"/>
        <w:gridCol w:w="1945"/>
        <w:gridCol w:w="1290"/>
        <w:gridCol w:w="1275"/>
        <w:gridCol w:w="1536"/>
        <w:gridCol w:w="1271"/>
      </w:tblGrid>
      <w:tr w:rsidR="005050A6" w:rsidTr="00A31700">
        <w:tc>
          <w:tcPr>
            <w:tcW w:w="625" w:type="dxa"/>
            <w:vAlign w:val="center"/>
          </w:tcPr>
          <w:p w:rsidR="005050A6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2017" w:type="dxa"/>
            <w:vAlign w:val="center"/>
          </w:tcPr>
          <w:p w:rsidR="005050A6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a/NPM</w:t>
            </w:r>
          </w:p>
        </w:tc>
        <w:tc>
          <w:tcPr>
            <w:tcW w:w="1321" w:type="dxa"/>
            <w:vAlign w:val="center"/>
          </w:tcPr>
          <w:p w:rsidR="005050A6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gram Studi</w:t>
            </w:r>
          </w:p>
        </w:tc>
        <w:tc>
          <w:tcPr>
            <w:tcW w:w="1321" w:type="dxa"/>
            <w:vAlign w:val="center"/>
          </w:tcPr>
          <w:p w:rsidR="005050A6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dang Ilmu</w:t>
            </w:r>
          </w:p>
        </w:tc>
        <w:tc>
          <w:tcPr>
            <w:tcW w:w="1322" w:type="dxa"/>
            <w:vAlign w:val="center"/>
          </w:tcPr>
          <w:p w:rsidR="005050A6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okasi Waktu (jam/minggu)</w:t>
            </w:r>
          </w:p>
        </w:tc>
        <w:tc>
          <w:tcPr>
            <w:tcW w:w="1322" w:type="dxa"/>
            <w:vAlign w:val="center"/>
          </w:tcPr>
          <w:p w:rsidR="005050A6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raian Tugas</w:t>
            </w:r>
          </w:p>
        </w:tc>
      </w:tr>
      <w:tr w:rsidR="005050A6" w:rsidTr="00A31700">
        <w:tc>
          <w:tcPr>
            <w:tcW w:w="625" w:type="dxa"/>
          </w:tcPr>
          <w:p w:rsidR="005050A6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017" w:type="dxa"/>
          </w:tcPr>
          <w:p w:rsidR="005050A6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1" w:type="dxa"/>
          </w:tcPr>
          <w:p w:rsidR="005050A6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1" w:type="dxa"/>
          </w:tcPr>
          <w:p w:rsidR="005050A6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2" w:type="dxa"/>
          </w:tcPr>
          <w:p w:rsidR="005050A6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2" w:type="dxa"/>
          </w:tcPr>
          <w:p w:rsidR="005050A6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50A6" w:rsidTr="00A31700">
        <w:tc>
          <w:tcPr>
            <w:tcW w:w="625" w:type="dxa"/>
          </w:tcPr>
          <w:p w:rsidR="005050A6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017" w:type="dxa"/>
          </w:tcPr>
          <w:p w:rsidR="005050A6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1" w:type="dxa"/>
          </w:tcPr>
          <w:p w:rsidR="005050A6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1" w:type="dxa"/>
          </w:tcPr>
          <w:p w:rsidR="005050A6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2" w:type="dxa"/>
          </w:tcPr>
          <w:p w:rsidR="005050A6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2" w:type="dxa"/>
          </w:tcPr>
          <w:p w:rsidR="005050A6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50A6" w:rsidTr="00A31700">
        <w:tc>
          <w:tcPr>
            <w:tcW w:w="625" w:type="dxa"/>
          </w:tcPr>
          <w:p w:rsidR="005050A6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017" w:type="dxa"/>
          </w:tcPr>
          <w:p w:rsidR="005050A6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1" w:type="dxa"/>
          </w:tcPr>
          <w:p w:rsidR="005050A6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1" w:type="dxa"/>
          </w:tcPr>
          <w:p w:rsidR="005050A6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2" w:type="dxa"/>
          </w:tcPr>
          <w:p w:rsidR="005050A6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2" w:type="dxa"/>
          </w:tcPr>
          <w:p w:rsidR="005050A6" w:rsidRDefault="005050A6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5050A6" w:rsidRPr="00666F75" w:rsidRDefault="005050A6" w:rsidP="005050A6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5050A6" w:rsidRDefault="005050A6" w:rsidP="005050A6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5050A6" w:rsidRDefault="005050A6" w:rsidP="005050A6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  <w:sectPr w:rsidR="005050A6" w:rsidSect="00412791">
          <w:pgSz w:w="11907" w:h="16840" w:code="9"/>
          <w:pgMar w:top="1701" w:right="1701" w:bottom="1701" w:left="2268" w:header="709" w:footer="709" w:gutter="0"/>
          <w:cols w:space="708"/>
          <w:docGrid w:linePitch="360"/>
        </w:sectPr>
      </w:pPr>
    </w:p>
    <w:p w:rsidR="005050A6" w:rsidRDefault="005050A6" w:rsidP="005050A6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LAMPIRAN 5. SURAT PERNYATAAN KETUA PELAKSANA</w:t>
      </w:r>
    </w:p>
    <w:p w:rsidR="005050A6" w:rsidRDefault="005050A6" w:rsidP="005050A6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5050A6" w:rsidRDefault="005050A6" w:rsidP="005050A6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di halaman selanjutnya)</w:t>
      </w:r>
    </w:p>
    <w:p w:rsidR="005050A6" w:rsidRDefault="005050A6" w:rsidP="005050A6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5050A6" w:rsidRDefault="005050A6" w:rsidP="005050A6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  <w:sectPr w:rsidR="005050A6" w:rsidSect="00412791">
          <w:pgSz w:w="11907" w:h="16840" w:code="9"/>
          <w:pgMar w:top="1701" w:right="1701" w:bottom="1701" w:left="2268" w:header="709" w:footer="709" w:gutter="0"/>
          <w:cols w:space="708"/>
          <w:docGrid w:linePitch="360"/>
        </w:sectPr>
      </w:pPr>
    </w:p>
    <w:p w:rsidR="005050A6" w:rsidRDefault="005050A6" w:rsidP="005050A6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SURAT PERNYATAAN KETUA PELAKSANA</w:t>
      </w:r>
    </w:p>
    <w:p w:rsidR="005050A6" w:rsidRDefault="005050A6" w:rsidP="005050A6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5050A6" w:rsidRDefault="005050A6" w:rsidP="005050A6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ang bertanda tangan di bawah ini:</w:t>
      </w:r>
    </w:p>
    <w:tbl>
      <w:tblPr>
        <w:tblStyle w:val="TableGrid"/>
        <w:tblW w:w="0" w:type="auto"/>
        <w:tblInd w:w="-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10"/>
        <w:gridCol w:w="283"/>
        <w:gridCol w:w="5869"/>
      </w:tblGrid>
      <w:tr w:rsidR="005050A6" w:rsidTr="00A31700">
        <w:tc>
          <w:tcPr>
            <w:tcW w:w="1710" w:type="dxa"/>
          </w:tcPr>
          <w:p w:rsidR="005050A6" w:rsidRDefault="005050A6" w:rsidP="00A31700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a</w:t>
            </w:r>
          </w:p>
        </w:tc>
        <w:tc>
          <w:tcPr>
            <w:tcW w:w="277" w:type="dxa"/>
          </w:tcPr>
          <w:p w:rsidR="005050A6" w:rsidRDefault="005050A6" w:rsidP="00A31700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5869" w:type="dxa"/>
          </w:tcPr>
          <w:p w:rsidR="005050A6" w:rsidRDefault="005050A6" w:rsidP="00A31700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50A6" w:rsidTr="00A31700">
        <w:tc>
          <w:tcPr>
            <w:tcW w:w="1710" w:type="dxa"/>
          </w:tcPr>
          <w:p w:rsidR="005050A6" w:rsidRDefault="005050A6" w:rsidP="00A31700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PM</w:t>
            </w:r>
          </w:p>
        </w:tc>
        <w:tc>
          <w:tcPr>
            <w:tcW w:w="277" w:type="dxa"/>
          </w:tcPr>
          <w:p w:rsidR="005050A6" w:rsidRDefault="005050A6" w:rsidP="00A31700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5869" w:type="dxa"/>
          </w:tcPr>
          <w:p w:rsidR="005050A6" w:rsidRDefault="005050A6" w:rsidP="00A31700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50A6" w:rsidTr="00A31700">
        <w:tc>
          <w:tcPr>
            <w:tcW w:w="1710" w:type="dxa"/>
          </w:tcPr>
          <w:p w:rsidR="005050A6" w:rsidRDefault="005050A6" w:rsidP="00A31700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gram Studi</w:t>
            </w:r>
          </w:p>
        </w:tc>
        <w:tc>
          <w:tcPr>
            <w:tcW w:w="277" w:type="dxa"/>
          </w:tcPr>
          <w:p w:rsidR="005050A6" w:rsidRDefault="005050A6" w:rsidP="00A31700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5869" w:type="dxa"/>
          </w:tcPr>
          <w:p w:rsidR="005050A6" w:rsidRDefault="005050A6" w:rsidP="00A31700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50A6" w:rsidTr="00A31700">
        <w:tc>
          <w:tcPr>
            <w:tcW w:w="1710" w:type="dxa"/>
          </w:tcPr>
          <w:p w:rsidR="005050A6" w:rsidRDefault="005050A6" w:rsidP="00A31700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kultas</w:t>
            </w:r>
          </w:p>
        </w:tc>
        <w:tc>
          <w:tcPr>
            <w:tcW w:w="277" w:type="dxa"/>
          </w:tcPr>
          <w:p w:rsidR="005050A6" w:rsidRDefault="005050A6" w:rsidP="00A31700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5869" w:type="dxa"/>
          </w:tcPr>
          <w:p w:rsidR="005050A6" w:rsidRDefault="005050A6" w:rsidP="00A31700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5050A6" w:rsidRDefault="005050A6" w:rsidP="005050A6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050A6" w:rsidRDefault="005050A6" w:rsidP="005050A6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ngan ini menyatakan bahwa proposal PKM-</w:t>
      </w:r>
      <w:r w:rsidR="00896109">
        <w:rPr>
          <w:rFonts w:ascii="Times New Roman" w:hAnsi="Times New Roman" w:cs="Times New Roman"/>
          <w:sz w:val="24"/>
          <w:szCs w:val="24"/>
        </w:rPr>
        <w:t>KC</w:t>
      </w:r>
      <w:r>
        <w:rPr>
          <w:rFonts w:ascii="Times New Roman" w:hAnsi="Times New Roman" w:cs="Times New Roman"/>
          <w:sz w:val="24"/>
          <w:szCs w:val="24"/>
        </w:rPr>
        <w:t xml:space="preserve"> saya dengan judul ............................................................................................................ yang diusulkan untuk tahun anggaran .............. adalah asli karya kami dan belum pernah dibiayai oleh lembaga atau sumber dana lain.</w:t>
      </w:r>
    </w:p>
    <w:p w:rsidR="005050A6" w:rsidRDefault="005050A6" w:rsidP="005050A6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050A6" w:rsidRDefault="005050A6" w:rsidP="005050A6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ilamana di kemudian hari ditemukan ketidaksesuaian dengan pernyataan ini, maka saya bersedia dituntut dan diproses sesuai dengan ketentuan yang berlaku dan mengembalikan seluruh biaya yang sudah diterima ke kas negara.</w:t>
      </w:r>
    </w:p>
    <w:p w:rsidR="005050A6" w:rsidRDefault="005050A6" w:rsidP="005050A6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mikian pernyataan ini dibuat dengan sesungguhnya dan dengan sebenar-benarnya.</w:t>
      </w:r>
    </w:p>
    <w:p w:rsidR="005050A6" w:rsidRDefault="005050A6" w:rsidP="005050A6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050A6" w:rsidRDefault="005050A6" w:rsidP="005050A6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595"/>
        <w:gridCol w:w="1170"/>
        <w:gridCol w:w="3163"/>
      </w:tblGrid>
      <w:tr w:rsidR="005050A6" w:rsidTr="00A31700">
        <w:tc>
          <w:tcPr>
            <w:tcW w:w="3595" w:type="dxa"/>
          </w:tcPr>
          <w:p w:rsidR="005050A6" w:rsidRDefault="005050A6" w:rsidP="00A31700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5050A6" w:rsidRDefault="005050A6" w:rsidP="00A31700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ngetahui,</w:t>
            </w:r>
          </w:p>
          <w:p w:rsidR="005050A6" w:rsidRDefault="005050A6" w:rsidP="00A31700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akil Dekan III</w:t>
            </w:r>
          </w:p>
          <w:p w:rsidR="005050A6" w:rsidRDefault="005050A6" w:rsidP="00A31700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kultas Ilmu Komputer</w:t>
            </w:r>
          </w:p>
          <w:p w:rsidR="005050A6" w:rsidRDefault="005050A6" w:rsidP="00A31700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5050A6" w:rsidRDefault="005050A6" w:rsidP="00A31700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tanda tangan)</w:t>
            </w:r>
          </w:p>
          <w:p w:rsidR="005050A6" w:rsidRDefault="005050A6" w:rsidP="00A31700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5050A6" w:rsidRDefault="005050A6" w:rsidP="00A31700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u w:val="single"/>
              </w:rPr>
              <w:t xml:space="preserve">Dr. </w:t>
            </w:r>
            <w:r w:rsidRPr="00623207">
              <w:rPr>
                <w:rFonts w:ascii="Times New Roman" w:hAnsi="Times New Roman" w:cs="Times New Roman"/>
                <w:sz w:val="24"/>
                <w:szCs w:val="24"/>
                <w:u w:val="single"/>
              </w:rPr>
              <w:t xml:space="preserve">Basuki Rahmat, </w:t>
            </w:r>
            <w:r>
              <w:rPr>
                <w:rFonts w:ascii="Times New Roman" w:hAnsi="Times New Roman" w:cs="Times New Roman"/>
                <w:sz w:val="24"/>
                <w:szCs w:val="24"/>
                <w:u w:val="single"/>
              </w:rPr>
              <w:t>S.Si,. M.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  <w:t>NPT. 3 6907 06 0209 1</w:t>
            </w:r>
          </w:p>
        </w:tc>
        <w:tc>
          <w:tcPr>
            <w:tcW w:w="1170" w:type="dxa"/>
          </w:tcPr>
          <w:p w:rsidR="005050A6" w:rsidRDefault="005050A6" w:rsidP="00A31700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2C52D30A" wp14:editId="0076EA39">
                      <wp:simplePos x="0" y="0"/>
                      <wp:positionH relativeFrom="column">
                        <wp:posOffset>-99060</wp:posOffset>
                      </wp:positionH>
                      <wp:positionV relativeFrom="paragraph">
                        <wp:posOffset>780415</wp:posOffset>
                      </wp:positionV>
                      <wp:extent cx="815340" cy="815340"/>
                      <wp:effectExtent l="0" t="0" r="22860" b="22860"/>
                      <wp:wrapNone/>
                      <wp:docPr id="22" name="Oval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15340" cy="815340"/>
                              </a:xfrm>
                              <a:prstGeom prst="ellips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5050A6" w:rsidRDefault="005050A6" w:rsidP="005050A6">
                                  <w:pPr>
                                    <w:spacing w:after="0"/>
                                    <w:jc w:val="center"/>
                                  </w:pPr>
                                  <w:r>
                                    <w:t>Cap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2C52D30A" id="Oval 22" o:spid="_x0000_s1030" style="position:absolute;left:0;text-align:left;margin-left:-7.8pt;margin-top:61.45pt;width:64.2pt;height:64.2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" fillcolor="white [3201]" strokecolor="black [3213]" strokeweight="1pt">
                      <v:stroke joinstyle="miter"/>
                      <v:textbox>
                        <w:txbxContent>
                          <w:p w:rsidR="005050A6" w:rsidRDefault="005050A6" w:rsidP="005050A6">
                            <w:pPr>
                              <w:spacing w:after="0"/>
                              <w:jc w:val="center"/>
                            </w:pPr>
                            <w:r>
                              <w:t>Cap</w:t>
                            </w:r>
                          </w:p>
                        </w:txbxContent>
                      </v:textbox>
                    </v:oval>
                  </w:pict>
                </mc:Fallback>
              </mc:AlternateContent>
            </w:r>
          </w:p>
        </w:tc>
        <w:tc>
          <w:tcPr>
            <w:tcW w:w="3163" w:type="dxa"/>
          </w:tcPr>
          <w:p w:rsidR="005050A6" w:rsidRDefault="005050A6" w:rsidP="00A31700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ota, Tanggal-Bulan-Tahun</w:t>
            </w:r>
          </w:p>
          <w:p w:rsidR="005050A6" w:rsidRDefault="005050A6" w:rsidP="00A31700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ang menyatakan,</w:t>
            </w:r>
          </w:p>
          <w:p w:rsidR="005050A6" w:rsidRDefault="005050A6" w:rsidP="00A31700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5050A6" w:rsidRDefault="005050A6" w:rsidP="00A31700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Materai Rp. 6000</w:t>
            </w:r>
          </w:p>
          <w:p w:rsidR="005050A6" w:rsidRDefault="005050A6" w:rsidP="00A31700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nda tangan)</w:t>
            </w:r>
          </w:p>
          <w:p w:rsidR="005050A6" w:rsidRDefault="005050A6" w:rsidP="00A31700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5050A6" w:rsidRDefault="005050A6" w:rsidP="00A31700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5050A6" w:rsidRDefault="005050A6" w:rsidP="00A31700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..............................................)</w:t>
            </w:r>
          </w:p>
          <w:p w:rsidR="005050A6" w:rsidRDefault="005050A6" w:rsidP="00A31700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PM.</w:t>
            </w:r>
          </w:p>
          <w:p w:rsidR="005050A6" w:rsidRDefault="005050A6" w:rsidP="00A31700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5050A6" w:rsidRDefault="005050A6" w:rsidP="00A31700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50A6" w:rsidTr="00A31700">
        <w:tc>
          <w:tcPr>
            <w:tcW w:w="3595" w:type="dxa"/>
          </w:tcPr>
          <w:p w:rsidR="005050A6" w:rsidRDefault="005050A6" w:rsidP="00A31700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</w:tcPr>
          <w:p w:rsidR="005050A6" w:rsidRDefault="005050A6" w:rsidP="00A31700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63" w:type="dxa"/>
          </w:tcPr>
          <w:p w:rsidR="005050A6" w:rsidRDefault="005050A6" w:rsidP="00A31700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5050A6" w:rsidRDefault="005050A6" w:rsidP="005050A6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050A6" w:rsidRDefault="005050A6" w:rsidP="005050A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050A6" w:rsidRDefault="005050A6" w:rsidP="005050A6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5050A6" w:rsidRPr="00493119" w:rsidRDefault="005050A6" w:rsidP="0093594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5050A6" w:rsidRPr="00493119" w:rsidSect="003D6219">
      <w:headerReference w:type="default" r:id="rId13"/>
      <w:pgSz w:w="11907" w:h="16840" w:code="9"/>
      <w:pgMar w:top="1701" w:right="1701" w:bottom="1701" w:left="2268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A577F" w:rsidRDefault="00FA577F" w:rsidP="009C063C">
      <w:pPr>
        <w:spacing w:after="0" w:line="240" w:lineRule="auto"/>
      </w:pPr>
      <w:r>
        <w:separator/>
      </w:r>
    </w:p>
  </w:endnote>
  <w:endnote w:type="continuationSeparator" w:id="0">
    <w:p w:rsidR="00FA577F" w:rsidRDefault="00FA577F" w:rsidP="009C06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67079775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06888" w:rsidRDefault="00E0688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10172">
          <w:rPr>
            <w:noProof/>
          </w:rPr>
          <w:t>ii</w:t>
        </w:r>
        <w:r>
          <w:rPr>
            <w:noProof/>
          </w:rPr>
          <w:fldChar w:fldCharType="end"/>
        </w:r>
      </w:p>
    </w:sdtContent>
  </w:sdt>
  <w:p w:rsidR="00E06888" w:rsidRDefault="00E0688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06888" w:rsidRDefault="00E06888">
    <w:pPr>
      <w:pStyle w:val="Footer"/>
      <w:jc w:val="right"/>
    </w:pPr>
  </w:p>
  <w:p w:rsidR="00E06888" w:rsidRDefault="00E068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A577F" w:rsidRDefault="00FA577F" w:rsidP="009C063C">
      <w:pPr>
        <w:spacing w:after="0" w:line="240" w:lineRule="auto"/>
      </w:pPr>
      <w:r>
        <w:separator/>
      </w:r>
    </w:p>
  </w:footnote>
  <w:footnote w:type="continuationSeparator" w:id="0">
    <w:p w:rsidR="00FA577F" w:rsidRDefault="00FA577F" w:rsidP="009C063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D6219" w:rsidRDefault="003D6219">
    <w:pPr>
      <w:pStyle w:val="Header"/>
      <w:jc w:val="right"/>
    </w:pPr>
  </w:p>
  <w:p w:rsidR="003D6219" w:rsidRDefault="003D621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399821897"/>
      <w:docPartObj>
        <w:docPartGallery w:val="Page Numbers (Top of Page)"/>
        <w:docPartUnique/>
      </w:docPartObj>
    </w:sdtPr>
    <w:sdtEndPr>
      <w:rPr>
        <w:noProof/>
      </w:rPr>
    </w:sdtEndPr>
    <w:sdtContent>
      <w:p w:rsidR="00E06888" w:rsidRDefault="00E06888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10172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E06888" w:rsidRDefault="00E0688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723569202"/>
      <w:docPartObj>
        <w:docPartGallery w:val="Page Numbers (Top of Page)"/>
        <w:docPartUnique/>
      </w:docPartObj>
    </w:sdtPr>
    <w:sdtEndPr>
      <w:rPr>
        <w:noProof/>
      </w:rPr>
    </w:sdtEndPr>
    <w:sdtContent>
      <w:sdt>
        <w:sdtPr>
          <w:id w:val="472336091"/>
          <w:docPartObj>
            <w:docPartGallery w:val="Page Numbers (Top of Page)"/>
            <w:docPartUnique/>
          </w:docPartObj>
        </w:sdtPr>
        <w:sdtEndPr>
          <w:rPr>
            <w:noProof/>
          </w:rPr>
        </w:sdtEndPr>
        <w:sdtContent>
          <w:p w:rsidR="005050A6" w:rsidRPr="00222C33" w:rsidRDefault="005050A6" w:rsidP="005050A6">
            <w:pPr>
              <w:spacing w:after="0"/>
              <w:ind w:left="630" w:right="-162"/>
              <w:jc w:val="center"/>
              <w:rPr>
                <w:rFonts w:ascii="Times New Roman" w:hAnsi="Times New Roman" w:cs="Times New Roman"/>
                <w:b/>
                <w:lang w:val="sv-SE"/>
              </w:rPr>
            </w:pPr>
            <w:r w:rsidRPr="00222C33">
              <w:rPr>
                <w:rFonts w:ascii="Times New Roman" w:hAnsi="Times New Roman" w:cs="Times New Roman"/>
                <w:noProof/>
              </w:rPr>
              <w:drawing>
                <wp:anchor distT="0" distB="0" distL="114300" distR="114300" simplePos="0" relativeHeight="251659264" behindDoc="0" locked="0" layoutInCell="1" allowOverlap="1" wp14:anchorId="51EFC659" wp14:editId="76991ACC">
                  <wp:simplePos x="0" y="0"/>
                  <wp:positionH relativeFrom="column">
                    <wp:posOffset>-393700</wp:posOffset>
                  </wp:positionH>
                  <wp:positionV relativeFrom="paragraph">
                    <wp:posOffset>24130</wp:posOffset>
                  </wp:positionV>
                  <wp:extent cx="770255" cy="756920"/>
                  <wp:effectExtent l="0" t="0" r="0" b="5080"/>
                  <wp:wrapNone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70255" cy="7569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222C33">
              <w:rPr>
                <w:rFonts w:ascii="Times New Roman" w:hAnsi="Times New Roman" w:cs="Times New Roman"/>
                <w:b/>
                <w:lang w:val="sv-SE"/>
              </w:rPr>
              <w:t>KEMENTERIAN RISET, TEKNOLOGI DAN PENDIDIKAN TINGGI</w:t>
            </w:r>
          </w:p>
          <w:p w:rsidR="005050A6" w:rsidRPr="00222C33" w:rsidRDefault="005050A6" w:rsidP="005050A6">
            <w:pPr>
              <w:spacing w:after="0"/>
              <w:ind w:left="630" w:right="-162"/>
              <w:jc w:val="center"/>
              <w:rPr>
                <w:rFonts w:ascii="Times New Roman" w:hAnsi="Times New Roman" w:cs="Times New Roman"/>
                <w:b/>
                <w:lang w:val="sv-SE"/>
              </w:rPr>
            </w:pPr>
            <w:r w:rsidRPr="00222C33">
              <w:rPr>
                <w:rFonts w:ascii="Times New Roman" w:hAnsi="Times New Roman" w:cs="Times New Roman"/>
                <w:b/>
                <w:lang w:val="sv-SE"/>
              </w:rPr>
              <w:t>UNIVERSITAS PEMBANGUNAN NASIONAL “VETERAN” JAWA TIMUR</w:t>
            </w:r>
          </w:p>
          <w:p w:rsidR="005050A6" w:rsidRDefault="005050A6" w:rsidP="005050A6">
            <w:pPr>
              <w:pStyle w:val="Header"/>
              <w:ind w:left="630" w:right="-162"/>
              <w:jc w:val="center"/>
              <w:rPr>
                <w:rFonts w:ascii="Arial" w:hAnsi="Arial" w:cs="Arial"/>
                <w:sz w:val="20"/>
                <w:szCs w:val="20"/>
                <w:lang w:val="sv-SE"/>
              </w:rPr>
            </w:pPr>
          </w:p>
          <w:p w:rsidR="005050A6" w:rsidRDefault="005050A6" w:rsidP="005050A6">
            <w:pPr>
              <w:pStyle w:val="Header"/>
              <w:ind w:left="630" w:right="-162"/>
              <w:jc w:val="center"/>
              <w:rPr>
                <w:rFonts w:ascii="Arial" w:hAnsi="Arial" w:cs="Arial"/>
                <w:sz w:val="20"/>
                <w:szCs w:val="20"/>
                <w:lang w:val="sv-SE"/>
              </w:rPr>
            </w:pPr>
          </w:p>
          <w:p w:rsidR="005050A6" w:rsidRDefault="005050A6" w:rsidP="005050A6">
            <w:pPr>
              <w:pStyle w:val="Header"/>
              <w:ind w:left="630" w:right="-162"/>
              <w:jc w:val="center"/>
            </w:pPr>
            <w:r w:rsidRPr="00E71780">
              <w:rPr>
                <w:rFonts w:ascii="Arial" w:hAnsi="Arial" w:cs="Arial"/>
                <w:sz w:val="20"/>
                <w:szCs w:val="20"/>
                <w:lang w:val="sv-SE"/>
              </w:rPr>
              <w:t>Jl. Raya Rungkut Madya Gunung Anyar Telp. (031) 8706369 Surabaya 60294</w:t>
            </w:r>
          </w:p>
        </w:sdtContent>
      </w:sdt>
      <w:p w:rsidR="005050A6" w:rsidRDefault="005050A6" w:rsidP="005050A6">
        <w:pPr>
          <w:pStyle w:val="Header"/>
        </w:pPr>
        <w:r>
          <w:rPr>
            <w:rFonts w:ascii="Times New Roman" w:hAnsi="Times New Roman" w:cs="Times New Roman"/>
            <w:noProof/>
          </w:rPr>
          <mc:AlternateContent>
            <mc:Choice Requires="wps">
              <w:drawing>
                <wp:anchor distT="0" distB="0" distL="114300" distR="114300" simplePos="0" relativeHeight="251660288" behindDoc="0" locked="0" layoutInCell="1" allowOverlap="1" wp14:anchorId="6AA5F579" wp14:editId="7BC71C6A">
                  <wp:simplePos x="0" y="0"/>
                  <wp:positionH relativeFrom="column">
                    <wp:posOffset>-469900</wp:posOffset>
                  </wp:positionH>
                  <wp:positionV relativeFrom="paragraph">
                    <wp:posOffset>127000</wp:posOffset>
                  </wp:positionV>
                  <wp:extent cx="5597525" cy="0"/>
                  <wp:effectExtent l="0" t="19050" r="22225" b="19050"/>
                  <wp:wrapNone/>
                  <wp:docPr id="20" name="Straight Connector 20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5597525" cy="0"/>
                          </a:xfrm>
                          <a:prstGeom prst="line">
                            <a:avLst/>
                          </a:prstGeom>
                          <a:noFill/>
                          <a:ln w="31750" cmpd="thickThin">
                            <a:solidFill>
                              <a:srgbClr val="000000"/>
                            </a:solidFill>
                            <a:round/>
                            <a:headEnd type="none" w="sm" len="med"/>
                            <a:tailEnd type="none" w="sm" len="med"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line w14:anchorId="4D43813B" id="Straight Connector 20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7pt,10pt" to="403.75pt,10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" strokeweight="2.5pt">
                  <v:stroke startarrowwidth="narrow" endarrowwidth="narrow" linestyle="thickThin"/>
                </v:line>
              </w:pict>
            </mc:Fallback>
          </mc:AlternateContent>
        </w:r>
      </w:p>
    </w:sdtContent>
  </w:sdt>
  <w:p w:rsidR="005050A6" w:rsidRDefault="005050A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F1658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5A40430"/>
    <w:multiLevelType w:val="multilevel"/>
    <w:tmpl w:val="514432E4"/>
    <w:lvl w:ilvl="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12C82A6B"/>
    <w:multiLevelType w:val="hybridMultilevel"/>
    <w:tmpl w:val="2350020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6F0B30"/>
    <w:multiLevelType w:val="hybridMultilevel"/>
    <w:tmpl w:val="188E5A8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BE2C99"/>
    <w:multiLevelType w:val="hybridMultilevel"/>
    <w:tmpl w:val="4B8232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807C82"/>
    <w:multiLevelType w:val="hybridMultilevel"/>
    <w:tmpl w:val="6E56482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DE625BF"/>
    <w:multiLevelType w:val="hybridMultilevel"/>
    <w:tmpl w:val="1C96F6E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057705C"/>
    <w:multiLevelType w:val="hybridMultilevel"/>
    <w:tmpl w:val="AB100B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11903F6"/>
    <w:multiLevelType w:val="hybridMultilevel"/>
    <w:tmpl w:val="188E5A8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1A423DA"/>
    <w:multiLevelType w:val="hybridMultilevel"/>
    <w:tmpl w:val="09B603C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C10034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7DDB01F6"/>
    <w:multiLevelType w:val="hybridMultilevel"/>
    <w:tmpl w:val="294EDF6A"/>
    <w:lvl w:ilvl="0" w:tplc="68D2D03C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9"/>
  </w:num>
  <w:num w:numId="3">
    <w:abstractNumId w:val="5"/>
  </w:num>
  <w:num w:numId="4">
    <w:abstractNumId w:val="6"/>
  </w:num>
  <w:num w:numId="5">
    <w:abstractNumId w:val="0"/>
  </w:num>
  <w:num w:numId="6">
    <w:abstractNumId w:val="10"/>
  </w:num>
  <w:num w:numId="7">
    <w:abstractNumId w:val="7"/>
  </w:num>
  <w:num w:numId="8">
    <w:abstractNumId w:val="11"/>
  </w:num>
  <w:num w:numId="9">
    <w:abstractNumId w:val="2"/>
  </w:num>
  <w:num w:numId="10">
    <w:abstractNumId w:val="8"/>
  </w:num>
  <w:num w:numId="11">
    <w:abstractNumId w:val="3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0srSwMDM2sjQytzRX0lEKTi0uzszPAykwrAUALZkHzywAAAA="/>
  </w:docVars>
  <w:rsids>
    <w:rsidRoot w:val="00493119"/>
    <w:rsid w:val="000448F2"/>
    <w:rsid w:val="000B74CB"/>
    <w:rsid w:val="00223271"/>
    <w:rsid w:val="00234EB2"/>
    <w:rsid w:val="00253741"/>
    <w:rsid w:val="00274447"/>
    <w:rsid w:val="002C5330"/>
    <w:rsid w:val="0032217B"/>
    <w:rsid w:val="00376952"/>
    <w:rsid w:val="003B0BCA"/>
    <w:rsid w:val="003D6219"/>
    <w:rsid w:val="00412791"/>
    <w:rsid w:val="00493119"/>
    <w:rsid w:val="005050A6"/>
    <w:rsid w:val="005304AA"/>
    <w:rsid w:val="0054114E"/>
    <w:rsid w:val="00551307"/>
    <w:rsid w:val="005E3A17"/>
    <w:rsid w:val="006171AA"/>
    <w:rsid w:val="00623207"/>
    <w:rsid w:val="00642906"/>
    <w:rsid w:val="00653298"/>
    <w:rsid w:val="006E254E"/>
    <w:rsid w:val="00733091"/>
    <w:rsid w:val="00740A6B"/>
    <w:rsid w:val="00797CB2"/>
    <w:rsid w:val="00896109"/>
    <w:rsid w:val="0093594B"/>
    <w:rsid w:val="009428DF"/>
    <w:rsid w:val="009B145C"/>
    <w:rsid w:val="009C063C"/>
    <w:rsid w:val="009C3801"/>
    <w:rsid w:val="009E0E19"/>
    <w:rsid w:val="00B30F91"/>
    <w:rsid w:val="00B71FE1"/>
    <w:rsid w:val="00B93F0F"/>
    <w:rsid w:val="00BB66B9"/>
    <w:rsid w:val="00C50C7D"/>
    <w:rsid w:val="00D10172"/>
    <w:rsid w:val="00D42E0F"/>
    <w:rsid w:val="00D56426"/>
    <w:rsid w:val="00DA5C5F"/>
    <w:rsid w:val="00DC7838"/>
    <w:rsid w:val="00E02200"/>
    <w:rsid w:val="00E02B78"/>
    <w:rsid w:val="00E06888"/>
    <w:rsid w:val="00E141D2"/>
    <w:rsid w:val="00E44B2B"/>
    <w:rsid w:val="00EA7EC2"/>
    <w:rsid w:val="00FA577F"/>
    <w:rsid w:val="00FC51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A7662E2"/>
  <w15:chartTrackingRefBased/>
  <w15:docId w15:val="{716A2E31-1100-4CF8-A5BD-0AAEDFC333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C7838"/>
    <w:pPr>
      <w:ind w:left="720"/>
      <w:contextualSpacing/>
    </w:pPr>
  </w:style>
  <w:style w:type="table" w:styleId="TableGrid">
    <w:name w:val="Table Grid"/>
    <w:basedOn w:val="TableNormal"/>
    <w:uiPriority w:val="39"/>
    <w:rsid w:val="007330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C063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C063C"/>
  </w:style>
  <w:style w:type="paragraph" w:styleId="Footer">
    <w:name w:val="footer"/>
    <w:basedOn w:val="Normal"/>
    <w:link w:val="FooterChar"/>
    <w:uiPriority w:val="99"/>
    <w:unhideWhenUsed/>
    <w:rsid w:val="009C063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C063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2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9</TotalTime>
  <Pages>18</Pages>
  <Words>1400</Words>
  <Characters>9232</Characters>
  <Application>Microsoft Office Word</Application>
  <DocSecurity>0</DocSecurity>
  <Lines>1025</Lines>
  <Paragraphs>2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ASUS</cp:lastModifiedBy>
  <cp:revision>41</cp:revision>
  <dcterms:created xsi:type="dcterms:W3CDTF">2019-10-07T04:48:00Z</dcterms:created>
  <dcterms:modified xsi:type="dcterms:W3CDTF">2019-11-02T01:17:00Z</dcterms:modified>
</cp:coreProperties>
</file>